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C678" w14:textId="66CBCE92" w:rsidR="00F64260" w:rsidRDefault="002B24F6" w:rsidP="00DF4FCD">
      <w:pPr>
        <w:pStyle w:val="Heading1"/>
      </w:pPr>
      <w:r>
        <w:rPr>
          <w:noProof/>
        </w:rPr>
        <w:drawing>
          <wp:anchor distT="0" distB="0" distL="114300" distR="114300" simplePos="0" relativeHeight="251658240" behindDoc="0" locked="0" layoutInCell="1" allowOverlap="1" wp14:anchorId="0FC4CAC7" wp14:editId="0BA3F0C3">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F64260">
        <w:t>UNDERGRADUATE CURRICULUM COMMITTEE (UCC)</w:t>
      </w:r>
      <w:r w:rsidR="00F64260">
        <w:br/>
        <w:t>PROPOSAL FORM</w:t>
      </w:r>
    </w:p>
    <w:p w14:paraId="33C0B61E" w14:textId="77777777" w:rsidR="00A62544" w:rsidRPr="00A62544" w:rsidRDefault="00A62544" w:rsidP="00A62544"/>
    <w:p w14:paraId="0905CBD4" w14:textId="72CA5F0C" w:rsidR="00F64260" w:rsidRDefault="009B4B02" w:rsidP="00DF4FCD">
      <w:pPr>
        <w:pStyle w:val="Heading2"/>
        <w:numPr>
          <w:ilvl w:val="0"/>
          <w:numId w:val="6"/>
        </w:numPr>
        <w:jc w:val="left"/>
        <w:rPr>
          <w:rStyle w:val="Hyperlink"/>
          <w:spacing w:val="20"/>
          <w:sz w:val="18"/>
        </w:rPr>
      </w:pPr>
      <w:r>
        <w:t>Cover page</w:t>
      </w:r>
      <w:r>
        <w:tab/>
      </w:r>
      <w:r w:rsidR="00517DB2">
        <w:rPr>
          <w:color w:val="auto"/>
          <w:spacing w:val="20"/>
          <w:sz w:val="18"/>
        </w:rPr>
        <w:t>scr</w:t>
      </w:r>
      <w:r w:rsidR="00F64260" w:rsidRPr="00A87611">
        <w:rPr>
          <w:color w:val="auto"/>
          <w:spacing w:val="20"/>
          <w:sz w:val="18"/>
        </w:rPr>
        <w:t>oll over blue text to see further</w:t>
      </w:r>
      <w:r>
        <w:rPr>
          <w:color w:val="auto"/>
          <w:spacing w:val="20"/>
          <w:sz w:val="18"/>
        </w:rPr>
        <w:t xml:space="preserve"> important</w:t>
      </w:r>
      <w:r w:rsidR="00F64260" w:rsidRPr="00A87611">
        <w:rPr>
          <w:color w:val="auto"/>
          <w:spacing w:val="20"/>
          <w:sz w:val="18"/>
        </w:rPr>
        <w:t xml:space="preserve"> </w:t>
      </w:r>
      <w:hyperlink w:anchor="instructions" w:tooltip="Look over section 4.2 of the UCC manual for further clarification, if needed, or e-mail curriculum@ric.edu, if you have further questions. If using a PC, you may see Ctrl+click at the end of these screentip messages, but just ignore this annoying glitch." w:history="1">
        <w:r w:rsidR="00F64260" w:rsidRPr="00A87611">
          <w:rPr>
            <w:rStyle w:val="Hyperlink"/>
            <w:spacing w:val="20"/>
            <w:sz w:val="18"/>
          </w:rPr>
          <w:t>instructions</w:t>
        </w:r>
      </w:hyperlink>
      <w:r>
        <w:rPr>
          <w:rStyle w:val="Hyperlink"/>
          <w:spacing w:val="20"/>
          <w:sz w:val="18"/>
        </w:rPr>
        <w:t>:</w:t>
      </w:r>
      <w:r>
        <w:t xml:space="preserve"> </w:t>
      </w:r>
      <w:r w:rsidR="00EC194E" w:rsidRPr="00EC194E">
        <w:rPr>
          <w:sz w:val="16"/>
          <w:szCs w:val="16"/>
        </w:rPr>
        <w:t>[if not working select “COMMents on rollover</w:t>
      </w:r>
      <w:r w:rsidR="00EC194E">
        <w:rPr>
          <w:sz w:val="16"/>
          <w:szCs w:val="16"/>
        </w:rPr>
        <w:t>”</w:t>
      </w:r>
      <w:r w:rsidR="00EC194E" w:rsidRPr="00EC194E">
        <w:rPr>
          <w:sz w:val="16"/>
          <w:szCs w:val="16"/>
        </w:rPr>
        <w:t xml:space="preserve"> in you</w:t>
      </w:r>
      <w:r w:rsidR="00EC194E">
        <w:rPr>
          <w:sz w:val="16"/>
          <w:szCs w:val="16"/>
        </w:rPr>
        <w:t>r Word</w:t>
      </w:r>
      <w:r w:rsidR="00EC194E" w:rsidRPr="00EC194E">
        <w:rPr>
          <w:sz w:val="16"/>
          <w:szCs w:val="16"/>
        </w:rPr>
        <w:t xml:space="preserve"> preferences under view]</w:t>
      </w:r>
      <w:r w:rsidR="00EC194E">
        <w:t xml:space="preserve"> </w:t>
      </w:r>
      <w:r w:rsidRPr="009B4B02">
        <w:rPr>
          <w:sz w:val="20"/>
          <w:szCs w:val="20"/>
        </w:rPr>
        <w:t>please read</w:t>
      </w:r>
      <w:r w:rsidR="002578DB">
        <w:rPr>
          <w:sz w:val="20"/>
          <w:szCs w:val="20"/>
        </w:rPr>
        <w:t xml:space="preserve"> these</w:t>
      </w:r>
      <w:r>
        <w:rPr>
          <w:sz w:val="20"/>
          <w:szCs w:val="20"/>
        </w:rPr>
        <w:t>.</w:t>
      </w:r>
    </w:p>
    <w:p w14:paraId="3E693C83" w14:textId="37BD90E4" w:rsidR="00F64260" w:rsidRPr="006E365C" w:rsidRDefault="00F64260" w:rsidP="006E365C">
      <w:pPr>
        <w:rPr>
          <w:b/>
          <w:color w:val="FF0000"/>
          <w:sz w:val="20"/>
          <w:szCs w:val="20"/>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2501"/>
        <w:gridCol w:w="2609"/>
        <w:gridCol w:w="351"/>
        <w:gridCol w:w="2641"/>
        <w:gridCol w:w="282"/>
      </w:tblGrid>
      <w:tr w:rsidR="00345149" w:rsidRPr="006E3AF2" w14:paraId="11EC5F63" w14:textId="77777777" w:rsidTr="005E2D3D">
        <w:trPr>
          <w:cantSplit/>
        </w:trPr>
        <w:tc>
          <w:tcPr>
            <w:tcW w:w="1111" w:type="pct"/>
            <w:vAlign w:val="center"/>
          </w:tcPr>
          <w:p w14:paraId="664345C7"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major or minor,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DD8DB7A" w14:textId="4EBE6219" w:rsidR="00F64260" w:rsidRPr="00A83A6C" w:rsidRDefault="006664FD" w:rsidP="00B862BF">
            <w:pPr>
              <w:pStyle w:val="Heading5"/>
              <w:rPr>
                <w:b/>
              </w:rPr>
            </w:pPr>
            <w:bookmarkStart w:id="0" w:name="Proposal"/>
            <w:bookmarkEnd w:id="0"/>
            <w:r>
              <w:rPr>
                <w:b/>
              </w:rPr>
              <w:t>BSW Program</w:t>
            </w:r>
            <w:r w:rsidR="00BB6169">
              <w:rPr>
                <w:b/>
              </w:rPr>
              <w:t xml:space="preserve"> (and </w:t>
            </w:r>
            <w:r w:rsidR="00BB6169">
              <w:rPr>
                <w:b/>
              </w:rPr>
              <w:t>BSW to MSW Accelerated Program</w:t>
            </w:r>
            <w:r w:rsidR="00BB6169">
              <w:rPr>
                <w:b/>
              </w:rPr>
              <w:t>)</w:t>
            </w:r>
          </w:p>
        </w:tc>
        <w:tc>
          <w:tcPr>
            <w:tcW w:w="131" w:type="pct"/>
            <w:vMerge w:val="restart"/>
          </w:tcPr>
          <w:p w14:paraId="2466AC4A" w14:textId="1FF377C0"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11E1C10F" w14:textId="77777777" w:rsidTr="005E2D3D">
        <w:trPr>
          <w:cantSplit/>
        </w:trPr>
        <w:tc>
          <w:tcPr>
            <w:tcW w:w="1111" w:type="pct"/>
            <w:vAlign w:val="center"/>
          </w:tcPr>
          <w:p w14:paraId="34141DE6" w14:textId="73EB4A74" w:rsidR="00F64260" w:rsidRPr="00B649C4" w:rsidRDefault="00C16C8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2CBDE98" w14:textId="77777777" w:rsidR="00F64260" w:rsidRPr="00A83A6C" w:rsidRDefault="00F64260" w:rsidP="00B862BF">
            <w:pPr>
              <w:pStyle w:val="Heading5"/>
              <w:rPr>
                <w:b/>
              </w:rPr>
            </w:pPr>
            <w:bookmarkStart w:id="3" w:name="Ifapplicable"/>
            <w:bookmarkEnd w:id="3"/>
          </w:p>
        </w:tc>
        <w:tc>
          <w:tcPr>
            <w:tcW w:w="131" w:type="pct"/>
            <w:vMerge/>
          </w:tcPr>
          <w:p w14:paraId="62271F1F" w14:textId="77777777" w:rsidR="00F64260" w:rsidRPr="008E0FCD" w:rsidRDefault="00F64260" w:rsidP="008B1F84">
            <w:pPr>
              <w:rPr>
                <w:b/>
              </w:rPr>
            </w:pPr>
          </w:p>
        </w:tc>
      </w:tr>
      <w:tr w:rsidR="005E2D3D" w:rsidRPr="006E3AF2" w14:paraId="224A05DA" w14:textId="77777777" w:rsidTr="00C16C8D">
        <w:trPr>
          <w:cantSplit/>
        </w:trPr>
        <w:tc>
          <w:tcPr>
            <w:tcW w:w="1111" w:type="pct"/>
            <w:vAlign w:val="center"/>
          </w:tcPr>
          <w:p w14:paraId="1D4C4FE7" w14:textId="741AF666" w:rsidR="006E365C" w:rsidRPr="006E365C" w:rsidRDefault="006E365C" w:rsidP="006E365C">
            <w:pPr>
              <w:spacing w:line="240" w:lineRule="auto"/>
            </w:pPr>
            <w:r w:rsidRPr="006E365C">
              <w:t>A. 1b</w:t>
            </w:r>
            <w:r>
              <w:t>.</w:t>
            </w:r>
            <w:r w:rsidRPr="006E365C">
              <w:t xml:space="preserve"> Academic </w:t>
            </w:r>
            <w:r>
              <w:t>unit</w:t>
            </w:r>
          </w:p>
          <w:p w14:paraId="13D93270" w14:textId="40260289" w:rsidR="005E2D3D" w:rsidRDefault="005E2D3D" w:rsidP="006E365C">
            <w:pPr>
              <w:rPr>
                <w:rStyle w:val="Hyperlink"/>
              </w:rPr>
            </w:pPr>
          </w:p>
        </w:tc>
        <w:tc>
          <w:tcPr>
            <w:tcW w:w="3758" w:type="pct"/>
            <w:gridSpan w:val="4"/>
          </w:tcPr>
          <w:p w14:paraId="0E70A62B" w14:textId="3976371F" w:rsidR="005E2D3D" w:rsidRPr="004301A3" w:rsidRDefault="005E2D3D" w:rsidP="00C16C8D">
            <w:pPr>
              <w:rPr>
                <w:b/>
              </w:rPr>
            </w:pPr>
            <w:r w:rsidRPr="004301A3">
              <w:rPr>
                <w:b/>
              </w:rPr>
              <w:t xml:space="preserve">School of Social </w:t>
            </w:r>
            <w:r>
              <w:rPr>
                <w:b/>
              </w:rPr>
              <w:t xml:space="preserve">Work </w:t>
            </w:r>
            <w:bookmarkStart w:id="4" w:name="_GoBack"/>
            <w:bookmarkEnd w:id="4"/>
          </w:p>
        </w:tc>
        <w:tc>
          <w:tcPr>
            <w:tcW w:w="131" w:type="pct"/>
          </w:tcPr>
          <w:p w14:paraId="12A36AEF" w14:textId="77777777" w:rsidR="005E2D3D" w:rsidRPr="008E0FCD" w:rsidRDefault="005E2D3D" w:rsidP="00C16C8D">
            <w:pPr>
              <w:rPr>
                <w:b/>
              </w:rPr>
            </w:pPr>
          </w:p>
        </w:tc>
      </w:tr>
      <w:tr w:rsidR="00345149" w:rsidRPr="006E3AF2" w14:paraId="3ADE5CAB" w14:textId="77777777" w:rsidTr="005E2D3D">
        <w:trPr>
          <w:cantSplit/>
        </w:trPr>
        <w:tc>
          <w:tcPr>
            <w:tcW w:w="1111" w:type="pct"/>
            <w:vAlign w:val="center"/>
          </w:tcPr>
          <w:p w14:paraId="1CB809EF"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52ECEFB4" w14:textId="265A84C2" w:rsidR="00F64260" w:rsidRPr="005F2A05" w:rsidRDefault="00CA546F" w:rsidP="000A36CD">
            <w:pPr>
              <w:rPr>
                <w:b/>
              </w:rPr>
            </w:pPr>
            <w:r>
              <w:rPr>
                <w:b/>
              </w:rPr>
              <w:t xml:space="preserve">Revision: </w:t>
            </w:r>
            <w:r w:rsidR="00BB6169">
              <w:rPr>
                <w:b/>
              </w:rPr>
              <w:t>program</w:t>
            </w:r>
          </w:p>
        </w:tc>
        <w:tc>
          <w:tcPr>
            <w:tcW w:w="131" w:type="pct"/>
          </w:tcPr>
          <w:p w14:paraId="66B4A301" w14:textId="77777777" w:rsidR="00F64260" w:rsidRPr="005F2A05" w:rsidRDefault="00F64260" w:rsidP="008B1F84">
            <w:pPr>
              <w:rPr>
                <w:b/>
              </w:rPr>
            </w:pPr>
          </w:p>
        </w:tc>
      </w:tr>
      <w:tr w:rsidR="00F64260" w:rsidRPr="006E3AF2" w14:paraId="1CF85742" w14:textId="77777777">
        <w:trPr>
          <w:cantSplit/>
        </w:trPr>
        <w:tc>
          <w:tcPr>
            <w:tcW w:w="1111" w:type="pct"/>
            <w:vAlign w:val="center"/>
          </w:tcPr>
          <w:p w14:paraId="7F95D6E5" w14:textId="370E4C59" w:rsidR="00F64260" w:rsidRPr="00B649C4" w:rsidRDefault="00F64260" w:rsidP="00010085">
            <w:r w:rsidRPr="00B649C4">
              <w:t>A</w:t>
            </w:r>
            <w:r>
              <w:t>.</w:t>
            </w:r>
            <w:r w:rsidRPr="00B649C4">
              <w:t xml:space="preserve">3. </w:t>
            </w:r>
            <w:hyperlink w:anchor="Originator" w:tooltip="Name of the person submitting the proposal; this cannot be a department, but can be more than one person" w:history="1">
              <w:r w:rsidRPr="00B649C4">
                <w:rPr>
                  <w:rStyle w:val="Hyperlink"/>
                </w:rPr>
                <w:t>Originator</w:t>
              </w:r>
            </w:hyperlink>
          </w:p>
        </w:tc>
        <w:tc>
          <w:tcPr>
            <w:tcW w:w="1160" w:type="pct"/>
          </w:tcPr>
          <w:p w14:paraId="32621A09" w14:textId="47F01D4E" w:rsidR="00F64260" w:rsidRPr="00B605CE" w:rsidRDefault="00A271D3" w:rsidP="00B862BF">
            <w:pPr>
              <w:rPr>
                <w:b/>
              </w:rPr>
            </w:pPr>
            <w:bookmarkStart w:id="5" w:name="Originator"/>
            <w:bookmarkEnd w:id="5"/>
            <w:r>
              <w:rPr>
                <w:b/>
              </w:rPr>
              <w:t>Stefan Battle</w:t>
            </w:r>
          </w:p>
        </w:tc>
        <w:tc>
          <w:tcPr>
            <w:tcW w:w="1210" w:type="pct"/>
          </w:tcPr>
          <w:p w14:paraId="788D9512" w14:textId="67DE9347" w:rsidR="00F64260" w:rsidRPr="00946B20" w:rsidRDefault="00F64260" w:rsidP="00B862BF"/>
        </w:tc>
        <w:tc>
          <w:tcPr>
            <w:tcW w:w="1519" w:type="pct"/>
            <w:gridSpan w:val="3"/>
          </w:tcPr>
          <w:p w14:paraId="6A9CD084" w14:textId="18D68E7C" w:rsidR="00F64260" w:rsidRPr="00B605CE" w:rsidRDefault="007623A4" w:rsidP="00B862BF">
            <w:pPr>
              <w:rPr>
                <w:b/>
              </w:rPr>
            </w:pPr>
            <w:bookmarkStart w:id="6" w:name="home_dept"/>
            <w:bookmarkEnd w:id="6"/>
            <w:r>
              <w:rPr>
                <w:b/>
              </w:rPr>
              <w:t>Bachelor of Social Work Dept</w:t>
            </w:r>
          </w:p>
        </w:tc>
      </w:tr>
      <w:tr w:rsidR="00F64260" w:rsidRPr="006E3AF2" w14:paraId="2EB2F82D" w14:textId="77777777" w:rsidTr="00CC03A7">
        <w:tc>
          <w:tcPr>
            <w:tcW w:w="1111" w:type="pct"/>
            <w:vAlign w:val="center"/>
          </w:tcPr>
          <w:p w14:paraId="1038A1E4" w14:textId="77777777" w:rsidR="00F64260" w:rsidRDefault="00F64260" w:rsidP="00010085">
            <w:pPr>
              <w:rPr>
                <w:rStyle w:val="Hyperlink"/>
              </w:rPr>
            </w:pPr>
            <w:r w:rsidRPr="00B649C4">
              <w:t>A</w:t>
            </w:r>
            <w:r>
              <w:t>.</w:t>
            </w:r>
            <w:r w:rsidRPr="00B649C4">
              <w:t xml:space="preserve">4. </w:t>
            </w:r>
            <w:hyperlink w:anchor="Rationale" w:tooltip="Give the curricular rationale for the proposal. If this is a revision, you need to include explanations for every aspect you want to change. Also, include how this will impact students and faculty (This is the MOST important response on this proposal.)" w:history="1">
              <w:r w:rsidR="00517DB2" w:rsidRPr="008D52B7">
                <w:rPr>
                  <w:rStyle w:val="Hyperlink"/>
                </w:rPr>
                <w:t xml:space="preserve">Context and </w:t>
              </w:r>
              <w:r w:rsidRPr="008D52B7">
                <w:rPr>
                  <w:rStyle w:val="Hyperlink"/>
                </w:rPr>
                <w:t>Rationale</w:t>
              </w:r>
            </w:hyperlink>
            <w:r w:rsidR="00517DB2">
              <w:rPr>
                <w:rStyle w:val="Hyperlink"/>
              </w:rPr>
              <w:t xml:space="preserve"> </w:t>
            </w:r>
          </w:p>
          <w:p w14:paraId="1B74C4DB" w14:textId="77777777" w:rsidR="005E2D3D" w:rsidRDefault="005E2D3D" w:rsidP="00010085"/>
          <w:p w14:paraId="7E3849C0" w14:textId="729C364F" w:rsidR="005E2D3D" w:rsidRPr="00B649C4" w:rsidRDefault="007623A4" w:rsidP="00010085">
            <w:r>
              <w:t xml:space="preserve"> </w:t>
            </w:r>
          </w:p>
        </w:tc>
        <w:tc>
          <w:tcPr>
            <w:tcW w:w="3889" w:type="pct"/>
            <w:gridSpan w:val="5"/>
          </w:tcPr>
          <w:p w14:paraId="18A67F21" w14:textId="77777777" w:rsidR="0038167F" w:rsidRDefault="0038167F" w:rsidP="0038167F">
            <w:pPr>
              <w:spacing w:line="240" w:lineRule="auto"/>
              <w:rPr>
                <w:b/>
              </w:rPr>
            </w:pPr>
            <w:bookmarkStart w:id="7" w:name="Rationale"/>
            <w:bookmarkEnd w:id="7"/>
            <w:r>
              <w:rPr>
                <w:b/>
              </w:rPr>
              <w:t xml:space="preserve">We are proposing the elimination of SWRK 338 which was a 2-credit orientation to field in the spring of junior year. It was initially designed to begin the process of a student internship with an orientation semester of 80 hours, followed by two semesters of internship in senior year for 448 hours (16 hours for 14 weeks). </w:t>
            </w:r>
          </w:p>
          <w:p w14:paraId="4667D2F4" w14:textId="77777777" w:rsidR="0038167F" w:rsidRDefault="0038167F" w:rsidP="0038167F">
            <w:pPr>
              <w:spacing w:line="240" w:lineRule="auto"/>
              <w:rPr>
                <w:b/>
              </w:rPr>
            </w:pPr>
          </w:p>
          <w:p w14:paraId="1814BCCD" w14:textId="77777777" w:rsidR="0038167F" w:rsidRDefault="0038167F" w:rsidP="0038167F">
            <w:pPr>
              <w:spacing w:line="240" w:lineRule="auto"/>
              <w:rPr>
                <w:b/>
              </w:rPr>
            </w:pPr>
            <w:r>
              <w:rPr>
                <w:b/>
              </w:rPr>
              <w:t>Over time, faculty, field supervisors, and students felt the orientation semester of internship was not as educationally productive as we had hoped: the opportunities were not academically enriching enough; many juniors did not feel ready to do the orientation before finishing junior year practice classes; the time frame was short and then interrupted by the summer; students and field supervisors found reengagement in fall not made much easier by the orientation  semester.</w:t>
            </w:r>
          </w:p>
          <w:p w14:paraId="6E9BB5FF" w14:textId="77777777" w:rsidR="0038167F" w:rsidRDefault="0038167F" w:rsidP="0038167F">
            <w:pPr>
              <w:spacing w:line="240" w:lineRule="auto"/>
              <w:rPr>
                <w:b/>
              </w:rPr>
            </w:pPr>
          </w:p>
          <w:p w14:paraId="66A1FA4F" w14:textId="2C144032" w:rsidR="0038167F" w:rsidRDefault="0038167F" w:rsidP="0038167F">
            <w:pPr>
              <w:spacing w:line="240" w:lineRule="auto"/>
              <w:rPr>
                <w:b/>
              </w:rPr>
            </w:pPr>
            <w:r>
              <w:rPr>
                <w:b/>
              </w:rPr>
              <w:t>Given our feedback from faculty, students, and field sites, we spent the last two years without the SW</w:t>
            </w:r>
            <w:r w:rsidR="00C16C8D">
              <w:rPr>
                <w:b/>
              </w:rPr>
              <w:t>RK</w:t>
            </w:r>
            <w:r>
              <w:rPr>
                <w:b/>
              </w:rPr>
              <w:t xml:space="preserve"> 338 requirement. Students only did the internship in their senior year, without the junior year orientation semester. Faculty, students and field sites were in agreement that this resulted in a better overall experience for students. They were able to have brief orientation to field in their senior year, focus quickly and productively on their work within the agency, and feel better prepared upon arrival. </w:t>
            </w:r>
          </w:p>
          <w:p w14:paraId="45FB51D2" w14:textId="557EB41D" w:rsidR="0038167F" w:rsidRDefault="0038167F" w:rsidP="0038167F">
            <w:pPr>
              <w:spacing w:line="240" w:lineRule="auto"/>
              <w:rPr>
                <w:b/>
              </w:rPr>
            </w:pPr>
          </w:p>
          <w:p w14:paraId="78D099AB" w14:textId="4DCB8818" w:rsidR="0038167F" w:rsidRDefault="0038167F" w:rsidP="0038167F">
            <w:pPr>
              <w:spacing w:line="240" w:lineRule="auto"/>
              <w:rPr>
                <w:b/>
              </w:rPr>
            </w:pPr>
            <w:r>
              <w:rPr>
                <w:b/>
              </w:rPr>
              <w:t>The BSW program also offered a summer option for fieldwork that allowed students to extend their internship hours over three semesters instead of two.  We propose to delete this option from the catalog as it causes confusion on the number of credits for the program.  Also, for the past four years, we have not had students registering for this option.</w:t>
            </w:r>
          </w:p>
          <w:p w14:paraId="1430D949" w14:textId="310C93D2" w:rsidR="00C16C8D" w:rsidRDefault="00C16C8D" w:rsidP="0038167F">
            <w:pPr>
              <w:spacing w:line="240" w:lineRule="auto"/>
              <w:rPr>
                <w:b/>
              </w:rPr>
            </w:pPr>
          </w:p>
          <w:p w14:paraId="4A8FB202" w14:textId="3AA2D6AA" w:rsidR="00C16C8D" w:rsidRDefault="00C16C8D" w:rsidP="0038167F">
            <w:pPr>
              <w:spacing w:line="240" w:lineRule="auto"/>
              <w:rPr>
                <w:b/>
              </w:rPr>
            </w:pPr>
            <w:r>
              <w:rPr>
                <w:b/>
              </w:rPr>
              <w:t xml:space="preserve">This will allow the program to be listed as having total credits of 68 as opposed to the former 68-80. </w:t>
            </w:r>
            <w:r w:rsidR="00DD2313">
              <w:rPr>
                <w:b/>
              </w:rPr>
              <w:t>NOTE: the credits in the current catalog were incorrectly totaled, which is why, even though we are deleting two credits from the BSW program, the total stays at 68.</w:t>
            </w:r>
          </w:p>
          <w:p w14:paraId="41EFFC68" w14:textId="77777777" w:rsidR="00F64260" w:rsidRPr="00FA6998" w:rsidRDefault="00F64260" w:rsidP="00946B20">
            <w:pPr>
              <w:rPr>
                <w:b/>
              </w:rPr>
            </w:pPr>
          </w:p>
        </w:tc>
      </w:tr>
      <w:tr w:rsidR="00517DB2" w:rsidRPr="006E3AF2" w14:paraId="376213DA" w14:textId="77777777" w:rsidTr="00517DB2">
        <w:tc>
          <w:tcPr>
            <w:tcW w:w="1111" w:type="pct"/>
            <w:vAlign w:val="center"/>
          </w:tcPr>
          <w:p w14:paraId="64288573" w14:textId="481BC333" w:rsidR="00517DB2" w:rsidRDefault="00517DB2" w:rsidP="00517DB2">
            <w:r>
              <w:lastRenderedPageBreak/>
              <w:t xml:space="preserve">A.5. </w:t>
            </w:r>
            <w:hyperlink w:anchor="student_impact" w:tooltip="Consider positive as well as negative, but if some negatives, what is the plan to mitigate these? How many students, from which programs will be affected? Will they pay more, or stay in school longer?act? " w:history="1">
              <w:r w:rsidRPr="00010085">
                <w:rPr>
                  <w:rStyle w:val="Hyperlink"/>
                </w:rPr>
                <w:t>Student impact</w:t>
              </w:r>
            </w:hyperlink>
          </w:p>
        </w:tc>
        <w:tc>
          <w:tcPr>
            <w:tcW w:w="3889" w:type="pct"/>
            <w:gridSpan w:val="5"/>
          </w:tcPr>
          <w:p w14:paraId="0194753B" w14:textId="0A48B6A7" w:rsidR="00517DB2" w:rsidRPr="00B649C4" w:rsidRDefault="007623A4" w:rsidP="00517DB2">
            <w:pPr>
              <w:rPr>
                <w:b/>
              </w:rPr>
            </w:pPr>
            <w:bookmarkStart w:id="8" w:name="student_impact"/>
            <w:bookmarkEnd w:id="8"/>
            <w:r>
              <w:rPr>
                <w:b/>
              </w:rPr>
              <w:t>Student would be better ready for their internship in senior year and would begin with increased skill and understanding of the field</w:t>
            </w:r>
          </w:p>
        </w:tc>
      </w:tr>
      <w:tr w:rsidR="00517DB2" w:rsidRPr="006E3AF2" w14:paraId="7D9FD828" w14:textId="77777777" w:rsidTr="00517DB2">
        <w:tc>
          <w:tcPr>
            <w:tcW w:w="1111" w:type="pct"/>
            <w:vAlign w:val="center"/>
          </w:tcPr>
          <w:p w14:paraId="06D8C9D5" w14:textId="7BD402C9" w:rsidR="00517DB2" w:rsidRPr="00B649C4" w:rsidRDefault="008D52B7" w:rsidP="008D52B7">
            <w:r>
              <w:t>A.6</w:t>
            </w:r>
            <w:r w:rsidR="00517DB2">
              <w:t xml:space="preserve">. </w:t>
            </w:r>
            <w:hyperlink w:anchor="impact" w:tooltip="List all departments, programs, and offices that may be affected by this change. Note, acknowledgment signatures of Chairs of all affected departments are required (and their Deans). " w:history="1">
              <w:r w:rsidR="00517DB2" w:rsidRPr="008D52B7">
                <w:rPr>
                  <w:rStyle w:val="Hyperlink"/>
                </w:rPr>
                <w:t xml:space="preserve">Impact on other </w:t>
              </w:r>
              <w:r>
                <w:rPr>
                  <w:rStyle w:val="Hyperlink"/>
                </w:rPr>
                <w:t>programs</w:t>
              </w:r>
            </w:hyperlink>
            <w:r>
              <w:t xml:space="preserve"> </w:t>
            </w:r>
          </w:p>
        </w:tc>
        <w:tc>
          <w:tcPr>
            <w:tcW w:w="3889" w:type="pct"/>
            <w:gridSpan w:val="5"/>
          </w:tcPr>
          <w:p w14:paraId="45C3A50E" w14:textId="4E61B020" w:rsidR="00517DB2" w:rsidRPr="00B649C4" w:rsidRDefault="00C16C8D" w:rsidP="00517DB2">
            <w:pPr>
              <w:rPr>
                <w:b/>
              </w:rPr>
            </w:pPr>
            <w:bookmarkStart w:id="9" w:name="prog_impact"/>
            <w:bookmarkEnd w:id="9"/>
            <w:r>
              <w:rPr>
                <w:b/>
              </w:rPr>
              <w:t>These course changes will also affect the Accelerated BSW to MSW Program, and so we are also getting an acknowledgment signature from the Chair of the Graduate Committee (although all of the changes are to Undergraduate courses) as it will alter the total credits for that program, from 74-86 to 70.</w:t>
            </w:r>
          </w:p>
        </w:tc>
      </w:tr>
      <w:tr w:rsidR="008D52B7" w:rsidRPr="00C25F9D" w14:paraId="45F9633F" w14:textId="77777777" w:rsidTr="008D52B7">
        <w:trPr>
          <w:cantSplit/>
        </w:trPr>
        <w:tc>
          <w:tcPr>
            <w:tcW w:w="1111" w:type="pct"/>
            <w:vMerge w:val="restart"/>
            <w:vAlign w:val="center"/>
          </w:tcPr>
          <w:p w14:paraId="42B7BD53" w14:textId="77777777" w:rsidR="008D52B7" w:rsidRPr="00B649C4" w:rsidRDefault="008D52B7" w:rsidP="008D52B7">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tc>
          <w:tcPr>
            <w:tcW w:w="1160" w:type="pct"/>
          </w:tcPr>
          <w:p w14:paraId="1DE6FEAF" w14:textId="77777777" w:rsidR="008D52B7" w:rsidRDefault="00C16C8D" w:rsidP="008D52B7">
            <w:hyperlink w:anchor="faculty" w:tooltip="Need to hire new full-time or part-time faculty? This is where you indicate if this proposal will be affecting FLH in your department/program." w:history="1">
              <w:r w:rsidR="008D52B7" w:rsidRPr="00905E67">
                <w:rPr>
                  <w:rStyle w:val="Hyperlink"/>
                  <w:i/>
                </w:rPr>
                <w:t>Faculty PT &amp; FT</w:t>
              </w:r>
            </w:hyperlink>
            <w:r w:rsidR="008D52B7">
              <w:t xml:space="preserve">: </w:t>
            </w:r>
          </w:p>
        </w:tc>
        <w:tc>
          <w:tcPr>
            <w:tcW w:w="0" w:type="auto"/>
            <w:gridSpan w:val="4"/>
          </w:tcPr>
          <w:p w14:paraId="41C537C5" w14:textId="6CE3D79A" w:rsidR="008D52B7" w:rsidRPr="00C25F9D" w:rsidRDefault="007623A4" w:rsidP="008D52B7">
            <w:pPr>
              <w:rPr>
                <w:b/>
              </w:rPr>
            </w:pPr>
            <w:r>
              <w:rPr>
                <w:b/>
              </w:rPr>
              <w:t>none</w:t>
            </w:r>
          </w:p>
        </w:tc>
      </w:tr>
      <w:tr w:rsidR="008D52B7" w:rsidRPr="00C25F9D" w14:paraId="636A3B25" w14:textId="77777777" w:rsidTr="008D52B7">
        <w:trPr>
          <w:cantSplit/>
        </w:trPr>
        <w:tc>
          <w:tcPr>
            <w:tcW w:w="1111" w:type="pct"/>
            <w:vMerge/>
            <w:vAlign w:val="center"/>
          </w:tcPr>
          <w:p w14:paraId="0B614A32" w14:textId="77777777" w:rsidR="008D52B7" w:rsidRPr="00B649C4" w:rsidRDefault="008D52B7" w:rsidP="008D52B7"/>
        </w:tc>
        <w:tc>
          <w:tcPr>
            <w:tcW w:w="1160" w:type="pct"/>
          </w:tcPr>
          <w:p w14:paraId="2E681FA1" w14:textId="77777777" w:rsidR="008D52B7" w:rsidRPr="000E2CBA" w:rsidRDefault="00C16C8D" w:rsidP="008D52B7">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D52B7" w:rsidRPr="004313E6">
                <w:rPr>
                  <w:rStyle w:val="Hyperlink"/>
                  <w:i/>
                </w:rPr>
                <w:t>Library</w:t>
              </w:r>
              <w:r w:rsidR="008D52B7" w:rsidRPr="004313E6">
                <w:rPr>
                  <w:rStyle w:val="Hyperlink"/>
                </w:rPr>
                <w:t>:</w:t>
              </w:r>
            </w:hyperlink>
          </w:p>
        </w:tc>
        <w:tc>
          <w:tcPr>
            <w:tcW w:w="0" w:type="auto"/>
            <w:gridSpan w:val="4"/>
          </w:tcPr>
          <w:p w14:paraId="6B92378E" w14:textId="75A395F4" w:rsidR="008D52B7" w:rsidRPr="00C25F9D" w:rsidRDefault="007623A4" w:rsidP="008D52B7">
            <w:pPr>
              <w:rPr>
                <w:b/>
              </w:rPr>
            </w:pPr>
            <w:r>
              <w:rPr>
                <w:b/>
              </w:rPr>
              <w:t>none</w:t>
            </w:r>
          </w:p>
        </w:tc>
      </w:tr>
      <w:tr w:rsidR="008D52B7" w:rsidRPr="00C25F9D" w14:paraId="186A9C2E" w14:textId="77777777" w:rsidTr="008D52B7">
        <w:trPr>
          <w:cantSplit/>
        </w:trPr>
        <w:tc>
          <w:tcPr>
            <w:tcW w:w="1111" w:type="pct"/>
            <w:vMerge/>
            <w:vAlign w:val="center"/>
          </w:tcPr>
          <w:p w14:paraId="7D6BDE51" w14:textId="77777777" w:rsidR="008D52B7" w:rsidRPr="00B649C4" w:rsidRDefault="008D52B7" w:rsidP="008D52B7"/>
        </w:tc>
        <w:tc>
          <w:tcPr>
            <w:tcW w:w="1160" w:type="pct"/>
          </w:tcPr>
          <w:p w14:paraId="2E3CCE80" w14:textId="77777777" w:rsidR="008D52B7" w:rsidRPr="00704CFF" w:rsidRDefault="00C16C8D" w:rsidP="008D52B7">
            <w:hyperlink w:anchor="technology" w:tooltip="Computers, software, computer lab time, equipment, etc. If proposal require resources managed through Information Services, then the VP of Information Services must be consulted prior to submission, and their acknowledgement signature should be included" w:history="1">
              <w:r w:rsidR="008D52B7" w:rsidRPr="00A87611">
                <w:rPr>
                  <w:rStyle w:val="Hyperlink"/>
                  <w:i/>
                </w:rPr>
                <w:t>Technology</w:t>
              </w:r>
            </w:hyperlink>
          </w:p>
        </w:tc>
        <w:tc>
          <w:tcPr>
            <w:tcW w:w="0" w:type="auto"/>
            <w:gridSpan w:val="4"/>
          </w:tcPr>
          <w:p w14:paraId="6DCACEC0" w14:textId="247C1440" w:rsidR="008D52B7" w:rsidRPr="00C25F9D" w:rsidRDefault="007623A4" w:rsidP="008D52B7">
            <w:pPr>
              <w:rPr>
                <w:b/>
              </w:rPr>
            </w:pPr>
            <w:r>
              <w:rPr>
                <w:b/>
              </w:rPr>
              <w:t>none</w:t>
            </w:r>
          </w:p>
        </w:tc>
      </w:tr>
      <w:tr w:rsidR="008D52B7" w:rsidRPr="00C25F9D" w14:paraId="6717F369" w14:textId="77777777" w:rsidTr="008D52B7">
        <w:trPr>
          <w:cantSplit/>
        </w:trPr>
        <w:tc>
          <w:tcPr>
            <w:tcW w:w="1111" w:type="pct"/>
            <w:vMerge/>
            <w:vAlign w:val="center"/>
          </w:tcPr>
          <w:p w14:paraId="4CF65113" w14:textId="77777777" w:rsidR="008D52B7" w:rsidRPr="00B649C4" w:rsidRDefault="008D52B7" w:rsidP="008D52B7"/>
        </w:tc>
        <w:tc>
          <w:tcPr>
            <w:tcW w:w="1160" w:type="pct"/>
          </w:tcPr>
          <w:p w14:paraId="209120DE" w14:textId="77777777" w:rsidR="008D52B7" w:rsidRPr="000E2CBA" w:rsidRDefault="00C16C8D" w:rsidP="008D52B7">
            <w:pPr>
              <w:rPr>
                <w:i/>
              </w:rPr>
            </w:pPr>
            <w:hyperlink w:anchor="facilities" w:tooltip="Any special facilities needs? Out-of-pattern scheduling? Other?" w:history="1">
              <w:r w:rsidR="008D52B7" w:rsidRPr="00905E67">
                <w:rPr>
                  <w:rStyle w:val="Hyperlink"/>
                  <w:i/>
                </w:rPr>
                <w:t>Facilities</w:t>
              </w:r>
            </w:hyperlink>
            <w:r w:rsidR="008D52B7">
              <w:t>:</w:t>
            </w:r>
          </w:p>
        </w:tc>
        <w:tc>
          <w:tcPr>
            <w:tcW w:w="0" w:type="auto"/>
            <w:gridSpan w:val="4"/>
          </w:tcPr>
          <w:p w14:paraId="7AA6ABC1" w14:textId="7160C6C8" w:rsidR="008D52B7" w:rsidRPr="00C25F9D" w:rsidRDefault="007623A4" w:rsidP="008D52B7">
            <w:pPr>
              <w:rPr>
                <w:b/>
              </w:rPr>
            </w:pPr>
            <w:r>
              <w:rPr>
                <w:b/>
              </w:rPr>
              <w:t>none</w:t>
            </w:r>
          </w:p>
        </w:tc>
      </w:tr>
      <w:tr w:rsidR="00F64260" w:rsidRPr="006E3AF2" w14:paraId="6C89A581" w14:textId="77777777">
        <w:trPr>
          <w:cantSplit/>
        </w:trPr>
        <w:tc>
          <w:tcPr>
            <w:tcW w:w="1111" w:type="pct"/>
            <w:vAlign w:val="center"/>
          </w:tcPr>
          <w:p w14:paraId="22E79A62" w14:textId="7C9B28A0" w:rsidR="00F64260" w:rsidRPr="00B649C4" w:rsidRDefault="008D52B7" w:rsidP="00010085">
            <w:r>
              <w:t xml:space="preserve">A.8. </w:t>
            </w:r>
            <w:hyperlink w:anchor="Semester_effective" w:tooltip="Except in extenuating circumstances, all proposals should ask for an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160" w:type="pct"/>
          </w:tcPr>
          <w:p w14:paraId="2A1A78BF" w14:textId="403C06FE" w:rsidR="00F64260" w:rsidRPr="00B605CE" w:rsidRDefault="007623A4" w:rsidP="00B862BF">
            <w:pPr>
              <w:rPr>
                <w:b/>
              </w:rPr>
            </w:pPr>
            <w:bookmarkStart w:id="10" w:name="date_submitted"/>
            <w:bookmarkEnd w:id="10"/>
            <w:r>
              <w:rPr>
                <w:b/>
              </w:rPr>
              <w:t>Fall 202</w:t>
            </w:r>
            <w:r w:rsidR="00C90345">
              <w:rPr>
                <w:b/>
              </w:rPr>
              <w:t>2</w:t>
            </w:r>
          </w:p>
        </w:tc>
        <w:tc>
          <w:tcPr>
            <w:tcW w:w="1373" w:type="pct"/>
            <w:gridSpan w:val="2"/>
          </w:tcPr>
          <w:p w14:paraId="5496F461" w14:textId="155AC705" w:rsidR="00F64260" w:rsidRPr="00B605CE" w:rsidRDefault="00F64260" w:rsidP="008D52B7">
            <w:pPr>
              <w:rPr>
                <w:b/>
              </w:rPr>
            </w:pPr>
            <w:r>
              <w:rPr>
                <w:b/>
              </w:rPr>
              <w:t xml:space="preserve"> </w:t>
            </w:r>
            <w:r w:rsidR="008D52B7">
              <w:t>A.9</w:t>
            </w:r>
            <w: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8D52B7" w:rsidRPr="008D52B7">
                <w:rPr>
                  <w:rStyle w:val="Hyperlink"/>
                </w:rPr>
                <w:t>Rationale if sooner than next Fall</w:t>
              </w:r>
            </w:hyperlink>
          </w:p>
        </w:tc>
        <w:tc>
          <w:tcPr>
            <w:tcW w:w="1356" w:type="pct"/>
            <w:gridSpan w:val="2"/>
          </w:tcPr>
          <w:p w14:paraId="3E2A0188" w14:textId="77777777" w:rsidR="00F64260" w:rsidRPr="00B605CE" w:rsidRDefault="00F64260" w:rsidP="00B862BF">
            <w:pPr>
              <w:rPr>
                <w:b/>
              </w:rPr>
            </w:pPr>
            <w:bookmarkStart w:id="11" w:name="Semester_effective"/>
            <w:bookmarkEnd w:id="11"/>
          </w:p>
        </w:tc>
      </w:tr>
      <w:tr w:rsidR="00F64260" w:rsidRPr="006E3AF2" w14:paraId="017D18C5" w14:textId="77777777">
        <w:trPr>
          <w:cantSplit/>
        </w:trPr>
        <w:tc>
          <w:tcPr>
            <w:tcW w:w="5000" w:type="pct"/>
            <w:gridSpan w:val="6"/>
            <w:vAlign w:val="center"/>
          </w:tcPr>
          <w:p w14:paraId="2F7047BE" w14:textId="437B4361" w:rsidR="00F64260" w:rsidRPr="00913143" w:rsidRDefault="00F64260" w:rsidP="00913143">
            <w:pPr>
              <w:rPr>
                <w:sz w:val="20"/>
                <w:szCs w:val="20"/>
              </w:rPr>
            </w:pPr>
            <w:r w:rsidRPr="00913143">
              <w:rPr>
                <w:sz w:val="20"/>
                <w:szCs w:val="20"/>
              </w:rPr>
              <w:t>A</w:t>
            </w:r>
            <w:r w:rsidR="003C1A54" w:rsidRPr="00913143">
              <w:rPr>
                <w:sz w:val="20"/>
                <w:szCs w:val="20"/>
              </w:rPr>
              <w:t>.10</w:t>
            </w:r>
            <w:r w:rsidRPr="00913143">
              <w:rPr>
                <w:sz w:val="20"/>
                <w:szCs w:val="20"/>
              </w:rPr>
              <w:t>.</w:t>
            </w:r>
            <w:r w:rsidR="00345149" w:rsidRPr="00913143">
              <w:rPr>
                <w:sz w:val="20"/>
                <w:szCs w:val="20"/>
              </w:rPr>
              <w:t xml:space="preserve"> </w:t>
            </w:r>
            <w:r w:rsidR="00913143" w:rsidRPr="00913143">
              <w:rPr>
                <w:sz w:val="20"/>
                <w:szCs w:val="20"/>
              </w:rPr>
              <w:t xml:space="preserve">INSTRUCTIONS FOR CATALOG COPY:  This single file copy must include ALL relevant pages from the college catalog, and show how the catalog will be revised.  (1) Go to the “Forms and Information” page on the UCC website. Scroll down until you see the Word files for the current catalog. (2) Download ALL catalog sections relevant for this proposal, including course descriptions and/or other affected programs.  (3) Place ALL relevant catalog copy into a single file. Put page breaks between sections and </w:t>
            </w:r>
            <w:r w:rsidR="00913143" w:rsidRPr="00A703CD">
              <w:rPr>
                <w:b/>
                <w:sz w:val="20"/>
                <w:szCs w:val="20"/>
              </w:rPr>
              <w:t>delete any catalog pages not relevant for this proposal</w:t>
            </w:r>
            <w:r w:rsidR="00913143" w:rsidRPr="00913143">
              <w:rPr>
                <w:sz w:val="20"/>
                <w:szCs w:val="20"/>
              </w:rPr>
              <w:t>.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w:t>
            </w:r>
            <w:r w:rsidR="00345149" w:rsidRPr="00913143">
              <w:rPr>
                <w:sz w:val="20"/>
                <w:szCs w:val="20"/>
              </w:rPr>
              <w:t>.</w:t>
            </w:r>
            <w:r w:rsidR="00913143" w:rsidRPr="00913143">
              <w:rPr>
                <w:sz w:val="20"/>
                <w:szCs w:val="20"/>
              </w:rPr>
              <w:t xml:space="preserve"> If new copy, indicate where it should go in the catalog. If making related proposals a single catalog copy that includes all is </w:t>
            </w:r>
            <w:r w:rsidR="006E365C">
              <w:rPr>
                <w:sz w:val="20"/>
                <w:szCs w:val="20"/>
              </w:rPr>
              <w:t>preferred</w:t>
            </w:r>
            <w:r w:rsidR="00913143" w:rsidRPr="00913143">
              <w:rPr>
                <w:sz w:val="20"/>
                <w:szCs w:val="20"/>
              </w:rPr>
              <w:t xml:space="preserve">. Send </w:t>
            </w:r>
            <w:r w:rsidR="006E365C">
              <w:rPr>
                <w:sz w:val="20"/>
                <w:szCs w:val="20"/>
              </w:rPr>
              <w:t xml:space="preserve">catalog copy </w:t>
            </w:r>
            <w:r w:rsidR="00913143" w:rsidRPr="00913143">
              <w:rPr>
                <w:sz w:val="20"/>
                <w:szCs w:val="20"/>
              </w:rPr>
              <w:t xml:space="preserve">as a separate </w:t>
            </w:r>
            <w:r w:rsidR="00A703CD">
              <w:rPr>
                <w:sz w:val="20"/>
                <w:szCs w:val="20"/>
              </w:rPr>
              <w:t>single</w:t>
            </w:r>
            <w:r w:rsidR="006E365C">
              <w:rPr>
                <w:sz w:val="20"/>
                <w:szCs w:val="20"/>
              </w:rPr>
              <w:t xml:space="preserve"> Word </w:t>
            </w:r>
            <w:r w:rsidR="00A703CD">
              <w:rPr>
                <w:sz w:val="20"/>
                <w:szCs w:val="20"/>
              </w:rPr>
              <w:t xml:space="preserve"> </w:t>
            </w:r>
            <w:r w:rsidR="00913143" w:rsidRPr="00913143">
              <w:rPr>
                <w:sz w:val="20"/>
                <w:szCs w:val="20"/>
              </w:rPr>
              <w:t>file along with this form</w:t>
            </w:r>
            <w:r w:rsidR="00913143">
              <w:rPr>
                <w:sz w:val="20"/>
                <w:szCs w:val="20"/>
              </w:rPr>
              <w:t>.</w:t>
            </w:r>
          </w:p>
        </w:tc>
      </w:tr>
    </w:tbl>
    <w:p w14:paraId="6ACD7343" w14:textId="49DEC978"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2" w:name="program_proposals"/>
        <w:bookmarkEnd w:id="12"/>
      </w:hyperlink>
      <w:r w:rsidR="00FE6A1D">
        <w:t xml:space="preserve">   </w:t>
      </w:r>
      <w:r w:rsidR="00F3256C" w:rsidRPr="00F3256C">
        <w:rPr>
          <w:b/>
          <w:sz w:val="20"/>
          <w:szCs w:val="20"/>
        </w:rPr>
        <w:t xml:space="preserve">complete only </w:t>
      </w:r>
      <w:r w:rsidR="00F3256C">
        <w:rPr>
          <w:b/>
          <w:sz w:val="20"/>
          <w:szCs w:val="20"/>
        </w:rPr>
        <w:t>what</w:t>
      </w:r>
      <w:r w:rsidR="00F3256C" w:rsidRPr="00F3256C">
        <w:rPr>
          <w:b/>
          <w:sz w:val="20"/>
          <w:szCs w:val="20"/>
        </w:rPr>
        <w:t xml:space="preserve"> is relevant to your proposal</w:t>
      </w:r>
      <w:r w:rsidR="005851AF">
        <w:rPr>
          <w:b/>
          <w:sz w:val="20"/>
          <w:szCs w:val="20"/>
        </w:rPr>
        <w:t xml:space="preserve"> if this is a revision, but include the enrollment numbers for all proposals</w:t>
      </w:r>
      <w:r w:rsidR="002578DB">
        <w:rPr>
          <w:b/>
          <w:sz w:val="20"/>
          <w:szCs w:val="20"/>
        </w:rPr>
        <w:t>.</w:t>
      </w:r>
      <w:r w:rsidR="00C344AB">
        <w:rPr>
          <w:b/>
          <w:sz w:val="20"/>
          <w:szCs w:val="20"/>
        </w:rPr>
        <w:t xml:space="preserve"> Delete </w:t>
      </w:r>
      <w:r w:rsidR="005851AF">
        <w:rPr>
          <w:b/>
          <w:sz w:val="20"/>
          <w:szCs w:val="20"/>
        </w:rPr>
        <w:t xml:space="preserve">section C </w:t>
      </w:r>
      <w:r w:rsidR="00C344AB">
        <w:rPr>
          <w:b/>
          <w:sz w:val="20"/>
          <w:szCs w:val="20"/>
        </w:rPr>
        <w:t xml:space="preserve"> if the proposal is not revising, creating, deleting or suspending any progam.</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1AE46BD8" w14:textId="77777777" w:rsidTr="005E2D3D">
        <w:trPr>
          <w:tblHeader/>
        </w:trPr>
        <w:tc>
          <w:tcPr>
            <w:tcW w:w="3100" w:type="dxa"/>
            <w:shd w:val="clear" w:color="auto" w:fill="FABF8F"/>
            <w:noWrap/>
            <w:vAlign w:val="center"/>
          </w:tcPr>
          <w:p w14:paraId="66CBC241" w14:textId="77777777" w:rsidR="00F64260" w:rsidRPr="00A83A6C" w:rsidRDefault="00F64260" w:rsidP="00EB33FD">
            <w:pPr>
              <w:pStyle w:val="Heading5"/>
              <w:keepNext/>
              <w:spacing w:before="0" w:after="0" w:line="240" w:lineRule="auto"/>
            </w:pPr>
          </w:p>
        </w:tc>
        <w:tc>
          <w:tcPr>
            <w:tcW w:w="3840" w:type="dxa"/>
            <w:noWrap/>
          </w:tcPr>
          <w:p w14:paraId="31E82DA0" w14:textId="77777777" w:rsidR="00F64260" w:rsidRPr="00A83A6C" w:rsidRDefault="00C16C8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3" w:name="old_program"/>
              <w:bookmarkEnd w:id="13"/>
            </w:hyperlink>
          </w:p>
        </w:tc>
        <w:tc>
          <w:tcPr>
            <w:tcW w:w="3840" w:type="dxa"/>
            <w:noWrap/>
          </w:tcPr>
          <w:p w14:paraId="332B3030"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79AE49B9" w14:textId="77777777" w:rsidTr="005E2D3D">
        <w:tc>
          <w:tcPr>
            <w:tcW w:w="3100" w:type="dxa"/>
            <w:noWrap/>
            <w:vAlign w:val="center"/>
          </w:tcPr>
          <w:p w14:paraId="1C626303" w14:textId="20077666" w:rsidR="00F64260" w:rsidRDefault="00115A68" w:rsidP="00310D95">
            <w:pPr>
              <w:spacing w:line="240" w:lineRule="auto"/>
            </w:pPr>
            <w:r>
              <w:t>C.1</w:t>
            </w:r>
            <w:r w:rsidR="00F64260">
              <w:t xml:space="preserve">. </w:t>
            </w:r>
            <w:hyperlink w:anchor="enrollments" w:tooltip="For revised programs, indicate, if available, enrollments for the last few years. For new programs, include estimated target enrollments. " w:history="1">
              <w:r w:rsidR="00C518C1">
                <w:rPr>
                  <w:rStyle w:val="Hyperlink"/>
                </w:rPr>
                <w:t>E</w:t>
              </w:r>
              <w:r w:rsidR="00C97577">
                <w:rPr>
                  <w:rStyle w:val="Hyperlink"/>
                </w:rPr>
                <w:t>nrollments</w:t>
              </w:r>
            </w:hyperlink>
          </w:p>
        </w:tc>
        <w:tc>
          <w:tcPr>
            <w:tcW w:w="3840" w:type="dxa"/>
            <w:noWrap/>
          </w:tcPr>
          <w:p w14:paraId="057D225D" w14:textId="7F816FAF" w:rsidR="00F64260" w:rsidRPr="009F029C" w:rsidRDefault="003B5B67" w:rsidP="00120C12">
            <w:pPr>
              <w:spacing w:line="240" w:lineRule="auto"/>
              <w:rPr>
                <w:b/>
              </w:rPr>
            </w:pPr>
            <w:bookmarkStart w:id="14" w:name="enrollments"/>
            <w:bookmarkEnd w:id="14"/>
            <w:r>
              <w:rPr>
                <w:b/>
              </w:rPr>
              <w:t>80</w:t>
            </w:r>
          </w:p>
        </w:tc>
        <w:tc>
          <w:tcPr>
            <w:tcW w:w="3840" w:type="dxa"/>
            <w:noWrap/>
          </w:tcPr>
          <w:p w14:paraId="2C9C0D13" w14:textId="4687CAA5" w:rsidR="00F64260" w:rsidRPr="009F029C" w:rsidRDefault="003B5B67" w:rsidP="00120C12">
            <w:pPr>
              <w:spacing w:line="240" w:lineRule="auto"/>
              <w:rPr>
                <w:b/>
              </w:rPr>
            </w:pPr>
            <w:r>
              <w:rPr>
                <w:b/>
              </w:rPr>
              <w:t>80</w:t>
            </w:r>
          </w:p>
        </w:tc>
      </w:tr>
      <w:tr w:rsidR="00F64260" w:rsidRPr="006E3AF2" w14:paraId="0A95C54B" w14:textId="77777777" w:rsidTr="005E2D3D">
        <w:tc>
          <w:tcPr>
            <w:tcW w:w="3100" w:type="dxa"/>
            <w:noWrap/>
            <w:vAlign w:val="center"/>
          </w:tcPr>
          <w:p w14:paraId="2E4F2469" w14:textId="528A0D14" w:rsidR="00F64260" w:rsidRDefault="00115A68" w:rsidP="003F099C">
            <w:pPr>
              <w:spacing w:line="240" w:lineRule="auto"/>
            </w:pPr>
            <w:r>
              <w:t>C.2</w:t>
            </w:r>
            <w:r w:rsidR="00F64260">
              <w:t xml:space="preserve">. </w:t>
            </w:r>
            <w:hyperlink w:anchor="admissions" w:tooltip="Creating or changing? For revisions show current and new. These are requirements in addition to or differ from RIC admission, or admission to specific schools in the college. Please word as you wish to see them in the catalog." w:history="1">
              <w:r w:rsidR="00F64260" w:rsidRPr="00310D95">
                <w:rPr>
                  <w:rStyle w:val="Hyperlink"/>
                </w:rPr>
                <w:t>Admission requirements</w:t>
              </w:r>
            </w:hyperlink>
          </w:p>
        </w:tc>
        <w:tc>
          <w:tcPr>
            <w:tcW w:w="3840" w:type="dxa"/>
            <w:noWrap/>
          </w:tcPr>
          <w:p w14:paraId="2D34A0B2" w14:textId="77777777" w:rsidR="00F64260" w:rsidRPr="009F029C" w:rsidRDefault="00F64260" w:rsidP="00120C12">
            <w:pPr>
              <w:spacing w:line="240" w:lineRule="auto"/>
              <w:rPr>
                <w:b/>
              </w:rPr>
            </w:pPr>
            <w:bookmarkStart w:id="15" w:name="admissions"/>
            <w:bookmarkEnd w:id="15"/>
          </w:p>
        </w:tc>
        <w:tc>
          <w:tcPr>
            <w:tcW w:w="3840" w:type="dxa"/>
            <w:noWrap/>
          </w:tcPr>
          <w:p w14:paraId="57058A41" w14:textId="77777777" w:rsidR="00F64260" w:rsidRPr="009F029C" w:rsidRDefault="00F64260" w:rsidP="00120C12">
            <w:pPr>
              <w:spacing w:line="240" w:lineRule="auto"/>
              <w:rPr>
                <w:b/>
              </w:rPr>
            </w:pPr>
          </w:p>
        </w:tc>
      </w:tr>
      <w:tr w:rsidR="00F64260" w:rsidRPr="006E3AF2" w14:paraId="61F34EB3" w14:textId="77777777" w:rsidTr="005E2D3D">
        <w:tc>
          <w:tcPr>
            <w:tcW w:w="3100" w:type="dxa"/>
            <w:noWrap/>
            <w:vAlign w:val="center"/>
          </w:tcPr>
          <w:p w14:paraId="2EBE9461" w14:textId="39C0680E" w:rsidR="00F64260" w:rsidRDefault="00115A68" w:rsidP="003F099C">
            <w:pPr>
              <w:spacing w:line="240" w:lineRule="auto"/>
            </w:pPr>
            <w:r>
              <w:t>C.3</w:t>
            </w:r>
            <w:r w:rsidR="00F64260">
              <w:t xml:space="preserve">. </w:t>
            </w:r>
            <w:hyperlink w:anchor="retention" w:tooltip="Creating or changing? For revisions show current and new. These are requirements in addition to or exceed from RIC admission, or admission to specific schools in the college. Please word as you wish to see them in the catalog." w:history="1">
              <w:r w:rsidR="00F64260" w:rsidRPr="00310D95">
                <w:rPr>
                  <w:rStyle w:val="Hyperlink"/>
                </w:rPr>
                <w:t>Retention requirements</w:t>
              </w:r>
            </w:hyperlink>
          </w:p>
        </w:tc>
        <w:tc>
          <w:tcPr>
            <w:tcW w:w="3840" w:type="dxa"/>
            <w:noWrap/>
          </w:tcPr>
          <w:p w14:paraId="604F27AD" w14:textId="77777777" w:rsidR="00F64260" w:rsidRPr="009F029C" w:rsidRDefault="00F64260" w:rsidP="00120C12">
            <w:pPr>
              <w:spacing w:line="240" w:lineRule="auto"/>
              <w:rPr>
                <w:b/>
              </w:rPr>
            </w:pPr>
            <w:bookmarkStart w:id="16" w:name="retention"/>
            <w:bookmarkEnd w:id="16"/>
          </w:p>
        </w:tc>
        <w:tc>
          <w:tcPr>
            <w:tcW w:w="3840" w:type="dxa"/>
            <w:noWrap/>
          </w:tcPr>
          <w:p w14:paraId="57B1FAE7" w14:textId="77777777" w:rsidR="00F64260" w:rsidRPr="009F029C" w:rsidRDefault="00F64260" w:rsidP="00120C12">
            <w:pPr>
              <w:spacing w:line="240" w:lineRule="auto"/>
              <w:rPr>
                <w:b/>
              </w:rPr>
            </w:pPr>
          </w:p>
        </w:tc>
      </w:tr>
      <w:tr w:rsidR="00F64260" w:rsidRPr="006E3AF2" w14:paraId="43B2AD3F" w14:textId="77777777" w:rsidTr="005E2D3D">
        <w:tc>
          <w:tcPr>
            <w:tcW w:w="3100" w:type="dxa"/>
            <w:noWrap/>
            <w:vAlign w:val="center"/>
          </w:tcPr>
          <w:p w14:paraId="4E1F209D" w14:textId="7A7862C4" w:rsidR="00F64260" w:rsidRDefault="00115A68" w:rsidP="003F099C">
            <w:pPr>
              <w:spacing w:line="240" w:lineRule="auto"/>
            </w:pPr>
            <w:r>
              <w:t>C.4</w:t>
            </w:r>
            <w:r w:rsidR="00F64260">
              <w:t xml:space="preserve">. </w:t>
            </w:r>
            <w:hyperlink w:anchor="course_reqs" w:tooltip="List all courses used in program (major, minor, and/or concentration). Include required, restricted and free electives, cognates, professional development/certification. Include credits for each course. Show old and new for revisions (by section)." w:history="1">
              <w:r w:rsidR="00F64260" w:rsidRPr="00A442D7">
                <w:rPr>
                  <w:rStyle w:val="Hyperlink"/>
                </w:rPr>
                <w:t>Course requirements</w:t>
              </w:r>
            </w:hyperlink>
            <w:r w:rsidR="00F64260">
              <w:t xml:space="preserve"> for each program option</w:t>
            </w:r>
            <w:r w:rsidR="00D96C1E">
              <w:t>. Show the course requirements for the whole program here.</w:t>
            </w:r>
          </w:p>
        </w:tc>
        <w:tc>
          <w:tcPr>
            <w:tcW w:w="3840" w:type="dxa"/>
            <w:noWrap/>
          </w:tcPr>
          <w:p w14:paraId="15B75D8C" w14:textId="77777777" w:rsidR="00C16C8D" w:rsidRDefault="00C16C8D" w:rsidP="00517790">
            <w:pPr>
              <w:pStyle w:val="sc-RequirementsHeading"/>
            </w:pPr>
            <w:bookmarkStart w:id="17" w:name="course_reqs"/>
            <w:bookmarkEnd w:id="17"/>
            <w:r>
              <w:t>BSW</w:t>
            </w:r>
          </w:p>
          <w:p w14:paraId="1D47A3DC" w14:textId="1F36D5DE" w:rsidR="00517790" w:rsidRDefault="00517790" w:rsidP="00517790">
            <w:pPr>
              <w:pStyle w:val="sc-RequirementsHeading"/>
            </w:pPr>
            <w:r>
              <w:t>Course Requirements</w:t>
            </w:r>
          </w:p>
          <w:p w14:paraId="6065E133" w14:textId="77777777" w:rsidR="00517790" w:rsidRDefault="00517790" w:rsidP="00517790">
            <w:pPr>
              <w:pStyle w:val="sc-RequirementsSubheading"/>
            </w:pPr>
            <w:r>
              <w:t>First through Third Semesters</w:t>
            </w:r>
          </w:p>
          <w:tbl>
            <w:tblPr>
              <w:tblW w:w="0" w:type="auto"/>
              <w:tblLayout w:type="fixed"/>
              <w:tblLook w:val="04A0" w:firstRow="1" w:lastRow="0" w:firstColumn="1" w:lastColumn="0" w:noHBand="0" w:noVBand="1"/>
            </w:tblPr>
            <w:tblGrid>
              <w:gridCol w:w="1200"/>
              <w:gridCol w:w="2000"/>
              <w:gridCol w:w="450"/>
              <w:gridCol w:w="1116"/>
            </w:tblGrid>
            <w:tr w:rsidR="00517790" w14:paraId="21C38D37" w14:textId="77777777" w:rsidTr="00C16C8D">
              <w:tc>
                <w:tcPr>
                  <w:tcW w:w="1200" w:type="dxa"/>
                </w:tcPr>
                <w:p w14:paraId="3F7D4DCD" w14:textId="77777777" w:rsidR="00517790" w:rsidRDefault="00517790" w:rsidP="00517790">
                  <w:pPr>
                    <w:pStyle w:val="sc-Requirement"/>
                  </w:pPr>
                  <w:r>
                    <w:t>POL 202</w:t>
                  </w:r>
                </w:p>
              </w:tc>
              <w:tc>
                <w:tcPr>
                  <w:tcW w:w="2000" w:type="dxa"/>
                </w:tcPr>
                <w:p w14:paraId="451E7702" w14:textId="77777777" w:rsidR="00517790" w:rsidRDefault="00517790" w:rsidP="00517790">
                  <w:pPr>
                    <w:pStyle w:val="sc-Requirement"/>
                  </w:pPr>
                  <w:r>
                    <w:t>American Government</w:t>
                  </w:r>
                </w:p>
              </w:tc>
              <w:tc>
                <w:tcPr>
                  <w:tcW w:w="450" w:type="dxa"/>
                </w:tcPr>
                <w:p w14:paraId="3CC850C8" w14:textId="77777777" w:rsidR="00517790" w:rsidRDefault="00517790" w:rsidP="00517790">
                  <w:pPr>
                    <w:pStyle w:val="sc-RequirementRight"/>
                  </w:pPr>
                  <w:r>
                    <w:t>4</w:t>
                  </w:r>
                </w:p>
              </w:tc>
              <w:tc>
                <w:tcPr>
                  <w:tcW w:w="1116" w:type="dxa"/>
                </w:tcPr>
                <w:p w14:paraId="6BCFE650" w14:textId="77777777" w:rsidR="00517790" w:rsidRDefault="00517790" w:rsidP="00517790">
                  <w:pPr>
                    <w:pStyle w:val="sc-Requirement"/>
                  </w:pPr>
                  <w:r>
                    <w:t>F, Sp, Su</w:t>
                  </w:r>
                </w:p>
              </w:tc>
            </w:tr>
            <w:tr w:rsidR="00517790" w14:paraId="06E575E6" w14:textId="77777777" w:rsidTr="00C16C8D">
              <w:tc>
                <w:tcPr>
                  <w:tcW w:w="1200" w:type="dxa"/>
                </w:tcPr>
                <w:p w14:paraId="660D3E16" w14:textId="77777777" w:rsidR="00517790" w:rsidRDefault="00517790" w:rsidP="00517790">
                  <w:pPr>
                    <w:pStyle w:val="sc-Requirement"/>
                  </w:pPr>
                  <w:r>
                    <w:t>PSYC 215</w:t>
                  </w:r>
                </w:p>
              </w:tc>
              <w:tc>
                <w:tcPr>
                  <w:tcW w:w="2000" w:type="dxa"/>
                </w:tcPr>
                <w:p w14:paraId="2513BA4B" w14:textId="77777777" w:rsidR="00517790" w:rsidRDefault="00517790" w:rsidP="00517790">
                  <w:pPr>
                    <w:pStyle w:val="sc-Requirement"/>
                  </w:pPr>
                  <w:r>
                    <w:t>Social Psychology</w:t>
                  </w:r>
                </w:p>
              </w:tc>
              <w:tc>
                <w:tcPr>
                  <w:tcW w:w="450" w:type="dxa"/>
                </w:tcPr>
                <w:p w14:paraId="00DEA318" w14:textId="77777777" w:rsidR="00517790" w:rsidRDefault="00517790" w:rsidP="00517790">
                  <w:pPr>
                    <w:pStyle w:val="sc-RequirementRight"/>
                  </w:pPr>
                  <w:r>
                    <w:t>4</w:t>
                  </w:r>
                </w:p>
              </w:tc>
              <w:tc>
                <w:tcPr>
                  <w:tcW w:w="1116" w:type="dxa"/>
                </w:tcPr>
                <w:p w14:paraId="78238D02" w14:textId="77777777" w:rsidR="00517790" w:rsidRDefault="00517790" w:rsidP="00517790">
                  <w:pPr>
                    <w:pStyle w:val="sc-Requirement"/>
                  </w:pPr>
                  <w:r>
                    <w:t>F, Sp, Su</w:t>
                  </w:r>
                </w:p>
              </w:tc>
            </w:tr>
            <w:tr w:rsidR="00517790" w14:paraId="41DE328F" w14:textId="77777777" w:rsidTr="00C16C8D">
              <w:tc>
                <w:tcPr>
                  <w:tcW w:w="1200" w:type="dxa"/>
                </w:tcPr>
                <w:p w14:paraId="2BE8B46D" w14:textId="77777777" w:rsidR="00517790" w:rsidRDefault="00517790" w:rsidP="00517790">
                  <w:pPr>
                    <w:pStyle w:val="sc-Requirement"/>
                  </w:pPr>
                  <w:r>
                    <w:t>PSYC 230</w:t>
                  </w:r>
                </w:p>
              </w:tc>
              <w:tc>
                <w:tcPr>
                  <w:tcW w:w="2000" w:type="dxa"/>
                </w:tcPr>
                <w:p w14:paraId="195E7219" w14:textId="77777777" w:rsidR="00517790" w:rsidRDefault="00517790" w:rsidP="00517790">
                  <w:pPr>
                    <w:pStyle w:val="sc-Requirement"/>
                  </w:pPr>
                  <w:r>
                    <w:t>Human Development</w:t>
                  </w:r>
                </w:p>
              </w:tc>
              <w:tc>
                <w:tcPr>
                  <w:tcW w:w="450" w:type="dxa"/>
                </w:tcPr>
                <w:p w14:paraId="574BDAE9" w14:textId="77777777" w:rsidR="00517790" w:rsidRDefault="00517790" w:rsidP="00517790">
                  <w:pPr>
                    <w:pStyle w:val="sc-RequirementRight"/>
                  </w:pPr>
                  <w:r>
                    <w:t>4</w:t>
                  </w:r>
                </w:p>
              </w:tc>
              <w:tc>
                <w:tcPr>
                  <w:tcW w:w="1116" w:type="dxa"/>
                </w:tcPr>
                <w:p w14:paraId="1419EE78" w14:textId="77777777" w:rsidR="00517790" w:rsidRDefault="00517790" w:rsidP="00517790">
                  <w:pPr>
                    <w:pStyle w:val="sc-Requirement"/>
                  </w:pPr>
                  <w:r>
                    <w:t>F, Sp, Su</w:t>
                  </w:r>
                </w:p>
              </w:tc>
            </w:tr>
            <w:tr w:rsidR="00517790" w14:paraId="276089D4" w14:textId="77777777" w:rsidTr="00C16C8D">
              <w:tc>
                <w:tcPr>
                  <w:tcW w:w="1200" w:type="dxa"/>
                </w:tcPr>
                <w:p w14:paraId="04465DF0" w14:textId="77777777" w:rsidR="00517790" w:rsidRDefault="00517790" w:rsidP="00517790">
                  <w:pPr>
                    <w:pStyle w:val="sc-Requirement"/>
                  </w:pPr>
                  <w:r>
                    <w:t>SWRK 200</w:t>
                  </w:r>
                </w:p>
              </w:tc>
              <w:tc>
                <w:tcPr>
                  <w:tcW w:w="2000" w:type="dxa"/>
                </w:tcPr>
                <w:p w14:paraId="1A8E6654" w14:textId="77777777" w:rsidR="00517790" w:rsidRDefault="00517790" w:rsidP="00517790">
                  <w:pPr>
                    <w:pStyle w:val="sc-Requirement"/>
                  </w:pPr>
                  <w:r>
                    <w:t>Introduction to Social Work</w:t>
                  </w:r>
                </w:p>
              </w:tc>
              <w:tc>
                <w:tcPr>
                  <w:tcW w:w="450" w:type="dxa"/>
                </w:tcPr>
                <w:p w14:paraId="63F86973" w14:textId="77777777" w:rsidR="00517790" w:rsidRDefault="00517790" w:rsidP="00517790">
                  <w:pPr>
                    <w:pStyle w:val="sc-RequirementRight"/>
                  </w:pPr>
                  <w:r>
                    <w:t>4</w:t>
                  </w:r>
                </w:p>
              </w:tc>
              <w:tc>
                <w:tcPr>
                  <w:tcW w:w="1116" w:type="dxa"/>
                </w:tcPr>
                <w:p w14:paraId="4BF23ED0" w14:textId="77777777" w:rsidR="00517790" w:rsidRDefault="00517790" w:rsidP="00517790">
                  <w:pPr>
                    <w:pStyle w:val="sc-Requirement"/>
                  </w:pPr>
                  <w:r>
                    <w:t>F, Sp, Su</w:t>
                  </w:r>
                </w:p>
              </w:tc>
            </w:tr>
            <w:tr w:rsidR="00517790" w14:paraId="2EBB35DD" w14:textId="77777777" w:rsidTr="00C16C8D">
              <w:tc>
                <w:tcPr>
                  <w:tcW w:w="1200" w:type="dxa"/>
                </w:tcPr>
                <w:p w14:paraId="3D9462CE" w14:textId="77777777" w:rsidR="00517790" w:rsidRDefault="00517790" w:rsidP="00517790">
                  <w:pPr>
                    <w:pStyle w:val="sc-Requirement"/>
                  </w:pPr>
                  <w:r>
                    <w:t>SWRK 306</w:t>
                  </w:r>
                </w:p>
              </w:tc>
              <w:tc>
                <w:tcPr>
                  <w:tcW w:w="2000" w:type="dxa"/>
                </w:tcPr>
                <w:p w14:paraId="009F5C0C" w14:textId="77777777" w:rsidR="00517790" w:rsidRDefault="00517790" w:rsidP="00517790">
                  <w:pPr>
                    <w:pStyle w:val="sc-Requirement"/>
                  </w:pPr>
                  <w:r>
                    <w:t>Biopsychosocial Perspectives for Social Workers</w:t>
                  </w:r>
                </w:p>
              </w:tc>
              <w:tc>
                <w:tcPr>
                  <w:tcW w:w="450" w:type="dxa"/>
                </w:tcPr>
                <w:p w14:paraId="7C9AD85A" w14:textId="77777777" w:rsidR="00517790" w:rsidRDefault="00517790" w:rsidP="00517790">
                  <w:pPr>
                    <w:pStyle w:val="sc-RequirementRight"/>
                  </w:pPr>
                  <w:r>
                    <w:t>2</w:t>
                  </w:r>
                </w:p>
              </w:tc>
              <w:tc>
                <w:tcPr>
                  <w:tcW w:w="1116" w:type="dxa"/>
                </w:tcPr>
                <w:p w14:paraId="5B6AE40A" w14:textId="77777777" w:rsidR="00517790" w:rsidRDefault="00517790" w:rsidP="00517790">
                  <w:pPr>
                    <w:pStyle w:val="sc-Requirement"/>
                  </w:pPr>
                  <w:r>
                    <w:t>F, Sp, Su</w:t>
                  </w:r>
                </w:p>
              </w:tc>
            </w:tr>
            <w:tr w:rsidR="00517790" w14:paraId="64052F8B" w14:textId="77777777" w:rsidTr="00C16C8D">
              <w:tc>
                <w:tcPr>
                  <w:tcW w:w="1200" w:type="dxa"/>
                </w:tcPr>
                <w:p w14:paraId="5F0E3E25" w14:textId="77777777" w:rsidR="00517790" w:rsidRDefault="00517790" w:rsidP="00517790">
                  <w:pPr>
                    <w:pStyle w:val="sc-Requirement"/>
                  </w:pPr>
                </w:p>
              </w:tc>
              <w:tc>
                <w:tcPr>
                  <w:tcW w:w="2000" w:type="dxa"/>
                </w:tcPr>
                <w:p w14:paraId="4072E9A2" w14:textId="77777777" w:rsidR="00517790" w:rsidRDefault="00517790" w:rsidP="00517790">
                  <w:pPr>
                    <w:pStyle w:val="sc-Requirement"/>
                  </w:pPr>
                  <w:r>
                    <w:t>ONE COURSE in sociology at the 200-level</w:t>
                  </w:r>
                </w:p>
              </w:tc>
              <w:tc>
                <w:tcPr>
                  <w:tcW w:w="450" w:type="dxa"/>
                </w:tcPr>
                <w:p w14:paraId="1379BDAD" w14:textId="77777777" w:rsidR="00517790" w:rsidRDefault="00517790" w:rsidP="00517790">
                  <w:pPr>
                    <w:pStyle w:val="sc-RequirementRight"/>
                  </w:pPr>
                  <w:r>
                    <w:t>4</w:t>
                  </w:r>
                </w:p>
              </w:tc>
              <w:tc>
                <w:tcPr>
                  <w:tcW w:w="1116" w:type="dxa"/>
                </w:tcPr>
                <w:p w14:paraId="406E56D0" w14:textId="77777777" w:rsidR="00517790" w:rsidRDefault="00517790" w:rsidP="00517790">
                  <w:pPr>
                    <w:pStyle w:val="sc-Requirement"/>
                  </w:pPr>
                </w:p>
              </w:tc>
            </w:tr>
          </w:tbl>
          <w:p w14:paraId="35FDDA5D" w14:textId="77777777" w:rsidR="00517790" w:rsidRDefault="00517790" w:rsidP="00517790">
            <w:pPr>
              <w:pStyle w:val="sc-RequirementsSubheading"/>
            </w:pPr>
            <w:r>
              <w:t>Third through Fifth Semesters</w:t>
            </w:r>
          </w:p>
          <w:tbl>
            <w:tblPr>
              <w:tblW w:w="0" w:type="auto"/>
              <w:tblLayout w:type="fixed"/>
              <w:tblLook w:val="04A0" w:firstRow="1" w:lastRow="0" w:firstColumn="1" w:lastColumn="0" w:noHBand="0" w:noVBand="1"/>
            </w:tblPr>
            <w:tblGrid>
              <w:gridCol w:w="1200"/>
              <w:gridCol w:w="2000"/>
              <w:gridCol w:w="450"/>
              <w:gridCol w:w="1116"/>
            </w:tblGrid>
            <w:tr w:rsidR="00517790" w14:paraId="6722645F" w14:textId="77777777" w:rsidTr="00C16C8D">
              <w:tc>
                <w:tcPr>
                  <w:tcW w:w="1200" w:type="dxa"/>
                </w:tcPr>
                <w:p w14:paraId="66AEE6B8" w14:textId="77777777" w:rsidR="00517790" w:rsidRDefault="00517790" w:rsidP="00517790">
                  <w:pPr>
                    <w:pStyle w:val="sc-Requirement"/>
                  </w:pPr>
                  <w:r>
                    <w:t>SWRK 324</w:t>
                  </w:r>
                </w:p>
              </w:tc>
              <w:tc>
                <w:tcPr>
                  <w:tcW w:w="2000" w:type="dxa"/>
                </w:tcPr>
                <w:p w14:paraId="5ED5FEE1" w14:textId="77777777" w:rsidR="00517790" w:rsidRDefault="00517790" w:rsidP="00517790">
                  <w:pPr>
                    <w:pStyle w:val="sc-Requirement"/>
                  </w:pPr>
                  <w:r>
                    <w:t>Diversity and Oppression I</w:t>
                  </w:r>
                </w:p>
              </w:tc>
              <w:tc>
                <w:tcPr>
                  <w:tcW w:w="450" w:type="dxa"/>
                </w:tcPr>
                <w:p w14:paraId="529FD601" w14:textId="77777777" w:rsidR="00517790" w:rsidRDefault="00517790" w:rsidP="00517790">
                  <w:pPr>
                    <w:pStyle w:val="sc-RequirementRight"/>
                  </w:pPr>
                  <w:r>
                    <w:t>4</w:t>
                  </w:r>
                </w:p>
              </w:tc>
              <w:tc>
                <w:tcPr>
                  <w:tcW w:w="1116" w:type="dxa"/>
                </w:tcPr>
                <w:p w14:paraId="58E1BD27" w14:textId="77777777" w:rsidR="00517790" w:rsidRDefault="00517790" w:rsidP="00517790">
                  <w:pPr>
                    <w:pStyle w:val="sc-Requirement"/>
                  </w:pPr>
                  <w:r>
                    <w:t>F, Sp, Su</w:t>
                  </w:r>
                </w:p>
              </w:tc>
            </w:tr>
            <w:tr w:rsidR="00517790" w14:paraId="4A4D3908" w14:textId="77777777" w:rsidTr="00C16C8D">
              <w:tc>
                <w:tcPr>
                  <w:tcW w:w="1200" w:type="dxa"/>
                </w:tcPr>
                <w:p w14:paraId="2D717D3C" w14:textId="77777777" w:rsidR="00517790" w:rsidRDefault="00517790" w:rsidP="00517790">
                  <w:pPr>
                    <w:pStyle w:val="sc-Requirement"/>
                  </w:pPr>
                  <w:r>
                    <w:t>SWRK 325</w:t>
                  </w:r>
                </w:p>
              </w:tc>
              <w:tc>
                <w:tcPr>
                  <w:tcW w:w="2000" w:type="dxa"/>
                </w:tcPr>
                <w:p w14:paraId="75DE2FC6" w14:textId="77777777" w:rsidR="00517790" w:rsidRDefault="00517790" w:rsidP="00517790">
                  <w:pPr>
                    <w:pStyle w:val="sc-Requirement"/>
                  </w:pPr>
                  <w:r>
                    <w:t>Diversity and Oppression II</w:t>
                  </w:r>
                </w:p>
              </w:tc>
              <w:tc>
                <w:tcPr>
                  <w:tcW w:w="450" w:type="dxa"/>
                </w:tcPr>
                <w:p w14:paraId="67DBBBFC" w14:textId="77777777" w:rsidR="00517790" w:rsidRDefault="00517790" w:rsidP="00517790">
                  <w:pPr>
                    <w:pStyle w:val="sc-RequirementRight"/>
                  </w:pPr>
                  <w:r>
                    <w:t>4</w:t>
                  </w:r>
                </w:p>
              </w:tc>
              <w:tc>
                <w:tcPr>
                  <w:tcW w:w="1116" w:type="dxa"/>
                </w:tcPr>
                <w:p w14:paraId="73C79287" w14:textId="77777777" w:rsidR="00517790" w:rsidRDefault="00517790" w:rsidP="00517790">
                  <w:pPr>
                    <w:pStyle w:val="sc-Requirement"/>
                  </w:pPr>
                  <w:r>
                    <w:t>F, Sp, Su</w:t>
                  </w:r>
                </w:p>
              </w:tc>
            </w:tr>
          </w:tbl>
          <w:p w14:paraId="0F91C8A4" w14:textId="77777777" w:rsidR="00517790" w:rsidRDefault="00517790" w:rsidP="00517790">
            <w:pPr>
              <w:pStyle w:val="sc-RequirementsSubheading"/>
            </w:pPr>
            <w:r>
              <w:t>Fifth Semester</w:t>
            </w:r>
          </w:p>
          <w:tbl>
            <w:tblPr>
              <w:tblW w:w="0" w:type="auto"/>
              <w:tblLayout w:type="fixed"/>
              <w:tblLook w:val="04A0" w:firstRow="1" w:lastRow="0" w:firstColumn="1" w:lastColumn="0" w:noHBand="0" w:noVBand="1"/>
            </w:tblPr>
            <w:tblGrid>
              <w:gridCol w:w="1200"/>
              <w:gridCol w:w="2000"/>
              <w:gridCol w:w="450"/>
              <w:gridCol w:w="1116"/>
            </w:tblGrid>
            <w:tr w:rsidR="00517790" w14:paraId="0526A23A" w14:textId="77777777" w:rsidTr="00C16C8D">
              <w:tc>
                <w:tcPr>
                  <w:tcW w:w="1200" w:type="dxa"/>
                </w:tcPr>
                <w:p w14:paraId="66CB0229" w14:textId="77777777" w:rsidR="00517790" w:rsidRDefault="00517790" w:rsidP="00517790">
                  <w:pPr>
                    <w:pStyle w:val="sc-Requirement"/>
                  </w:pPr>
                  <w:r>
                    <w:t>SWRK 326</w:t>
                  </w:r>
                </w:p>
              </w:tc>
              <w:tc>
                <w:tcPr>
                  <w:tcW w:w="2000" w:type="dxa"/>
                </w:tcPr>
                <w:p w14:paraId="151EBCC8" w14:textId="77777777" w:rsidR="00517790" w:rsidRDefault="00517790" w:rsidP="00517790">
                  <w:pPr>
                    <w:pStyle w:val="sc-Requirement"/>
                  </w:pPr>
                  <w:r>
                    <w:t>Generalist Social Work Practice</w:t>
                  </w:r>
                </w:p>
              </w:tc>
              <w:tc>
                <w:tcPr>
                  <w:tcW w:w="450" w:type="dxa"/>
                </w:tcPr>
                <w:p w14:paraId="573D0EFC" w14:textId="77777777" w:rsidR="00517790" w:rsidRDefault="00517790" w:rsidP="00517790">
                  <w:pPr>
                    <w:pStyle w:val="sc-RequirementRight"/>
                  </w:pPr>
                  <w:r>
                    <w:t>4</w:t>
                  </w:r>
                </w:p>
              </w:tc>
              <w:tc>
                <w:tcPr>
                  <w:tcW w:w="1116" w:type="dxa"/>
                </w:tcPr>
                <w:p w14:paraId="5C74BA94" w14:textId="77777777" w:rsidR="00517790" w:rsidRDefault="00517790" w:rsidP="00517790">
                  <w:pPr>
                    <w:pStyle w:val="sc-Requirement"/>
                  </w:pPr>
                  <w:r>
                    <w:t>F, Sp</w:t>
                  </w:r>
                </w:p>
              </w:tc>
            </w:tr>
          </w:tbl>
          <w:p w14:paraId="362A321C" w14:textId="77777777" w:rsidR="00517790" w:rsidRDefault="00517790" w:rsidP="00517790">
            <w:pPr>
              <w:pStyle w:val="sc-RequirementsSubheading"/>
            </w:pPr>
            <w:r>
              <w:t>Fifth or Sixth Semester</w:t>
            </w:r>
          </w:p>
          <w:tbl>
            <w:tblPr>
              <w:tblW w:w="0" w:type="auto"/>
              <w:tblLayout w:type="fixed"/>
              <w:tblLook w:val="04A0" w:firstRow="1" w:lastRow="0" w:firstColumn="1" w:lastColumn="0" w:noHBand="0" w:noVBand="1"/>
            </w:tblPr>
            <w:tblGrid>
              <w:gridCol w:w="1200"/>
              <w:gridCol w:w="2000"/>
              <w:gridCol w:w="450"/>
              <w:gridCol w:w="1116"/>
            </w:tblGrid>
            <w:tr w:rsidR="00517790" w14:paraId="254509E3" w14:textId="77777777" w:rsidTr="00C16C8D">
              <w:tc>
                <w:tcPr>
                  <w:tcW w:w="1200" w:type="dxa"/>
                </w:tcPr>
                <w:p w14:paraId="0BD12801" w14:textId="77777777" w:rsidR="00517790" w:rsidRDefault="00517790" w:rsidP="00517790">
                  <w:pPr>
                    <w:pStyle w:val="sc-Requirement"/>
                  </w:pPr>
                  <w:r>
                    <w:t>SWRK 301</w:t>
                  </w:r>
                </w:p>
              </w:tc>
              <w:tc>
                <w:tcPr>
                  <w:tcW w:w="2000" w:type="dxa"/>
                </w:tcPr>
                <w:p w14:paraId="71F85AF1" w14:textId="77777777" w:rsidR="00517790" w:rsidRDefault="00517790" w:rsidP="00517790">
                  <w:pPr>
                    <w:pStyle w:val="sc-Requirement"/>
                  </w:pPr>
                  <w:r>
                    <w:t>Policy Analysis and Practice</w:t>
                  </w:r>
                </w:p>
              </w:tc>
              <w:tc>
                <w:tcPr>
                  <w:tcW w:w="450" w:type="dxa"/>
                </w:tcPr>
                <w:p w14:paraId="5FC5D2AC" w14:textId="77777777" w:rsidR="00517790" w:rsidRDefault="00517790" w:rsidP="00517790">
                  <w:pPr>
                    <w:pStyle w:val="sc-RequirementRight"/>
                  </w:pPr>
                  <w:r>
                    <w:t>4</w:t>
                  </w:r>
                </w:p>
              </w:tc>
              <w:tc>
                <w:tcPr>
                  <w:tcW w:w="1116" w:type="dxa"/>
                </w:tcPr>
                <w:p w14:paraId="43300BE4" w14:textId="77777777" w:rsidR="00517790" w:rsidRDefault="00517790" w:rsidP="00517790">
                  <w:pPr>
                    <w:pStyle w:val="sc-Requirement"/>
                  </w:pPr>
                  <w:r>
                    <w:t>F, Sp, Su</w:t>
                  </w:r>
                </w:p>
              </w:tc>
            </w:tr>
            <w:tr w:rsidR="00517790" w14:paraId="6F539F8C" w14:textId="77777777" w:rsidTr="00C16C8D">
              <w:tc>
                <w:tcPr>
                  <w:tcW w:w="1200" w:type="dxa"/>
                </w:tcPr>
                <w:p w14:paraId="64991E0F" w14:textId="77777777" w:rsidR="00517790" w:rsidRDefault="00517790" w:rsidP="00517790">
                  <w:pPr>
                    <w:pStyle w:val="sc-Requirement"/>
                  </w:pPr>
                  <w:r>
                    <w:t>SWRK 302</w:t>
                  </w:r>
                </w:p>
              </w:tc>
              <w:tc>
                <w:tcPr>
                  <w:tcW w:w="2000" w:type="dxa"/>
                </w:tcPr>
                <w:p w14:paraId="6123020F" w14:textId="77777777" w:rsidR="00517790" w:rsidRDefault="00517790" w:rsidP="00517790">
                  <w:pPr>
                    <w:pStyle w:val="sc-Requirement"/>
                  </w:pPr>
                  <w:r>
                    <w:t>Social Work Research Methods I</w:t>
                  </w:r>
                </w:p>
              </w:tc>
              <w:tc>
                <w:tcPr>
                  <w:tcW w:w="450" w:type="dxa"/>
                </w:tcPr>
                <w:p w14:paraId="1712E6C6" w14:textId="77777777" w:rsidR="00517790" w:rsidRDefault="00517790" w:rsidP="00517790">
                  <w:pPr>
                    <w:pStyle w:val="sc-RequirementRight"/>
                  </w:pPr>
                  <w:r>
                    <w:t>4</w:t>
                  </w:r>
                </w:p>
              </w:tc>
              <w:tc>
                <w:tcPr>
                  <w:tcW w:w="1116" w:type="dxa"/>
                </w:tcPr>
                <w:p w14:paraId="4B2BEDEE" w14:textId="77777777" w:rsidR="00517790" w:rsidRDefault="00517790" w:rsidP="00517790">
                  <w:pPr>
                    <w:pStyle w:val="sc-Requirement"/>
                  </w:pPr>
                  <w:r>
                    <w:t>F, Sp, Su</w:t>
                  </w:r>
                </w:p>
              </w:tc>
            </w:tr>
          </w:tbl>
          <w:p w14:paraId="761CA0C3" w14:textId="77777777" w:rsidR="00517790" w:rsidRDefault="00517790" w:rsidP="00517790">
            <w:pPr>
              <w:pStyle w:val="sc-RequirementsSubheading"/>
            </w:pPr>
            <w:r>
              <w:lastRenderedPageBreak/>
              <w:t>Sixth Semester</w:t>
            </w:r>
          </w:p>
          <w:tbl>
            <w:tblPr>
              <w:tblW w:w="0" w:type="auto"/>
              <w:tblLayout w:type="fixed"/>
              <w:tblLook w:val="04A0" w:firstRow="1" w:lastRow="0" w:firstColumn="1" w:lastColumn="0" w:noHBand="0" w:noVBand="1"/>
            </w:tblPr>
            <w:tblGrid>
              <w:gridCol w:w="1200"/>
              <w:gridCol w:w="2000"/>
              <w:gridCol w:w="450"/>
              <w:gridCol w:w="1116"/>
            </w:tblGrid>
            <w:tr w:rsidR="00517790" w14:paraId="7F8D896A" w14:textId="77777777" w:rsidTr="00C16C8D">
              <w:tc>
                <w:tcPr>
                  <w:tcW w:w="1200" w:type="dxa"/>
                </w:tcPr>
                <w:p w14:paraId="4350500D" w14:textId="77777777" w:rsidR="00517790" w:rsidRDefault="00517790" w:rsidP="00517790">
                  <w:pPr>
                    <w:pStyle w:val="sc-Requirement"/>
                  </w:pPr>
                  <w:r>
                    <w:t>SWRK 303</w:t>
                  </w:r>
                </w:p>
              </w:tc>
              <w:tc>
                <w:tcPr>
                  <w:tcW w:w="2000" w:type="dxa"/>
                </w:tcPr>
                <w:p w14:paraId="7B1BDC42" w14:textId="77777777" w:rsidR="00517790" w:rsidRDefault="00517790" w:rsidP="00517790">
                  <w:pPr>
                    <w:pStyle w:val="sc-Requirement"/>
                  </w:pPr>
                  <w:r>
                    <w:t>Social Work Research Methods II</w:t>
                  </w:r>
                </w:p>
              </w:tc>
              <w:tc>
                <w:tcPr>
                  <w:tcW w:w="450" w:type="dxa"/>
                </w:tcPr>
                <w:p w14:paraId="76DDD280" w14:textId="77777777" w:rsidR="00517790" w:rsidRDefault="00517790" w:rsidP="00517790">
                  <w:pPr>
                    <w:pStyle w:val="sc-RequirementRight"/>
                  </w:pPr>
                  <w:r>
                    <w:t>4</w:t>
                  </w:r>
                </w:p>
              </w:tc>
              <w:tc>
                <w:tcPr>
                  <w:tcW w:w="1116" w:type="dxa"/>
                </w:tcPr>
                <w:p w14:paraId="36E16286" w14:textId="77777777" w:rsidR="00517790" w:rsidRDefault="00517790" w:rsidP="00517790">
                  <w:pPr>
                    <w:pStyle w:val="sc-Requirement"/>
                  </w:pPr>
                  <w:r>
                    <w:t>F, Sp, Su</w:t>
                  </w:r>
                </w:p>
              </w:tc>
            </w:tr>
            <w:tr w:rsidR="00517790" w:rsidRPr="00C16C8D" w14:paraId="0339C1F5" w14:textId="77777777" w:rsidTr="00C16C8D">
              <w:tc>
                <w:tcPr>
                  <w:tcW w:w="1200" w:type="dxa"/>
                </w:tcPr>
                <w:p w14:paraId="73DDA66F" w14:textId="77777777" w:rsidR="00517790" w:rsidRPr="00C16C8D" w:rsidRDefault="00517790" w:rsidP="00517790">
                  <w:pPr>
                    <w:pStyle w:val="sc-Requirement"/>
                  </w:pPr>
                  <w:r w:rsidRPr="00C16C8D">
                    <w:t>SWRK 327</w:t>
                  </w:r>
                </w:p>
                <w:p w14:paraId="1946E524" w14:textId="77777777" w:rsidR="00517790" w:rsidRPr="00C16C8D" w:rsidRDefault="00517790" w:rsidP="00517790">
                  <w:pPr>
                    <w:pStyle w:val="sc-Requirement"/>
                  </w:pPr>
                </w:p>
                <w:p w14:paraId="4FD15072" w14:textId="77777777" w:rsidR="00517790" w:rsidRPr="00C16C8D" w:rsidRDefault="00517790" w:rsidP="00517790">
                  <w:pPr>
                    <w:pStyle w:val="sc-Requirement"/>
                  </w:pPr>
                  <w:r w:rsidRPr="00C16C8D">
                    <w:t>SWRK 338</w:t>
                  </w:r>
                </w:p>
              </w:tc>
              <w:tc>
                <w:tcPr>
                  <w:tcW w:w="2000" w:type="dxa"/>
                </w:tcPr>
                <w:p w14:paraId="2C08125D" w14:textId="77777777" w:rsidR="00517790" w:rsidRPr="00C16C8D" w:rsidRDefault="00517790" w:rsidP="00517790">
                  <w:pPr>
                    <w:pStyle w:val="sc-Requirement"/>
                  </w:pPr>
                  <w:r w:rsidRPr="00C16C8D">
                    <w:t>Group and Community Practice</w:t>
                  </w:r>
                </w:p>
                <w:p w14:paraId="4CB5314E" w14:textId="77777777" w:rsidR="00517790" w:rsidRPr="00C16C8D" w:rsidRDefault="00517790" w:rsidP="00517790">
                  <w:pPr>
                    <w:pStyle w:val="sc-Requirement"/>
                  </w:pPr>
                  <w:r w:rsidRPr="00C16C8D">
                    <w:t>Introduction to Field</w:t>
                  </w:r>
                </w:p>
              </w:tc>
              <w:tc>
                <w:tcPr>
                  <w:tcW w:w="450" w:type="dxa"/>
                </w:tcPr>
                <w:p w14:paraId="5E316E07" w14:textId="77777777" w:rsidR="00517790" w:rsidRPr="00C16C8D" w:rsidRDefault="00517790" w:rsidP="00517790">
                  <w:pPr>
                    <w:pStyle w:val="sc-RequirementRight"/>
                  </w:pPr>
                  <w:r w:rsidRPr="00C16C8D">
                    <w:t>4</w:t>
                  </w:r>
                </w:p>
                <w:p w14:paraId="2956E394" w14:textId="77777777" w:rsidR="00517790" w:rsidRPr="00C16C8D" w:rsidRDefault="00517790" w:rsidP="00517790">
                  <w:pPr>
                    <w:pStyle w:val="sc-RequirementRight"/>
                  </w:pPr>
                </w:p>
                <w:p w14:paraId="056560DD" w14:textId="77777777" w:rsidR="00517790" w:rsidRPr="00C16C8D" w:rsidRDefault="00517790" w:rsidP="00517790">
                  <w:pPr>
                    <w:pStyle w:val="sc-RequirementRight"/>
                  </w:pPr>
                  <w:r w:rsidRPr="00C16C8D">
                    <w:t>2</w:t>
                  </w:r>
                </w:p>
              </w:tc>
              <w:tc>
                <w:tcPr>
                  <w:tcW w:w="1116" w:type="dxa"/>
                </w:tcPr>
                <w:p w14:paraId="1D41A553" w14:textId="77777777" w:rsidR="00517790" w:rsidRPr="00C16C8D" w:rsidRDefault="00517790" w:rsidP="00517790">
                  <w:pPr>
                    <w:pStyle w:val="sc-Requirement"/>
                  </w:pPr>
                  <w:r w:rsidRPr="00C16C8D">
                    <w:t>Sp, Su</w:t>
                  </w:r>
                </w:p>
                <w:p w14:paraId="7A702CFA" w14:textId="77777777" w:rsidR="00517790" w:rsidRPr="00C16C8D" w:rsidRDefault="00517790" w:rsidP="00517790">
                  <w:pPr>
                    <w:pStyle w:val="sc-Requirement"/>
                  </w:pPr>
                </w:p>
                <w:p w14:paraId="3C7A6C21" w14:textId="77777777" w:rsidR="00517790" w:rsidRPr="00C16C8D" w:rsidRDefault="00517790" w:rsidP="00517790">
                  <w:pPr>
                    <w:pStyle w:val="sc-Requirement"/>
                  </w:pPr>
                  <w:r w:rsidRPr="00C16C8D">
                    <w:t>Sp, Su</w:t>
                  </w:r>
                </w:p>
                <w:p w14:paraId="3F930AD3" w14:textId="77777777" w:rsidR="00517790" w:rsidRPr="00C16C8D" w:rsidRDefault="00517790" w:rsidP="00517790">
                  <w:pPr>
                    <w:pStyle w:val="sc-Requirement"/>
                  </w:pPr>
                </w:p>
                <w:p w14:paraId="07131C85" w14:textId="77777777" w:rsidR="00517790" w:rsidRPr="00C16C8D" w:rsidRDefault="00517790" w:rsidP="00517790">
                  <w:pPr>
                    <w:pStyle w:val="sc-Requirement"/>
                  </w:pPr>
                </w:p>
              </w:tc>
            </w:tr>
          </w:tbl>
          <w:p w14:paraId="59D28ADA" w14:textId="77777777" w:rsidR="00517790" w:rsidRPr="00C16C8D" w:rsidRDefault="00517790" w:rsidP="00517790">
            <w:pPr>
              <w:pStyle w:val="sc-BodyText"/>
            </w:pPr>
            <w:r w:rsidRPr="00C16C8D">
              <w:t>Note: SWRK 327 and SWRK 338 can also be taken during the summer.</w:t>
            </w:r>
          </w:p>
          <w:p w14:paraId="7D25A589" w14:textId="77777777" w:rsidR="00517790" w:rsidRPr="00C16C8D" w:rsidRDefault="00517790" w:rsidP="00517790">
            <w:pPr>
              <w:pStyle w:val="sc-RequirementsSubheading"/>
            </w:pPr>
            <w:r w:rsidRPr="00C16C8D">
              <w:t>Summer Semester</w:t>
            </w:r>
          </w:p>
          <w:tbl>
            <w:tblPr>
              <w:tblW w:w="0" w:type="auto"/>
              <w:tblLayout w:type="fixed"/>
              <w:tblLook w:val="04A0" w:firstRow="1" w:lastRow="0" w:firstColumn="1" w:lastColumn="0" w:noHBand="0" w:noVBand="1"/>
            </w:tblPr>
            <w:tblGrid>
              <w:gridCol w:w="1200"/>
              <w:gridCol w:w="2000"/>
              <w:gridCol w:w="450"/>
              <w:gridCol w:w="1116"/>
            </w:tblGrid>
            <w:tr w:rsidR="00517790" w:rsidRPr="00C16C8D" w14:paraId="7F3190B0" w14:textId="77777777" w:rsidTr="00C16C8D">
              <w:tc>
                <w:tcPr>
                  <w:tcW w:w="1200" w:type="dxa"/>
                </w:tcPr>
                <w:p w14:paraId="284C6F88" w14:textId="77777777" w:rsidR="00517790" w:rsidRPr="00C16C8D" w:rsidRDefault="00517790" w:rsidP="00517790">
                  <w:pPr>
                    <w:pStyle w:val="sc-Requirement"/>
                  </w:pPr>
                  <w:r w:rsidRPr="00C16C8D">
                    <w:t>SWRK 445</w:t>
                  </w:r>
                </w:p>
              </w:tc>
              <w:tc>
                <w:tcPr>
                  <w:tcW w:w="2000" w:type="dxa"/>
                </w:tcPr>
                <w:p w14:paraId="175F8A80" w14:textId="77777777" w:rsidR="00517790" w:rsidRPr="00C16C8D" w:rsidRDefault="00517790" w:rsidP="00517790">
                  <w:pPr>
                    <w:pStyle w:val="sc-Requirement"/>
                  </w:pPr>
                  <w:r w:rsidRPr="00C16C8D">
                    <w:t>Summer Extended Fieldwork</w:t>
                  </w:r>
                </w:p>
              </w:tc>
              <w:tc>
                <w:tcPr>
                  <w:tcW w:w="450" w:type="dxa"/>
                </w:tcPr>
                <w:p w14:paraId="47511F06" w14:textId="77777777" w:rsidR="00517790" w:rsidRPr="00C16C8D" w:rsidRDefault="00517790" w:rsidP="00517790">
                  <w:pPr>
                    <w:pStyle w:val="sc-RequirementRight"/>
                  </w:pPr>
                  <w:r w:rsidRPr="00C16C8D">
                    <w:t>4</w:t>
                  </w:r>
                </w:p>
              </w:tc>
              <w:tc>
                <w:tcPr>
                  <w:tcW w:w="1116" w:type="dxa"/>
                </w:tcPr>
                <w:p w14:paraId="0E2010CF" w14:textId="77777777" w:rsidR="00517790" w:rsidRPr="00C16C8D" w:rsidRDefault="00517790" w:rsidP="00517790">
                  <w:pPr>
                    <w:pStyle w:val="sc-Requirement"/>
                  </w:pPr>
                  <w:r w:rsidRPr="00C16C8D">
                    <w:t>Su</w:t>
                  </w:r>
                </w:p>
              </w:tc>
            </w:tr>
          </w:tbl>
          <w:p w14:paraId="2B88B8AF" w14:textId="77777777" w:rsidR="00517790" w:rsidRPr="00C16C8D" w:rsidRDefault="00517790" w:rsidP="00517790">
            <w:pPr>
              <w:pStyle w:val="sc-BodyText"/>
            </w:pPr>
            <w:r w:rsidRPr="00C16C8D">
              <w:t>Note: SWRK 445: Optional</w:t>
            </w:r>
          </w:p>
          <w:p w14:paraId="3721D815" w14:textId="77777777" w:rsidR="00517790" w:rsidRPr="00C16C8D" w:rsidRDefault="00517790" w:rsidP="00517790">
            <w:pPr>
              <w:pStyle w:val="sc-RequirementsSubheading"/>
            </w:pPr>
            <w:r w:rsidRPr="00C16C8D">
              <w:t>Seventh Semester</w:t>
            </w:r>
          </w:p>
          <w:tbl>
            <w:tblPr>
              <w:tblW w:w="0" w:type="auto"/>
              <w:tblLayout w:type="fixed"/>
              <w:tblLook w:val="04A0" w:firstRow="1" w:lastRow="0" w:firstColumn="1" w:lastColumn="0" w:noHBand="0" w:noVBand="1"/>
            </w:tblPr>
            <w:tblGrid>
              <w:gridCol w:w="1200"/>
              <w:gridCol w:w="2000"/>
              <w:gridCol w:w="450"/>
              <w:gridCol w:w="1116"/>
            </w:tblGrid>
            <w:tr w:rsidR="00517790" w:rsidRPr="00C16C8D" w14:paraId="45A15047" w14:textId="77777777" w:rsidTr="00C16C8D">
              <w:tc>
                <w:tcPr>
                  <w:tcW w:w="1200" w:type="dxa"/>
                </w:tcPr>
                <w:p w14:paraId="286B748C" w14:textId="77777777" w:rsidR="00517790" w:rsidRPr="00C16C8D" w:rsidRDefault="00517790" w:rsidP="00517790">
                  <w:pPr>
                    <w:pStyle w:val="sc-Requirement"/>
                  </w:pPr>
                  <w:r w:rsidRPr="00C16C8D">
                    <w:t>SWRK 426</w:t>
                  </w:r>
                </w:p>
              </w:tc>
              <w:tc>
                <w:tcPr>
                  <w:tcW w:w="2000" w:type="dxa"/>
                </w:tcPr>
                <w:p w14:paraId="3D62ED4F" w14:textId="77777777" w:rsidR="00517790" w:rsidRPr="00C16C8D" w:rsidRDefault="00517790" w:rsidP="00517790">
                  <w:pPr>
                    <w:pStyle w:val="sc-Requirement"/>
                  </w:pPr>
                  <w:r w:rsidRPr="00C16C8D">
                    <w:t>Clinical Social Work: Theories/Models</w:t>
                  </w:r>
                </w:p>
              </w:tc>
              <w:tc>
                <w:tcPr>
                  <w:tcW w:w="450" w:type="dxa"/>
                </w:tcPr>
                <w:p w14:paraId="1736D05C" w14:textId="77777777" w:rsidR="00517790" w:rsidRPr="00C16C8D" w:rsidRDefault="00517790" w:rsidP="00517790">
                  <w:pPr>
                    <w:pStyle w:val="sc-RequirementRight"/>
                  </w:pPr>
                  <w:r w:rsidRPr="00C16C8D">
                    <w:t>4</w:t>
                  </w:r>
                </w:p>
              </w:tc>
              <w:tc>
                <w:tcPr>
                  <w:tcW w:w="1116" w:type="dxa"/>
                </w:tcPr>
                <w:p w14:paraId="2CE4190A" w14:textId="77777777" w:rsidR="00517790" w:rsidRPr="00C16C8D" w:rsidRDefault="00517790" w:rsidP="00517790">
                  <w:pPr>
                    <w:pStyle w:val="sc-Requirement"/>
                  </w:pPr>
                  <w:r w:rsidRPr="00C16C8D">
                    <w:t>F</w:t>
                  </w:r>
                </w:p>
              </w:tc>
            </w:tr>
            <w:tr w:rsidR="00517790" w:rsidRPr="00C16C8D" w14:paraId="3732C3BB" w14:textId="77777777" w:rsidTr="00C16C8D">
              <w:tc>
                <w:tcPr>
                  <w:tcW w:w="1199" w:type="dxa"/>
                </w:tcPr>
                <w:p w14:paraId="58917DBF" w14:textId="77777777" w:rsidR="00517790" w:rsidRPr="00C16C8D" w:rsidRDefault="00517790" w:rsidP="00517790">
                  <w:pPr>
                    <w:pStyle w:val="sc-Requirement"/>
                  </w:pPr>
                  <w:r w:rsidRPr="00C16C8D">
                    <w:t>SWRK 436</w:t>
                  </w:r>
                </w:p>
              </w:tc>
              <w:tc>
                <w:tcPr>
                  <w:tcW w:w="2000" w:type="dxa"/>
                </w:tcPr>
                <w:p w14:paraId="6091ECF0" w14:textId="77777777" w:rsidR="00517790" w:rsidRPr="00C16C8D" w:rsidRDefault="00517790" w:rsidP="00517790">
                  <w:pPr>
                    <w:pStyle w:val="sc-Requirement"/>
                  </w:pPr>
                  <w:r w:rsidRPr="00C16C8D">
                    <w:t>Fieldwork</w:t>
                  </w:r>
                </w:p>
              </w:tc>
              <w:tc>
                <w:tcPr>
                  <w:tcW w:w="450" w:type="dxa"/>
                </w:tcPr>
                <w:p w14:paraId="593BAA3F" w14:textId="77777777" w:rsidR="00517790" w:rsidRPr="00C16C8D" w:rsidRDefault="00517790" w:rsidP="00517790">
                  <w:pPr>
                    <w:pStyle w:val="sc-RequirementRight"/>
                  </w:pPr>
                  <w:r w:rsidRPr="00C16C8D">
                    <w:t>4-7</w:t>
                  </w:r>
                </w:p>
              </w:tc>
              <w:tc>
                <w:tcPr>
                  <w:tcW w:w="1116" w:type="dxa"/>
                </w:tcPr>
                <w:p w14:paraId="60FF24C7" w14:textId="77777777" w:rsidR="00517790" w:rsidRPr="00C16C8D" w:rsidRDefault="00517790" w:rsidP="00517790">
                  <w:pPr>
                    <w:pStyle w:val="sc-Requirement"/>
                  </w:pPr>
                  <w:r w:rsidRPr="00C16C8D">
                    <w:t>F</w:t>
                  </w:r>
                </w:p>
              </w:tc>
            </w:tr>
            <w:tr w:rsidR="00517790" w:rsidRPr="00C16C8D" w14:paraId="08B957FE" w14:textId="77777777" w:rsidTr="00C16C8D">
              <w:tc>
                <w:tcPr>
                  <w:tcW w:w="1199" w:type="dxa"/>
                </w:tcPr>
                <w:p w14:paraId="318BA3D1" w14:textId="77777777" w:rsidR="00517790" w:rsidRPr="00C16C8D" w:rsidRDefault="00517790" w:rsidP="00517790">
                  <w:pPr>
                    <w:pStyle w:val="sc-Requirement"/>
                  </w:pPr>
                </w:p>
              </w:tc>
              <w:tc>
                <w:tcPr>
                  <w:tcW w:w="2000" w:type="dxa"/>
                </w:tcPr>
                <w:p w14:paraId="55185C52" w14:textId="77777777" w:rsidR="00517790" w:rsidRPr="00C16C8D" w:rsidRDefault="00517790" w:rsidP="00517790">
                  <w:pPr>
                    <w:pStyle w:val="sc-Requirement"/>
                  </w:pPr>
                  <w:r w:rsidRPr="00C16C8D">
                    <w:t>-Or-</w:t>
                  </w:r>
                </w:p>
              </w:tc>
              <w:tc>
                <w:tcPr>
                  <w:tcW w:w="450" w:type="dxa"/>
                </w:tcPr>
                <w:p w14:paraId="229A9600" w14:textId="77777777" w:rsidR="00517790" w:rsidRPr="00C16C8D" w:rsidRDefault="00517790" w:rsidP="00517790">
                  <w:pPr>
                    <w:pStyle w:val="sc-RequirementRight"/>
                  </w:pPr>
                </w:p>
              </w:tc>
              <w:tc>
                <w:tcPr>
                  <w:tcW w:w="1116" w:type="dxa"/>
                </w:tcPr>
                <w:p w14:paraId="1F793A2B" w14:textId="77777777" w:rsidR="00517790" w:rsidRPr="00C16C8D" w:rsidRDefault="00517790" w:rsidP="00517790">
                  <w:pPr>
                    <w:pStyle w:val="sc-Requirement"/>
                  </w:pPr>
                </w:p>
              </w:tc>
            </w:tr>
            <w:tr w:rsidR="00517790" w:rsidRPr="00C16C8D" w14:paraId="68A50F39" w14:textId="77777777" w:rsidTr="00C16C8D">
              <w:tc>
                <w:tcPr>
                  <w:tcW w:w="1199" w:type="dxa"/>
                </w:tcPr>
                <w:p w14:paraId="497172FB" w14:textId="77777777" w:rsidR="00517790" w:rsidRPr="00C16C8D" w:rsidRDefault="00517790" w:rsidP="00517790">
                  <w:pPr>
                    <w:pStyle w:val="sc-Requirement"/>
                  </w:pPr>
                  <w:r w:rsidRPr="00C16C8D">
                    <w:t>SWRK 446</w:t>
                  </w:r>
                </w:p>
              </w:tc>
              <w:tc>
                <w:tcPr>
                  <w:tcW w:w="2000" w:type="dxa"/>
                </w:tcPr>
                <w:p w14:paraId="2054DA82" w14:textId="77777777" w:rsidR="00517790" w:rsidRPr="00C16C8D" w:rsidRDefault="00517790" w:rsidP="00517790">
                  <w:pPr>
                    <w:pStyle w:val="sc-Requirement"/>
                  </w:pPr>
                  <w:r w:rsidRPr="00C16C8D">
                    <w:t>Fall Extended Fieldwork</w:t>
                  </w:r>
                </w:p>
              </w:tc>
              <w:tc>
                <w:tcPr>
                  <w:tcW w:w="450" w:type="dxa"/>
                </w:tcPr>
                <w:p w14:paraId="724F601A" w14:textId="77777777" w:rsidR="00517790" w:rsidRPr="00C16C8D" w:rsidRDefault="00517790" w:rsidP="00517790">
                  <w:pPr>
                    <w:pStyle w:val="sc-RequirementRight"/>
                  </w:pPr>
                  <w:r w:rsidRPr="00C16C8D">
                    <w:t>3</w:t>
                  </w:r>
                </w:p>
              </w:tc>
              <w:tc>
                <w:tcPr>
                  <w:tcW w:w="1116" w:type="dxa"/>
                </w:tcPr>
                <w:p w14:paraId="6A26AC18" w14:textId="77777777" w:rsidR="00517790" w:rsidRPr="00C16C8D" w:rsidRDefault="00517790" w:rsidP="00517790">
                  <w:pPr>
                    <w:pStyle w:val="sc-Requirement"/>
                  </w:pPr>
                  <w:r w:rsidRPr="00C16C8D">
                    <w:t>F</w:t>
                  </w:r>
                </w:p>
              </w:tc>
            </w:tr>
            <w:tr w:rsidR="00517790" w:rsidRPr="00C16C8D" w14:paraId="1F99C69A" w14:textId="77777777" w:rsidTr="00C16C8D">
              <w:tc>
                <w:tcPr>
                  <w:tcW w:w="1199" w:type="dxa"/>
                </w:tcPr>
                <w:p w14:paraId="1F45FD3D" w14:textId="77777777" w:rsidR="00517790" w:rsidRPr="00C16C8D" w:rsidRDefault="00517790" w:rsidP="00517790">
                  <w:pPr>
                    <w:pStyle w:val="sc-Requirement"/>
                  </w:pPr>
                </w:p>
              </w:tc>
              <w:tc>
                <w:tcPr>
                  <w:tcW w:w="2000" w:type="dxa"/>
                </w:tcPr>
                <w:p w14:paraId="5B10C67B" w14:textId="77777777" w:rsidR="00517790" w:rsidRPr="00C16C8D" w:rsidRDefault="00517790" w:rsidP="00517790">
                  <w:pPr>
                    <w:pStyle w:val="sc-Requirement"/>
                  </w:pPr>
                  <w:r w:rsidRPr="00C16C8D">
                    <w:t> </w:t>
                  </w:r>
                </w:p>
              </w:tc>
              <w:tc>
                <w:tcPr>
                  <w:tcW w:w="450" w:type="dxa"/>
                </w:tcPr>
                <w:p w14:paraId="2D9B34CD" w14:textId="77777777" w:rsidR="00517790" w:rsidRPr="00C16C8D" w:rsidRDefault="00517790" w:rsidP="00517790">
                  <w:pPr>
                    <w:pStyle w:val="sc-RequirementRight"/>
                  </w:pPr>
                </w:p>
              </w:tc>
              <w:tc>
                <w:tcPr>
                  <w:tcW w:w="1116" w:type="dxa"/>
                </w:tcPr>
                <w:p w14:paraId="36456754" w14:textId="77777777" w:rsidR="00517790" w:rsidRPr="00C16C8D" w:rsidRDefault="00517790" w:rsidP="00517790">
                  <w:pPr>
                    <w:pStyle w:val="sc-Requirement"/>
                  </w:pPr>
                </w:p>
              </w:tc>
            </w:tr>
            <w:tr w:rsidR="00517790" w:rsidRPr="00C16C8D" w14:paraId="7816772A" w14:textId="77777777" w:rsidTr="00C16C8D">
              <w:tc>
                <w:tcPr>
                  <w:tcW w:w="1199" w:type="dxa"/>
                </w:tcPr>
                <w:p w14:paraId="6964C78D" w14:textId="77777777" w:rsidR="00517790" w:rsidRPr="00C16C8D" w:rsidRDefault="00517790" w:rsidP="00517790">
                  <w:pPr>
                    <w:pStyle w:val="sc-Requirement"/>
                  </w:pPr>
                  <w:r w:rsidRPr="00C16C8D">
                    <w:t>SWRK 463</w:t>
                  </w:r>
                </w:p>
              </w:tc>
              <w:tc>
                <w:tcPr>
                  <w:tcW w:w="2000" w:type="dxa"/>
                </w:tcPr>
                <w:p w14:paraId="5A48629C" w14:textId="77777777" w:rsidR="00517790" w:rsidRPr="00C16C8D" w:rsidRDefault="00517790" w:rsidP="00517790">
                  <w:pPr>
                    <w:pStyle w:val="sc-Requirement"/>
                  </w:pPr>
                  <w:r w:rsidRPr="00C16C8D">
                    <w:t>Fieldwork Seminar</w:t>
                  </w:r>
                </w:p>
              </w:tc>
              <w:tc>
                <w:tcPr>
                  <w:tcW w:w="450" w:type="dxa"/>
                </w:tcPr>
                <w:p w14:paraId="25FBD437" w14:textId="77777777" w:rsidR="00517790" w:rsidRPr="00C16C8D" w:rsidRDefault="00517790" w:rsidP="00517790">
                  <w:pPr>
                    <w:pStyle w:val="sc-RequirementRight"/>
                  </w:pPr>
                  <w:r w:rsidRPr="00C16C8D">
                    <w:t>3</w:t>
                  </w:r>
                </w:p>
              </w:tc>
              <w:tc>
                <w:tcPr>
                  <w:tcW w:w="1116" w:type="dxa"/>
                </w:tcPr>
                <w:p w14:paraId="4908F7C7" w14:textId="77777777" w:rsidR="00517790" w:rsidRPr="00C16C8D" w:rsidRDefault="00517790" w:rsidP="00517790">
                  <w:pPr>
                    <w:pStyle w:val="sc-Requirement"/>
                  </w:pPr>
                  <w:r w:rsidRPr="00C16C8D">
                    <w:t>F</w:t>
                  </w:r>
                </w:p>
              </w:tc>
            </w:tr>
          </w:tbl>
          <w:p w14:paraId="10E6795A" w14:textId="77777777" w:rsidR="00517790" w:rsidRPr="00C16C8D" w:rsidRDefault="00517790" w:rsidP="00517790">
            <w:pPr>
              <w:pStyle w:val="sc-RequirementsSubheading"/>
            </w:pPr>
            <w:r w:rsidRPr="00C16C8D">
              <w:t>Eighth Semester</w:t>
            </w:r>
          </w:p>
          <w:tbl>
            <w:tblPr>
              <w:tblW w:w="0" w:type="auto"/>
              <w:tblLayout w:type="fixed"/>
              <w:tblLook w:val="04A0" w:firstRow="1" w:lastRow="0" w:firstColumn="1" w:lastColumn="0" w:noHBand="0" w:noVBand="1"/>
            </w:tblPr>
            <w:tblGrid>
              <w:gridCol w:w="1200"/>
              <w:gridCol w:w="2000"/>
              <w:gridCol w:w="450"/>
              <w:gridCol w:w="1116"/>
            </w:tblGrid>
            <w:tr w:rsidR="00517790" w:rsidRPr="00C16C8D" w14:paraId="065E2F68" w14:textId="77777777" w:rsidTr="00C16C8D">
              <w:tc>
                <w:tcPr>
                  <w:tcW w:w="1200" w:type="dxa"/>
                </w:tcPr>
                <w:p w14:paraId="74CA252B" w14:textId="77777777" w:rsidR="00517790" w:rsidRPr="00C16C8D" w:rsidRDefault="00517790" w:rsidP="00517790">
                  <w:pPr>
                    <w:pStyle w:val="sc-Requirement"/>
                  </w:pPr>
                  <w:r w:rsidRPr="00C16C8D">
                    <w:t>SWRK 437</w:t>
                  </w:r>
                </w:p>
              </w:tc>
              <w:tc>
                <w:tcPr>
                  <w:tcW w:w="2000" w:type="dxa"/>
                </w:tcPr>
                <w:p w14:paraId="0A00DAA9" w14:textId="77777777" w:rsidR="00517790" w:rsidRPr="00C16C8D" w:rsidRDefault="00517790" w:rsidP="00517790">
                  <w:pPr>
                    <w:pStyle w:val="sc-Requirement"/>
                  </w:pPr>
                  <w:r w:rsidRPr="00C16C8D">
                    <w:t>Advanced Fieldwork</w:t>
                  </w:r>
                </w:p>
              </w:tc>
              <w:tc>
                <w:tcPr>
                  <w:tcW w:w="450" w:type="dxa"/>
                </w:tcPr>
                <w:p w14:paraId="5DD13892" w14:textId="05AC76B8" w:rsidR="00517790" w:rsidRPr="00C16C8D" w:rsidRDefault="00517790" w:rsidP="00517790">
                  <w:pPr>
                    <w:pStyle w:val="sc-RequirementRight"/>
                  </w:pPr>
                  <w:r w:rsidRPr="00C16C8D">
                    <w:t>4</w:t>
                  </w:r>
                </w:p>
              </w:tc>
              <w:tc>
                <w:tcPr>
                  <w:tcW w:w="1116" w:type="dxa"/>
                </w:tcPr>
                <w:p w14:paraId="3E741534" w14:textId="77777777" w:rsidR="00517790" w:rsidRPr="00C16C8D" w:rsidRDefault="00517790" w:rsidP="00517790">
                  <w:pPr>
                    <w:pStyle w:val="sc-Requirement"/>
                  </w:pPr>
                  <w:r w:rsidRPr="00C16C8D">
                    <w:t>Sp</w:t>
                  </w:r>
                </w:p>
              </w:tc>
            </w:tr>
            <w:tr w:rsidR="00517790" w:rsidRPr="00C16C8D" w14:paraId="16E7F503" w14:textId="77777777" w:rsidTr="00C16C8D">
              <w:trPr>
                <w:trHeight w:val="113"/>
              </w:trPr>
              <w:tc>
                <w:tcPr>
                  <w:tcW w:w="1200" w:type="dxa"/>
                </w:tcPr>
                <w:p w14:paraId="664D4F24" w14:textId="77777777" w:rsidR="00517790" w:rsidRPr="00C16C8D" w:rsidRDefault="00517790" w:rsidP="00517790">
                  <w:pPr>
                    <w:pStyle w:val="sc-Requirement"/>
                  </w:pPr>
                </w:p>
              </w:tc>
              <w:tc>
                <w:tcPr>
                  <w:tcW w:w="2000" w:type="dxa"/>
                </w:tcPr>
                <w:p w14:paraId="3EE21848" w14:textId="77777777" w:rsidR="00517790" w:rsidRPr="00C16C8D" w:rsidRDefault="00517790" w:rsidP="00517790">
                  <w:pPr>
                    <w:pStyle w:val="sc-Requirement"/>
                  </w:pPr>
                  <w:r w:rsidRPr="00C16C8D">
                    <w:t>-Or-</w:t>
                  </w:r>
                </w:p>
              </w:tc>
              <w:tc>
                <w:tcPr>
                  <w:tcW w:w="450" w:type="dxa"/>
                </w:tcPr>
                <w:p w14:paraId="02CA53D5" w14:textId="77777777" w:rsidR="00517790" w:rsidRPr="00C16C8D" w:rsidRDefault="00517790" w:rsidP="00517790">
                  <w:pPr>
                    <w:pStyle w:val="sc-RequirementRight"/>
                  </w:pPr>
                </w:p>
              </w:tc>
              <w:tc>
                <w:tcPr>
                  <w:tcW w:w="1116" w:type="dxa"/>
                </w:tcPr>
                <w:p w14:paraId="26FEC568" w14:textId="77777777" w:rsidR="00517790" w:rsidRPr="00C16C8D" w:rsidRDefault="00517790" w:rsidP="00517790">
                  <w:pPr>
                    <w:pStyle w:val="sc-Requirement"/>
                  </w:pPr>
                </w:p>
              </w:tc>
            </w:tr>
            <w:tr w:rsidR="00517790" w14:paraId="5AA30FFC" w14:textId="77777777" w:rsidTr="00C16C8D">
              <w:tc>
                <w:tcPr>
                  <w:tcW w:w="1200" w:type="dxa"/>
                </w:tcPr>
                <w:p w14:paraId="5BAF307B" w14:textId="77777777" w:rsidR="00517790" w:rsidRPr="00C16C8D" w:rsidRDefault="00517790" w:rsidP="00517790">
                  <w:pPr>
                    <w:pStyle w:val="sc-Requirement"/>
                  </w:pPr>
                  <w:r w:rsidRPr="00C16C8D">
                    <w:t>SWRK 447</w:t>
                  </w:r>
                </w:p>
              </w:tc>
              <w:tc>
                <w:tcPr>
                  <w:tcW w:w="2000" w:type="dxa"/>
                </w:tcPr>
                <w:p w14:paraId="6AE3C7F5" w14:textId="77777777" w:rsidR="00517790" w:rsidRPr="00C16C8D" w:rsidRDefault="00517790" w:rsidP="00517790">
                  <w:pPr>
                    <w:pStyle w:val="sc-Requirement"/>
                  </w:pPr>
                  <w:r w:rsidRPr="00C16C8D">
                    <w:t>Spring Extended Fieldwork</w:t>
                  </w:r>
                </w:p>
              </w:tc>
              <w:tc>
                <w:tcPr>
                  <w:tcW w:w="450" w:type="dxa"/>
                </w:tcPr>
                <w:p w14:paraId="3F7AE3B6" w14:textId="77777777" w:rsidR="00517790" w:rsidRPr="00C16C8D" w:rsidRDefault="00517790" w:rsidP="00517790">
                  <w:pPr>
                    <w:pStyle w:val="sc-RequirementRight"/>
                  </w:pPr>
                  <w:r w:rsidRPr="00C16C8D">
                    <w:t>3</w:t>
                  </w:r>
                </w:p>
              </w:tc>
              <w:tc>
                <w:tcPr>
                  <w:tcW w:w="1116" w:type="dxa"/>
                </w:tcPr>
                <w:p w14:paraId="687E918F" w14:textId="77777777" w:rsidR="00517790" w:rsidRDefault="00517790" w:rsidP="00517790">
                  <w:pPr>
                    <w:pStyle w:val="sc-Requirement"/>
                  </w:pPr>
                  <w:r w:rsidRPr="00C16C8D">
                    <w:t>Sp</w:t>
                  </w:r>
                </w:p>
              </w:tc>
            </w:tr>
            <w:tr w:rsidR="00517790" w14:paraId="4649CB0D" w14:textId="77777777" w:rsidTr="00C16C8D">
              <w:tc>
                <w:tcPr>
                  <w:tcW w:w="1200" w:type="dxa"/>
                </w:tcPr>
                <w:p w14:paraId="3CA92C1C" w14:textId="77777777" w:rsidR="00517790" w:rsidRDefault="00517790" w:rsidP="00517790">
                  <w:pPr>
                    <w:pStyle w:val="sc-Requirement"/>
                  </w:pPr>
                </w:p>
              </w:tc>
              <w:tc>
                <w:tcPr>
                  <w:tcW w:w="2000" w:type="dxa"/>
                </w:tcPr>
                <w:p w14:paraId="410E07C9" w14:textId="77777777" w:rsidR="00517790" w:rsidRDefault="00517790" w:rsidP="00517790">
                  <w:pPr>
                    <w:pStyle w:val="sc-Requirement"/>
                  </w:pPr>
                  <w:r>
                    <w:t> </w:t>
                  </w:r>
                </w:p>
              </w:tc>
              <w:tc>
                <w:tcPr>
                  <w:tcW w:w="450" w:type="dxa"/>
                </w:tcPr>
                <w:p w14:paraId="524D8D26" w14:textId="77777777" w:rsidR="00517790" w:rsidRDefault="00517790" w:rsidP="00517790">
                  <w:pPr>
                    <w:pStyle w:val="sc-RequirementRight"/>
                  </w:pPr>
                </w:p>
              </w:tc>
              <w:tc>
                <w:tcPr>
                  <w:tcW w:w="1116" w:type="dxa"/>
                </w:tcPr>
                <w:p w14:paraId="042CD090" w14:textId="77777777" w:rsidR="00517790" w:rsidRDefault="00517790" w:rsidP="00517790">
                  <w:pPr>
                    <w:pStyle w:val="sc-Requirement"/>
                  </w:pPr>
                </w:p>
              </w:tc>
            </w:tr>
            <w:tr w:rsidR="00517790" w14:paraId="0B94A4EC" w14:textId="77777777" w:rsidTr="00C16C8D">
              <w:tc>
                <w:tcPr>
                  <w:tcW w:w="1200" w:type="dxa"/>
                </w:tcPr>
                <w:p w14:paraId="17FF880B" w14:textId="77777777" w:rsidR="00517790" w:rsidRDefault="00517790" w:rsidP="00517790">
                  <w:pPr>
                    <w:pStyle w:val="sc-Requirement"/>
                  </w:pPr>
                  <w:r>
                    <w:t>SWRK 464</w:t>
                  </w:r>
                </w:p>
              </w:tc>
              <w:tc>
                <w:tcPr>
                  <w:tcW w:w="2000" w:type="dxa"/>
                </w:tcPr>
                <w:p w14:paraId="4112CB10" w14:textId="77777777" w:rsidR="00517790" w:rsidRDefault="00517790" w:rsidP="00517790">
                  <w:pPr>
                    <w:pStyle w:val="sc-Requirement"/>
                  </w:pPr>
                  <w:r>
                    <w:t>Senior Seminar in Social Work</w:t>
                  </w:r>
                </w:p>
              </w:tc>
              <w:tc>
                <w:tcPr>
                  <w:tcW w:w="450" w:type="dxa"/>
                </w:tcPr>
                <w:p w14:paraId="09050014" w14:textId="77777777" w:rsidR="00517790" w:rsidRDefault="00517790" w:rsidP="00517790">
                  <w:pPr>
                    <w:pStyle w:val="sc-RequirementRight"/>
                  </w:pPr>
                  <w:r>
                    <w:t>3</w:t>
                  </w:r>
                </w:p>
              </w:tc>
              <w:tc>
                <w:tcPr>
                  <w:tcW w:w="1116" w:type="dxa"/>
                </w:tcPr>
                <w:p w14:paraId="1FE0BBE3" w14:textId="77777777" w:rsidR="00517790" w:rsidRDefault="00517790" w:rsidP="00517790">
                  <w:pPr>
                    <w:pStyle w:val="sc-Requirement"/>
                  </w:pPr>
                  <w:r>
                    <w:t>Sp</w:t>
                  </w:r>
                </w:p>
              </w:tc>
            </w:tr>
          </w:tbl>
          <w:p w14:paraId="4E2D620C" w14:textId="77777777" w:rsidR="00517790" w:rsidRDefault="00517790" w:rsidP="00517790"/>
          <w:p w14:paraId="6CF0C68E" w14:textId="77777777" w:rsidR="00C16C8D" w:rsidRDefault="00C16C8D" w:rsidP="00C16C8D">
            <w:pPr>
              <w:pStyle w:val="sc-RequirementsHeading"/>
            </w:pPr>
            <w:bookmarkStart w:id="18" w:name="21EC0E3ED6E54E269E1605C7BAD5A2D3"/>
            <w:r>
              <w:t>Accelerated BSW to MSW Program Students</w:t>
            </w:r>
            <w:bookmarkEnd w:id="18"/>
          </w:p>
          <w:p w14:paraId="6BFE33D6" w14:textId="77777777" w:rsidR="00C16C8D" w:rsidRDefault="00C16C8D" w:rsidP="00C16C8D">
            <w:pPr>
              <w:pStyle w:val="sc-BodyText"/>
            </w:pPr>
            <w:r>
              <w:t>Students in the 5 year B.S.W.\M.S.W. program follow the course sequence below during their seventh and eighth semesters.</w:t>
            </w:r>
          </w:p>
          <w:p w14:paraId="12179B7F" w14:textId="77777777" w:rsidR="00C16C8D" w:rsidRDefault="00C16C8D" w:rsidP="00C16C8D">
            <w:pPr>
              <w:pStyle w:val="sc-RequirementsSubheading"/>
            </w:pPr>
            <w:bookmarkStart w:id="19" w:name="3C72053CFF854C05AECF3F8C34B798EA"/>
            <w:r>
              <w:t>Seventh Semester</w:t>
            </w:r>
            <w:bookmarkEnd w:id="19"/>
          </w:p>
          <w:tbl>
            <w:tblPr>
              <w:tblW w:w="0" w:type="auto"/>
              <w:tblLayout w:type="fixed"/>
              <w:tblLook w:val="04A0" w:firstRow="1" w:lastRow="0" w:firstColumn="1" w:lastColumn="0" w:noHBand="0" w:noVBand="1"/>
            </w:tblPr>
            <w:tblGrid>
              <w:gridCol w:w="1200"/>
              <w:gridCol w:w="2000"/>
              <w:gridCol w:w="450"/>
              <w:gridCol w:w="1116"/>
            </w:tblGrid>
            <w:tr w:rsidR="00C16C8D" w14:paraId="7C3ADF19" w14:textId="77777777" w:rsidTr="00C16C8D">
              <w:tc>
                <w:tcPr>
                  <w:tcW w:w="1200" w:type="dxa"/>
                </w:tcPr>
                <w:p w14:paraId="2EB50944" w14:textId="77777777" w:rsidR="00C16C8D" w:rsidRDefault="00C16C8D" w:rsidP="00C16C8D">
                  <w:pPr>
                    <w:pStyle w:val="sc-Requirement"/>
                  </w:pPr>
                  <w:r>
                    <w:t>SWRK 432/SWRK 532</w:t>
                  </w:r>
                </w:p>
              </w:tc>
              <w:tc>
                <w:tcPr>
                  <w:tcW w:w="2000" w:type="dxa"/>
                </w:tcPr>
                <w:p w14:paraId="72313D08" w14:textId="77777777" w:rsidR="00C16C8D" w:rsidRDefault="00C16C8D" w:rsidP="00C16C8D">
                  <w:pPr>
                    <w:pStyle w:val="sc-Requirement"/>
                  </w:pPr>
                  <w:r>
                    <w:t>Generalist Foundation and Skills: Direct Practice I</w:t>
                  </w:r>
                </w:p>
              </w:tc>
              <w:tc>
                <w:tcPr>
                  <w:tcW w:w="450" w:type="dxa"/>
                </w:tcPr>
                <w:p w14:paraId="65FF591C" w14:textId="77777777" w:rsidR="00C16C8D" w:rsidRDefault="00C16C8D" w:rsidP="00C16C8D">
                  <w:pPr>
                    <w:pStyle w:val="sc-RequirementRight"/>
                  </w:pPr>
                  <w:r>
                    <w:t>3</w:t>
                  </w:r>
                </w:p>
              </w:tc>
              <w:tc>
                <w:tcPr>
                  <w:tcW w:w="1116" w:type="dxa"/>
                </w:tcPr>
                <w:p w14:paraId="100A7518" w14:textId="77777777" w:rsidR="00C16C8D" w:rsidRDefault="00C16C8D" w:rsidP="00C16C8D">
                  <w:pPr>
                    <w:pStyle w:val="sc-Requirement"/>
                  </w:pPr>
                  <w:r>
                    <w:t>F</w:t>
                  </w:r>
                </w:p>
              </w:tc>
            </w:tr>
            <w:tr w:rsidR="00C16C8D" w14:paraId="4183D507" w14:textId="77777777" w:rsidTr="00C16C8D">
              <w:tc>
                <w:tcPr>
                  <w:tcW w:w="1200" w:type="dxa"/>
                </w:tcPr>
                <w:p w14:paraId="798DC9ED" w14:textId="77777777" w:rsidR="00C16C8D" w:rsidRDefault="00C16C8D" w:rsidP="00C16C8D">
                  <w:pPr>
                    <w:pStyle w:val="sc-Requirement"/>
                  </w:pPr>
                </w:p>
              </w:tc>
              <w:tc>
                <w:tcPr>
                  <w:tcW w:w="2000" w:type="dxa"/>
                </w:tcPr>
                <w:p w14:paraId="4F886F13" w14:textId="77777777" w:rsidR="00C16C8D" w:rsidRDefault="00C16C8D" w:rsidP="00C16C8D">
                  <w:pPr>
                    <w:pStyle w:val="sc-Requirement"/>
                  </w:pPr>
                  <w:r>
                    <w:t> </w:t>
                  </w:r>
                </w:p>
              </w:tc>
              <w:tc>
                <w:tcPr>
                  <w:tcW w:w="450" w:type="dxa"/>
                </w:tcPr>
                <w:p w14:paraId="401A0DFC" w14:textId="77777777" w:rsidR="00C16C8D" w:rsidRDefault="00C16C8D" w:rsidP="00C16C8D">
                  <w:pPr>
                    <w:pStyle w:val="sc-RequirementRight"/>
                  </w:pPr>
                </w:p>
              </w:tc>
              <w:tc>
                <w:tcPr>
                  <w:tcW w:w="1116" w:type="dxa"/>
                </w:tcPr>
                <w:p w14:paraId="42974D78" w14:textId="77777777" w:rsidR="00C16C8D" w:rsidRDefault="00C16C8D" w:rsidP="00C16C8D">
                  <w:pPr>
                    <w:pStyle w:val="sc-Requirement"/>
                  </w:pPr>
                </w:p>
              </w:tc>
            </w:tr>
            <w:tr w:rsidR="00C16C8D" w14:paraId="1FDAFF6D" w14:textId="77777777" w:rsidTr="00C16C8D">
              <w:tc>
                <w:tcPr>
                  <w:tcW w:w="1200" w:type="dxa"/>
                </w:tcPr>
                <w:p w14:paraId="79903E9D" w14:textId="77777777" w:rsidR="00C16C8D" w:rsidRDefault="00C16C8D" w:rsidP="00C16C8D">
                  <w:pPr>
                    <w:pStyle w:val="sc-Requirement"/>
                  </w:pPr>
                  <w:r>
                    <w:t>SWRK 436</w:t>
                  </w:r>
                </w:p>
              </w:tc>
              <w:tc>
                <w:tcPr>
                  <w:tcW w:w="2000" w:type="dxa"/>
                </w:tcPr>
                <w:p w14:paraId="2DBEFB68" w14:textId="77777777" w:rsidR="00C16C8D" w:rsidRDefault="00C16C8D" w:rsidP="00C16C8D">
                  <w:pPr>
                    <w:pStyle w:val="sc-Requirement"/>
                  </w:pPr>
                  <w:r>
                    <w:t>Fieldwork</w:t>
                  </w:r>
                </w:p>
              </w:tc>
              <w:tc>
                <w:tcPr>
                  <w:tcW w:w="450" w:type="dxa"/>
                </w:tcPr>
                <w:p w14:paraId="12BF8DB1" w14:textId="77777777" w:rsidR="00C16C8D" w:rsidRDefault="00C16C8D" w:rsidP="00C16C8D">
                  <w:pPr>
                    <w:pStyle w:val="sc-RequirementRight"/>
                  </w:pPr>
                  <w:r>
                    <w:t>4-7</w:t>
                  </w:r>
                </w:p>
              </w:tc>
              <w:tc>
                <w:tcPr>
                  <w:tcW w:w="1116" w:type="dxa"/>
                </w:tcPr>
                <w:p w14:paraId="59AB68A9" w14:textId="77777777" w:rsidR="00C16C8D" w:rsidRDefault="00C16C8D" w:rsidP="00C16C8D">
                  <w:pPr>
                    <w:pStyle w:val="sc-Requirement"/>
                  </w:pPr>
                  <w:r>
                    <w:t>F</w:t>
                  </w:r>
                </w:p>
              </w:tc>
            </w:tr>
            <w:tr w:rsidR="00C16C8D" w14:paraId="084498D5" w14:textId="77777777" w:rsidTr="00C16C8D">
              <w:tc>
                <w:tcPr>
                  <w:tcW w:w="1200" w:type="dxa"/>
                </w:tcPr>
                <w:p w14:paraId="2F85BEE2" w14:textId="77777777" w:rsidR="00C16C8D" w:rsidRDefault="00C16C8D" w:rsidP="00C16C8D">
                  <w:pPr>
                    <w:pStyle w:val="sc-Requirement"/>
                  </w:pPr>
                </w:p>
              </w:tc>
              <w:tc>
                <w:tcPr>
                  <w:tcW w:w="2000" w:type="dxa"/>
                </w:tcPr>
                <w:p w14:paraId="38F8A61D" w14:textId="77777777" w:rsidR="00C16C8D" w:rsidRDefault="00C16C8D" w:rsidP="00C16C8D">
                  <w:pPr>
                    <w:pStyle w:val="sc-Requirement"/>
                  </w:pPr>
                  <w:r>
                    <w:t>-Or-</w:t>
                  </w:r>
                </w:p>
              </w:tc>
              <w:tc>
                <w:tcPr>
                  <w:tcW w:w="450" w:type="dxa"/>
                </w:tcPr>
                <w:p w14:paraId="36098159" w14:textId="77777777" w:rsidR="00C16C8D" w:rsidRDefault="00C16C8D" w:rsidP="00C16C8D">
                  <w:pPr>
                    <w:pStyle w:val="sc-RequirementRight"/>
                  </w:pPr>
                </w:p>
              </w:tc>
              <w:tc>
                <w:tcPr>
                  <w:tcW w:w="1116" w:type="dxa"/>
                </w:tcPr>
                <w:p w14:paraId="25B412DE" w14:textId="77777777" w:rsidR="00C16C8D" w:rsidRDefault="00C16C8D" w:rsidP="00C16C8D">
                  <w:pPr>
                    <w:pStyle w:val="sc-Requirement"/>
                  </w:pPr>
                </w:p>
              </w:tc>
            </w:tr>
            <w:tr w:rsidR="00C16C8D" w14:paraId="17211D49" w14:textId="77777777" w:rsidTr="00C16C8D">
              <w:tc>
                <w:tcPr>
                  <w:tcW w:w="1200" w:type="dxa"/>
                </w:tcPr>
                <w:p w14:paraId="4AA7D01C" w14:textId="77777777" w:rsidR="00C16C8D" w:rsidRDefault="00C16C8D" w:rsidP="00C16C8D">
                  <w:pPr>
                    <w:pStyle w:val="sc-Requirement"/>
                  </w:pPr>
                  <w:r>
                    <w:t>SWRK 446</w:t>
                  </w:r>
                </w:p>
              </w:tc>
              <w:tc>
                <w:tcPr>
                  <w:tcW w:w="2000" w:type="dxa"/>
                </w:tcPr>
                <w:p w14:paraId="22E7ACDF" w14:textId="77777777" w:rsidR="00C16C8D" w:rsidRDefault="00C16C8D" w:rsidP="00C16C8D">
                  <w:pPr>
                    <w:pStyle w:val="sc-Requirement"/>
                  </w:pPr>
                  <w:r>
                    <w:t>Fall Extended Fieldwork</w:t>
                  </w:r>
                </w:p>
              </w:tc>
              <w:tc>
                <w:tcPr>
                  <w:tcW w:w="450" w:type="dxa"/>
                </w:tcPr>
                <w:p w14:paraId="2CDFB3AA" w14:textId="77777777" w:rsidR="00C16C8D" w:rsidRDefault="00C16C8D" w:rsidP="00C16C8D">
                  <w:pPr>
                    <w:pStyle w:val="sc-RequirementRight"/>
                  </w:pPr>
                  <w:r>
                    <w:t>3</w:t>
                  </w:r>
                </w:p>
              </w:tc>
              <w:tc>
                <w:tcPr>
                  <w:tcW w:w="1116" w:type="dxa"/>
                </w:tcPr>
                <w:p w14:paraId="1CFC53A2" w14:textId="77777777" w:rsidR="00C16C8D" w:rsidRDefault="00C16C8D" w:rsidP="00C16C8D">
                  <w:pPr>
                    <w:pStyle w:val="sc-Requirement"/>
                  </w:pPr>
                  <w:r>
                    <w:t>F</w:t>
                  </w:r>
                </w:p>
              </w:tc>
            </w:tr>
            <w:tr w:rsidR="00C16C8D" w14:paraId="3F4DCCB7" w14:textId="77777777" w:rsidTr="00C16C8D">
              <w:tc>
                <w:tcPr>
                  <w:tcW w:w="1200" w:type="dxa"/>
                </w:tcPr>
                <w:p w14:paraId="6C6D2C2B" w14:textId="77777777" w:rsidR="00C16C8D" w:rsidRDefault="00C16C8D" w:rsidP="00C16C8D">
                  <w:pPr>
                    <w:pStyle w:val="sc-Requirement"/>
                  </w:pPr>
                </w:p>
              </w:tc>
              <w:tc>
                <w:tcPr>
                  <w:tcW w:w="2000" w:type="dxa"/>
                </w:tcPr>
                <w:p w14:paraId="334465BB" w14:textId="77777777" w:rsidR="00C16C8D" w:rsidRDefault="00C16C8D" w:rsidP="00C16C8D">
                  <w:pPr>
                    <w:pStyle w:val="sc-Requirement"/>
                  </w:pPr>
                  <w:r>
                    <w:t> </w:t>
                  </w:r>
                </w:p>
              </w:tc>
              <w:tc>
                <w:tcPr>
                  <w:tcW w:w="450" w:type="dxa"/>
                </w:tcPr>
                <w:p w14:paraId="61FF975D" w14:textId="77777777" w:rsidR="00C16C8D" w:rsidRDefault="00C16C8D" w:rsidP="00C16C8D">
                  <w:pPr>
                    <w:pStyle w:val="sc-RequirementRight"/>
                  </w:pPr>
                </w:p>
              </w:tc>
              <w:tc>
                <w:tcPr>
                  <w:tcW w:w="1116" w:type="dxa"/>
                </w:tcPr>
                <w:p w14:paraId="255EC239" w14:textId="77777777" w:rsidR="00C16C8D" w:rsidRDefault="00C16C8D" w:rsidP="00C16C8D">
                  <w:pPr>
                    <w:pStyle w:val="sc-Requirement"/>
                  </w:pPr>
                </w:p>
              </w:tc>
            </w:tr>
            <w:tr w:rsidR="00C16C8D" w14:paraId="27F798E2" w14:textId="77777777" w:rsidTr="00C16C8D">
              <w:tc>
                <w:tcPr>
                  <w:tcW w:w="1200" w:type="dxa"/>
                </w:tcPr>
                <w:p w14:paraId="26B35150" w14:textId="77777777" w:rsidR="00C16C8D" w:rsidRDefault="00C16C8D" w:rsidP="00C16C8D">
                  <w:pPr>
                    <w:pStyle w:val="sc-Requirement"/>
                  </w:pPr>
                  <w:r>
                    <w:t>SWRK 463</w:t>
                  </w:r>
                </w:p>
              </w:tc>
              <w:tc>
                <w:tcPr>
                  <w:tcW w:w="2000" w:type="dxa"/>
                </w:tcPr>
                <w:p w14:paraId="484332D1" w14:textId="77777777" w:rsidR="00C16C8D" w:rsidRDefault="00C16C8D" w:rsidP="00C16C8D">
                  <w:pPr>
                    <w:pStyle w:val="sc-Requirement"/>
                  </w:pPr>
                  <w:r>
                    <w:t>Fieldwork Seminar</w:t>
                  </w:r>
                </w:p>
              </w:tc>
              <w:tc>
                <w:tcPr>
                  <w:tcW w:w="450" w:type="dxa"/>
                </w:tcPr>
                <w:p w14:paraId="55016413" w14:textId="77777777" w:rsidR="00C16C8D" w:rsidRDefault="00C16C8D" w:rsidP="00C16C8D">
                  <w:pPr>
                    <w:pStyle w:val="sc-RequirementRight"/>
                  </w:pPr>
                  <w:r>
                    <w:t>3</w:t>
                  </w:r>
                </w:p>
              </w:tc>
              <w:tc>
                <w:tcPr>
                  <w:tcW w:w="1116" w:type="dxa"/>
                </w:tcPr>
                <w:p w14:paraId="3169192D" w14:textId="77777777" w:rsidR="00C16C8D" w:rsidRDefault="00C16C8D" w:rsidP="00C16C8D">
                  <w:pPr>
                    <w:pStyle w:val="sc-Requirement"/>
                  </w:pPr>
                  <w:r>
                    <w:t>F</w:t>
                  </w:r>
                </w:p>
              </w:tc>
            </w:tr>
          </w:tbl>
          <w:p w14:paraId="60B0DF28" w14:textId="77777777" w:rsidR="00C16C8D" w:rsidRDefault="00C16C8D" w:rsidP="00C16C8D">
            <w:pPr>
              <w:pStyle w:val="sc-RequirementsSubheading"/>
            </w:pPr>
            <w:bookmarkStart w:id="20" w:name="2D5013EDD6F24AC7B687783F63DF00EC"/>
            <w:r>
              <w:t>Eighth Semester</w:t>
            </w:r>
            <w:bookmarkEnd w:id="20"/>
          </w:p>
          <w:tbl>
            <w:tblPr>
              <w:tblW w:w="0" w:type="auto"/>
              <w:tblLayout w:type="fixed"/>
              <w:tblLook w:val="04A0" w:firstRow="1" w:lastRow="0" w:firstColumn="1" w:lastColumn="0" w:noHBand="0" w:noVBand="1"/>
            </w:tblPr>
            <w:tblGrid>
              <w:gridCol w:w="1200"/>
              <w:gridCol w:w="2000"/>
              <w:gridCol w:w="450"/>
              <w:gridCol w:w="1116"/>
            </w:tblGrid>
            <w:tr w:rsidR="00C16C8D" w14:paraId="2CF8F1F8" w14:textId="77777777" w:rsidTr="00C16C8D">
              <w:tc>
                <w:tcPr>
                  <w:tcW w:w="1200" w:type="dxa"/>
                </w:tcPr>
                <w:p w14:paraId="7C6DDF30" w14:textId="77777777" w:rsidR="00C16C8D" w:rsidRDefault="00C16C8D" w:rsidP="00C16C8D">
                  <w:pPr>
                    <w:pStyle w:val="sc-Requirement"/>
                  </w:pPr>
                  <w:r>
                    <w:t>SWRK 433/SWRK 533</w:t>
                  </w:r>
                </w:p>
              </w:tc>
              <w:tc>
                <w:tcPr>
                  <w:tcW w:w="2000" w:type="dxa"/>
                </w:tcPr>
                <w:p w14:paraId="1E183697" w14:textId="77777777" w:rsidR="00C16C8D" w:rsidRDefault="00C16C8D" w:rsidP="00C16C8D">
                  <w:pPr>
                    <w:pStyle w:val="sc-Requirement"/>
                  </w:pPr>
                  <w:r>
                    <w:t>Generalist Foundation and Skills: Direct Practice II</w:t>
                  </w:r>
                </w:p>
              </w:tc>
              <w:tc>
                <w:tcPr>
                  <w:tcW w:w="450" w:type="dxa"/>
                </w:tcPr>
                <w:p w14:paraId="21F305F7" w14:textId="77777777" w:rsidR="00C16C8D" w:rsidRDefault="00C16C8D" w:rsidP="00C16C8D">
                  <w:pPr>
                    <w:pStyle w:val="sc-RequirementRight"/>
                  </w:pPr>
                  <w:r>
                    <w:t>3</w:t>
                  </w:r>
                </w:p>
              </w:tc>
              <w:tc>
                <w:tcPr>
                  <w:tcW w:w="1116" w:type="dxa"/>
                </w:tcPr>
                <w:p w14:paraId="033896AC" w14:textId="77777777" w:rsidR="00C16C8D" w:rsidRDefault="00C16C8D" w:rsidP="00C16C8D">
                  <w:pPr>
                    <w:pStyle w:val="sc-Requirement"/>
                  </w:pPr>
                  <w:r>
                    <w:t>Sp</w:t>
                  </w:r>
                </w:p>
              </w:tc>
            </w:tr>
            <w:tr w:rsidR="00C16C8D" w14:paraId="29B5717C" w14:textId="77777777" w:rsidTr="00C16C8D">
              <w:tc>
                <w:tcPr>
                  <w:tcW w:w="1200" w:type="dxa"/>
                </w:tcPr>
                <w:p w14:paraId="65677463" w14:textId="77777777" w:rsidR="00C16C8D" w:rsidRDefault="00C16C8D" w:rsidP="00C16C8D">
                  <w:pPr>
                    <w:pStyle w:val="sc-Requirement"/>
                  </w:pPr>
                </w:p>
              </w:tc>
              <w:tc>
                <w:tcPr>
                  <w:tcW w:w="2000" w:type="dxa"/>
                </w:tcPr>
                <w:p w14:paraId="4CE8DAC6" w14:textId="77777777" w:rsidR="00C16C8D" w:rsidRDefault="00C16C8D" w:rsidP="00C16C8D">
                  <w:pPr>
                    <w:pStyle w:val="sc-Requirement"/>
                  </w:pPr>
                  <w:r>
                    <w:t> </w:t>
                  </w:r>
                </w:p>
              </w:tc>
              <w:tc>
                <w:tcPr>
                  <w:tcW w:w="450" w:type="dxa"/>
                </w:tcPr>
                <w:p w14:paraId="1C1DAB7C" w14:textId="77777777" w:rsidR="00C16C8D" w:rsidRDefault="00C16C8D" w:rsidP="00C16C8D">
                  <w:pPr>
                    <w:pStyle w:val="sc-RequirementRight"/>
                  </w:pPr>
                </w:p>
              </w:tc>
              <w:tc>
                <w:tcPr>
                  <w:tcW w:w="1116" w:type="dxa"/>
                </w:tcPr>
                <w:p w14:paraId="39486773" w14:textId="77777777" w:rsidR="00C16C8D" w:rsidRDefault="00C16C8D" w:rsidP="00C16C8D">
                  <w:pPr>
                    <w:pStyle w:val="sc-Requirement"/>
                  </w:pPr>
                </w:p>
              </w:tc>
            </w:tr>
            <w:tr w:rsidR="00C16C8D" w14:paraId="2D8B442E" w14:textId="77777777" w:rsidTr="00C16C8D">
              <w:tc>
                <w:tcPr>
                  <w:tcW w:w="1200" w:type="dxa"/>
                </w:tcPr>
                <w:p w14:paraId="30CF5932" w14:textId="77777777" w:rsidR="00C16C8D" w:rsidRDefault="00C16C8D" w:rsidP="00C16C8D">
                  <w:pPr>
                    <w:pStyle w:val="sc-Requirement"/>
                  </w:pPr>
                  <w:r>
                    <w:t>SWRK 437</w:t>
                  </w:r>
                </w:p>
              </w:tc>
              <w:tc>
                <w:tcPr>
                  <w:tcW w:w="2000" w:type="dxa"/>
                </w:tcPr>
                <w:p w14:paraId="1D9DA104" w14:textId="77777777" w:rsidR="00C16C8D" w:rsidRDefault="00C16C8D" w:rsidP="00C16C8D">
                  <w:pPr>
                    <w:pStyle w:val="sc-Requirement"/>
                  </w:pPr>
                  <w:r>
                    <w:t>Advanced Fieldwork</w:t>
                  </w:r>
                </w:p>
              </w:tc>
              <w:tc>
                <w:tcPr>
                  <w:tcW w:w="450" w:type="dxa"/>
                </w:tcPr>
                <w:p w14:paraId="4336E5BA" w14:textId="77777777" w:rsidR="00C16C8D" w:rsidRDefault="00C16C8D" w:rsidP="00C16C8D">
                  <w:pPr>
                    <w:pStyle w:val="sc-RequirementRight"/>
                  </w:pPr>
                  <w:r>
                    <w:t>4-7</w:t>
                  </w:r>
                </w:p>
              </w:tc>
              <w:tc>
                <w:tcPr>
                  <w:tcW w:w="1116" w:type="dxa"/>
                </w:tcPr>
                <w:p w14:paraId="2C17F128" w14:textId="77777777" w:rsidR="00C16C8D" w:rsidRDefault="00C16C8D" w:rsidP="00C16C8D">
                  <w:pPr>
                    <w:pStyle w:val="sc-Requirement"/>
                  </w:pPr>
                  <w:r>
                    <w:t>Sp</w:t>
                  </w:r>
                </w:p>
              </w:tc>
            </w:tr>
            <w:tr w:rsidR="00C16C8D" w14:paraId="2276CA67" w14:textId="77777777" w:rsidTr="00C16C8D">
              <w:tc>
                <w:tcPr>
                  <w:tcW w:w="1200" w:type="dxa"/>
                </w:tcPr>
                <w:p w14:paraId="52C35879" w14:textId="77777777" w:rsidR="00C16C8D" w:rsidRDefault="00C16C8D" w:rsidP="00C16C8D">
                  <w:pPr>
                    <w:pStyle w:val="sc-Requirement"/>
                  </w:pPr>
                </w:p>
              </w:tc>
              <w:tc>
                <w:tcPr>
                  <w:tcW w:w="2000" w:type="dxa"/>
                </w:tcPr>
                <w:p w14:paraId="2B2609E7" w14:textId="77777777" w:rsidR="00C16C8D" w:rsidRDefault="00C16C8D" w:rsidP="00C16C8D">
                  <w:pPr>
                    <w:pStyle w:val="sc-Requirement"/>
                  </w:pPr>
                  <w:r>
                    <w:t>-Or-</w:t>
                  </w:r>
                </w:p>
              </w:tc>
              <w:tc>
                <w:tcPr>
                  <w:tcW w:w="450" w:type="dxa"/>
                </w:tcPr>
                <w:p w14:paraId="6D56A4A1" w14:textId="77777777" w:rsidR="00C16C8D" w:rsidRDefault="00C16C8D" w:rsidP="00C16C8D">
                  <w:pPr>
                    <w:pStyle w:val="sc-RequirementRight"/>
                  </w:pPr>
                </w:p>
              </w:tc>
              <w:tc>
                <w:tcPr>
                  <w:tcW w:w="1116" w:type="dxa"/>
                </w:tcPr>
                <w:p w14:paraId="2FF699CB" w14:textId="77777777" w:rsidR="00C16C8D" w:rsidRDefault="00C16C8D" w:rsidP="00C16C8D">
                  <w:pPr>
                    <w:pStyle w:val="sc-Requirement"/>
                  </w:pPr>
                </w:p>
              </w:tc>
            </w:tr>
            <w:tr w:rsidR="00C16C8D" w14:paraId="1F960615" w14:textId="77777777" w:rsidTr="00C16C8D">
              <w:tc>
                <w:tcPr>
                  <w:tcW w:w="1200" w:type="dxa"/>
                </w:tcPr>
                <w:p w14:paraId="423F9A19" w14:textId="77777777" w:rsidR="00C16C8D" w:rsidRDefault="00C16C8D" w:rsidP="00C16C8D">
                  <w:pPr>
                    <w:pStyle w:val="sc-Requirement"/>
                  </w:pPr>
                  <w:r>
                    <w:t>SWRK 447</w:t>
                  </w:r>
                </w:p>
              </w:tc>
              <w:tc>
                <w:tcPr>
                  <w:tcW w:w="2000" w:type="dxa"/>
                </w:tcPr>
                <w:p w14:paraId="1D079244" w14:textId="77777777" w:rsidR="00C16C8D" w:rsidRDefault="00C16C8D" w:rsidP="00C16C8D">
                  <w:pPr>
                    <w:pStyle w:val="sc-Requirement"/>
                  </w:pPr>
                  <w:r>
                    <w:t>Spring Extended Fieldwork</w:t>
                  </w:r>
                </w:p>
              </w:tc>
              <w:tc>
                <w:tcPr>
                  <w:tcW w:w="450" w:type="dxa"/>
                </w:tcPr>
                <w:p w14:paraId="468304BB" w14:textId="77777777" w:rsidR="00C16C8D" w:rsidRDefault="00C16C8D" w:rsidP="00C16C8D">
                  <w:pPr>
                    <w:pStyle w:val="sc-RequirementRight"/>
                  </w:pPr>
                  <w:r>
                    <w:t>3</w:t>
                  </w:r>
                </w:p>
              </w:tc>
              <w:tc>
                <w:tcPr>
                  <w:tcW w:w="1116" w:type="dxa"/>
                </w:tcPr>
                <w:p w14:paraId="2B596575" w14:textId="77777777" w:rsidR="00C16C8D" w:rsidRDefault="00C16C8D" w:rsidP="00C16C8D">
                  <w:pPr>
                    <w:pStyle w:val="sc-Requirement"/>
                  </w:pPr>
                  <w:r>
                    <w:t>Sp</w:t>
                  </w:r>
                </w:p>
              </w:tc>
            </w:tr>
            <w:tr w:rsidR="00C16C8D" w14:paraId="409C3B2F" w14:textId="77777777" w:rsidTr="00C16C8D">
              <w:tc>
                <w:tcPr>
                  <w:tcW w:w="1200" w:type="dxa"/>
                </w:tcPr>
                <w:p w14:paraId="59741F88" w14:textId="77777777" w:rsidR="00C16C8D" w:rsidRDefault="00C16C8D" w:rsidP="00C16C8D">
                  <w:pPr>
                    <w:pStyle w:val="sc-Requirement"/>
                  </w:pPr>
                </w:p>
              </w:tc>
              <w:tc>
                <w:tcPr>
                  <w:tcW w:w="2000" w:type="dxa"/>
                </w:tcPr>
                <w:p w14:paraId="56EA7E52" w14:textId="77777777" w:rsidR="00C16C8D" w:rsidRDefault="00C16C8D" w:rsidP="00C16C8D">
                  <w:pPr>
                    <w:pStyle w:val="sc-Requirement"/>
                  </w:pPr>
                  <w:r>
                    <w:t> </w:t>
                  </w:r>
                </w:p>
              </w:tc>
              <w:tc>
                <w:tcPr>
                  <w:tcW w:w="450" w:type="dxa"/>
                </w:tcPr>
                <w:p w14:paraId="7CFCE86D" w14:textId="77777777" w:rsidR="00C16C8D" w:rsidRDefault="00C16C8D" w:rsidP="00C16C8D">
                  <w:pPr>
                    <w:pStyle w:val="sc-RequirementRight"/>
                  </w:pPr>
                </w:p>
              </w:tc>
              <w:tc>
                <w:tcPr>
                  <w:tcW w:w="1116" w:type="dxa"/>
                </w:tcPr>
                <w:p w14:paraId="0D6D993C" w14:textId="77777777" w:rsidR="00C16C8D" w:rsidRDefault="00C16C8D" w:rsidP="00C16C8D">
                  <w:pPr>
                    <w:pStyle w:val="sc-Requirement"/>
                  </w:pPr>
                </w:p>
              </w:tc>
            </w:tr>
            <w:tr w:rsidR="00C16C8D" w14:paraId="2019BDBC" w14:textId="77777777" w:rsidTr="00C16C8D">
              <w:tc>
                <w:tcPr>
                  <w:tcW w:w="1200" w:type="dxa"/>
                </w:tcPr>
                <w:p w14:paraId="4497503E" w14:textId="77777777" w:rsidR="00C16C8D" w:rsidRDefault="00C16C8D" w:rsidP="00C16C8D">
                  <w:pPr>
                    <w:pStyle w:val="sc-Requirement"/>
                  </w:pPr>
                  <w:r>
                    <w:t>SWRK 464</w:t>
                  </w:r>
                </w:p>
              </w:tc>
              <w:tc>
                <w:tcPr>
                  <w:tcW w:w="2000" w:type="dxa"/>
                </w:tcPr>
                <w:p w14:paraId="7BEE3003" w14:textId="77777777" w:rsidR="00C16C8D" w:rsidRDefault="00C16C8D" w:rsidP="00C16C8D">
                  <w:pPr>
                    <w:pStyle w:val="sc-Requirement"/>
                  </w:pPr>
                  <w:r>
                    <w:t>Senior Seminar in Social Work</w:t>
                  </w:r>
                </w:p>
              </w:tc>
              <w:tc>
                <w:tcPr>
                  <w:tcW w:w="450" w:type="dxa"/>
                </w:tcPr>
                <w:p w14:paraId="7BB4ECF4" w14:textId="77777777" w:rsidR="00C16C8D" w:rsidRDefault="00C16C8D" w:rsidP="00C16C8D">
                  <w:pPr>
                    <w:pStyle w:val="sc-RequirementRight"/>
                  </w:pPr>
                  <w:r>
                    <w:t>3</w:t>
                  </w:r>
                </w:p>
              </w:tc>
              <w:tc>
                <w:tcPr>
                  <w:tcW w:w="1116" w:type="dxa"/>
                </w:tcPr>
                <w:p w14:paraId="66F3553C" w14:textId="77777777" w:rsidR="00C16C8D" w:rsidRDefault="00C16C8D" w:rsidP="00C16C8D">
                  <w:pPr>
                    <w:pStyle w:val="sc-Requirement"/>
                  </w:pPr>
                  <w:r>
                    <w:t>Sp</w:t>
                  </w:r>
                </w:p>
              </w:tc>
            </w:tr>
          </w:tbl>
          <w:p w14:paraId="1B32FCFB" w14:textId="77777777" w:rsidR="00F64260" w:rsidRPr="009F029C" w:rsidRDefault="00F64260" w:rsidP="00120C12">
            <w:pPr>
              <w:spacing w:line="240" w:lineRule="auto"/>
              <w:rPr>
                <w:b/>
              </w:rPr>
            </w:pPr>
          </w:p>
        </w:tc>
        <w:tc>
          <w:tcPr>
            <w:tcW w:w="3840" w:type="dxa"/>
            <w:noWrap/>
          </w:tcPr>
          <w:p w14:paraId="48B08E8C" w14:textId="00DE631D" w:rsidR="00C16C8D" w:rsidRDefault="00C16C8D" w:rsidP="00517790">
            <w:pPr>
              <w:pStyle w:val="sc-RequirementsHeading"/>
            </w:pPr>
            <w:bookmarkStart w:id="21" w:name="D1A51E56EEF94F688DCF947EA7327E69"/>
            <w:r>
              <w:lastRenderedPageBreak/>
              <w:t>BSW</w:t>
            </w:r>
          </w:p>
          <w:p w14:paraId="2E7AD14E" w14:textId="368C8AAB" w:rsidR="00517790" w:rsidRDefault="00517790" w:rsidP="00517790">
            <w:pPr>
              <w:pStyle w:val="sc-RequirementsHeading"/>
            </w:pPr>
            <w:r>
              <w:t>Course Requirements</w:t>
            </w:r>
            <w:bookmarkEnd w:id="21"/>
          </w:p>
          <w:p w14:paraId="38BC6DE2" w14:textId="77777777" w:rsidR="00517790" w:rsidRDefault="00517790" w:rsidP="00517790">
            <w:pPr>
              <w:pStyle w:val="sc-RequirementsSubheading"/>
            </w:pPr>
            <w:bookmarkStart w:id="22" w:name="7CAD5111CC42407996F46C98BCE8CF96"/>
            <w:r>
              <w:t>First through Third Semesters</w:t>
            </w:r>
            <w:bookmarkEnd w:id="22"/>
          </w:p>
          <w:tbl>
            <w:tblPr>
              <w:tblW w:w="0" w:type="auto"/>
              <w:tblLayout w:type="fixed"/>
              <w:tblLook w:val="04A0" w:firstRow="1" w:lastRow="0" w:firstColumn="1" w:lastColumn="0" w:noHBand="0" w:noVBand="1"/>
            </w:tblPr>
            <w:tblGrid>
              <w:gridCol w:w="1200"/>
              <w:gridCol w:w="2000"/>
              <w:gridCol w:w="450"/>
              <w:gridCol w:w="1116"/>
            </w:tblGrid>
            <w:tr w:rsidR="00517790" w14:paraId="2768ED58" w14:textId="77777777" w:rsidTr="00C16C8D">
              <w:tc>
                <w:tcPr>
                  <w:tcW w:w="1200" w:type="dxa"/>
                </w:tcPr>
                <w:p w14:paraId="2FD05B0F" w14:textId="77777777" w:rsidR="00517790" w:rsidRDefault="00517790" w:rsidP="00517790">
                  <w:pPr>
                    <w:pStyle w:val="sc-Requirement"/>
                  </w:pPr>
                  <w:r>
                    <w:t>POL 202</w:t>
                  </w:r>
                </w:p>
              </w:tc>
              <w:tc>
                <w:tcPr>
                  <w:tcW w:w="2000" w:type="dxa"/>
                </w:tcPr>
                <w:p w14:paraId="67420DC3" w14:textId="77777777" w:rsidR="00517790" w:rsidRDefault="00517790" w:rsidP="00517790">
                  <w:pPr>
                    <w:pStyle w:val="sc-Requirement"/>
                  </w:pPr>
                  <w:r>
                    <w:t>American Government</w:t>
                  </w:r>
                </w:p>
              </w:tc>
              <w:tc>
                <w:tcPr>
                  <w:tcW w:w="450" w:type="dxa"/>
                </w:tcPr>
                <w:p w14:paraId="6C16DE55" w14:textId="77777777" w:rsidR="00517790" w:rsidRDefault="00517790" w:rsidP="00517790">
                  <w:pPr>
                    <w:pStyle w:val="sc-RequirementRight"/>
                  </w:pPr>
                  <w:r>
                    <w:t>4</w:t>
                  </w:r>
                </w:p>
              </w:tc>
              <w:tc>
                <w:tcPr>
                  <w:tcW w:w="1116" w:type="dxa"/>
                </w:tcPr>
                <w:p w14:paraId="445C63AE" w14:textId="77777777" w:rsidR="00517790" w:rsidRDefault="00517790" w:rsidP="00517790">
                  <w:pPr>
                    <w:pStyle w:val="sc-Requirement"/>
                  </w:pPr>
                  <w:r>
                    <w:t>F, Sp, Su</w:t>
                  </w:r>
                </w:p>
              </w:tc>
            </w:tr>
            <w:tr w:rsidR="00517790" w14:paraId="2E957355" w14:textId="77777777" w:rsidTr="00C16C8D">
              <w:tc>
                <w:tcPr>
                  <w:tcW w:w="1200" w:type="dxa"/>
                </w:tcPr>
                <w:p w14:paraId="7F66085B" w14:textId="77777777" w:rsidR="00517790" w:rsidRDefault="00517790" w:rsidP="00517790">
                  <w:pPr>
                    <w:pStyle w:val="sc-Requirement"/>
                  </w:pPr>
                  <w:r>
                    <w:t>PSYC 215</w:t>
                  </w:r>
                </w:p>
              </w:tc>
              <w:tc>
                <w:tcPr>
                  <w:tcW w:w="2000" w:type="dxa"/>
                </w:tcPr>
                <w:p w14:paraId="085B7E87" w14:textId="77777777" w:rsidR="00517790" w:rsidRDefault="00517790" w:rsidP="00517790">
                  <w:pPr>
                    <w:pStyle w:val="sc-Requirement"/>
                  </w:pPr>
                  <w:r>
                    <w:t>Social Psychology</w:t>
                  </w:r>
                </w:p>
              </w:tc>
              <w:tc>
                <w:tcPr>
                  <w:tcW w:w="450" w:type="dxa"/>
                </w:tcPr>
                <w:p w14:paraId="3911B113" w14:textId="77777777" w:rsidR="00517790" w:rsidRDefault="00517790" w:rsidP="00517790">
                  <w:pPr>
                    <w:pStyle w:val="sc-RequirementRight"/>
                  </w:pPr>
                  <w:r>
                    <w:t>4</w:t>
                  </w:r>
                </w:p>
              </w:tc>
              <w:tc>
                <w:tcPr>
                  <w:tcW w:w="1116" w:type="dxa"/>
                </w:tcPr>
                <w:p w14:paraId="76C2E9EF" w14:textId="77777777" w:rsidR="00517790" w:rsidRDefault="00517790" w:rsidP="00517790">
                  <w:pPr>
                    <w:pStyle w:val="sc-Requirement"/>
                  </w:pPr>
                  <w:r>
                    <w:t>F, Sp, Su</w:t>
                  </w:r>
                </w:p>
              </w:tc>
            </w:tr>
            <w:tr w:rsidR="00517790" w14:paraId="186BAC18" w14:textId="77777777" w:rsidTr="00C16C8D">
              <w:tc>
                <w:tcPr>
                  <w:tcW w:w="1200" w:type="dxa"/>
                </w:tcPr>
                <w:p w14:paraId="367640F2" w14:textId="77777777" w:rsidR="00517790" w:rsidRDefault="00517790" w:rsidP="00517790">
                  <w:pPr>
                    <w:pStyle w:val="sc-Requirement"/>
                  </w:pPr>
                  <w:r>
                    <w:t>PSYC 230</w:t>
                  </w:r>
                </w:p>
              </w:tc>
              <w:tc>
                <w:tcPr>
                  <w:tcW w:w="2000" w:type="dxa"/>
                </w:tcPr>
                <w:p w14:paraId="71A65F2D" w14:textId="77777777" w:rsidR="00517790" w:rsidRDefault="00517790" w:rsidP="00517790">
                  <w:pPr>
                    <w:pStyle w:val="sc-Requirement"/>
                  </w:pPr>
                  <w:r>
                    <w:t>Human Development</w:t>
                  </w:r>
                </w:p>
              </w:tc>
              <w:tc>
                <w:tcPr>
                  <w:tcW w:w="450" w:type="dxa"/>
                </w:tcPr>
                <w:p w14:paraId="169E2455" w14:textId="77777777" w:rsidR="00517790" w:rsidRDefault="00517790" w:rsidP="00517790">
                  <w:pPr>
                    <w:pStyle w:val="sc-RequirementRight"/>
                  </w:pPr>
                  <w:r>
                    <w:t>4</w:t>
                  </w:r>
                </w:p>
              </w:tc>
              <w:tc>
                <w:tcPr>
                  <w:tcW w:w="1116" w:type="dxa"/>
                </w:tcPr>
                <w:p w14:paraId="4BE48268" w14:textId="77777777" w:rsidR="00517790" w:rsidRDefault="00517790" w:rsidP="00517790">
                  <w:pPr>
                    <w:pStyle w:val="sc-Requirement"/>
                  </w:pPr>
                  <w:r>
                    <w:t>F, Sp, Su</w:t>
                  </w:r>
                </w:p>
              </w:tc>
            </w:tr>
            <w:tr w:rsidR="00517790" w14:paraId="646634E5" w14:textId="77777777" w:rsidTr="00C16C8D">
              <w:tc>
                <w:tcPr>
                  <w:tcW w:w="1200" w:type="dxa"/>
                </w:tcPr>
                <w:p w14:paraId="75B5E62A" w14:textId="77777777" w:rsidR="00517790" w:rsidRDefault="00517790" w:rsidP="00517790">
                  <w:pPr>
                    <w:pStyle w:val="sc-Requirement"/>
                  </w:pPr>
                  <w:r>
                    <w:t>SWRK 200</w:t>
                  </w:r>
                </w:p>
              </w:tc>
              <w:tc>
                <w:tcPr>
                  <w:tcW w:w="2000" w:type="dxa"/>
                </w:tcPr>
                <w:p w14:paraId="5E4BC41B" w14:textId="77777777" w:rsidR="00517790" w:rsidRDefault="00517790" w:rsidP="00517790">
                  <w:pPr>
                    <w:pStyle w:val="sc-Requirement"/>
                  </w:pPr>
                  <w:r>
                    <w:t>Introduction to Social Work</w:t>
                  </w:r>
                </w:p>
              </w:tc>
              <w:tc>
                <w:tcPr>
                  <w:tcW w:w="450" w:type="dxa"/>
                </w:tcPr>
                <w:p w14:paraId="1BAF1A8D" w14:textId="77777777" w:rsidR="00517790" w:rsidRDefault="00517790" w:rsidP="00517790">
                  <w:pPr>
                    <w:pStyle w:val="sc-RequirementRight"/>
                  </w:pPr>
                  <w:r>
                    <w:t>4</w:t>
                  </w:r>
                </w:p>
              </w:tc>
              <w:tc>
                <w:tcPr>
                  <w:tcW w:w="1116" w:type="dxa"/>
                </w:tcPr>
                <w:p w14:paraId="279A456D" w14:textId="77777777" w:rsidR="00517790" w:rsidRDefault="00517790" w:rsidP="00517790">
                  <w:pPr>
                    <w:pStyle w:val="sc-Requirement"/>
                  </w:pPr>
                  <w:r>
                    <w:t>F, Sp, Su</w:t>
                  </w:r>
                </w:p>
              </w:tc>
            </w:tr>
            <w:tr w:rsidR="00517790" w14:paraId="15F39D1A" w14:textId="77777777" w:rsidTr="00C16C8D">
              <w:tc>
                <w:tcPr>
                  <w:tcW w:w="1200" w:type="dxa"/>
                </w:tcPr>
                <w:p w14:paraId="40082E47" w14:textId="77777777" w:rsidR="00517790" w:rsidRDefault="00517790" w:rsidP="00517790">
                  <w:pPr>
                    <w:pStyle w:val="sc-Requirement"/>
                  </w:pPr>
                  <w:r>
                    <w:t>SWRK 306</w:t>
                  </w:r>
                </w:p>
              </w:tc>
              <w:tc>
                <w:tcPr>
                  <w:tcW w:w="2000" w:type="dxa"/>
                </w:tcPr>
                <w:p w14:paraId="14E421A7" w14:textId="77777777" w:rsidR="00517790" w:rsidRDefault="00517790" w:rsidP="00517790">
                  <w:pPr>
                    <w:pStyle w:val="sc-Requirement"/>
                  </w:pPr>
                  <w:r>
                    <w:t>Biopsychosocial Perspectives for Social Workers</w:t>
                  </w:r>
                </w:p>
              </w:tc>
              <w:tc>
                <w:tcPr>
                  <w:tcW w:w="450" w:type="dxa"/>
                </w:tcPr>
                <w:p w14:paraId="0EEBBE91" w14:textId="77777777" w:rsidR="00517790" w:rsidRDefault="00517790" w:rsidP="00517790">
                  <w:pPr>
                    <w:pStyle w:val="sc-RequirementRight"/>
                  </w:pPr>
                  <w:r>
                    <w:t>2</w:t>
                  </w:r>
                </w:p>
              </w:tc>
              <w:tc>
                <w:tcPr>
                  <w:tcW w:w="1116" w:type="dxa"/>
                </w:tcPr>
                <w:p w14:paraId="04FA6B50" w14:textId="77777777" w:rsidR="00517790" w:rsidRDefault="00517790" w:rsidP="00517790">
                  <w:pPr>
                    <w:pStyle w:val="sc-Requirement"/>
                  </w:pPr>
                  <w:r>
                    <w:t>F, Sp, Su</w:t>
                  </w:r>
                </w:p>
              </w:tc>
            </w:tr>
            <w:tr w:rsidR="00517790" w14:paraId="575A7DD4" w14:textId="77777777" w:rsidTr="00C16C8D">
              <w:tc>
                <w:tcPr>
                  <w:tcW w:w="1200" w:type="dxa"/>
                </w:tcPr>
                <w:p w14:paraId="3DDEBB66" w14:textId="77777777" w:rsidR="00517790" w:rsidRDefault="00517790" w:rsidP="00517790">
                  <w:pPr>
                    <w:pStyle w:val="sc-Requirement"/>
                  </w:pPr>
                </w:p>
              </w:tc>
              <w:tc>
                <w:tcPr>
                  <w:tcW w:w="2000" w:type="dxa"/>
                </w:tcPr>
                <w:p w14:paraId="24C80070" w14:textId="77777777" w:rsidR="00517790" w:rsidRDefault="00517790" w:rsidP="00517790">
                  <w:pPr>
                    <w:pStyle w:val="sc-Requirement"/>
                  </w:pPr>
                  <w:r>
                    <w:t>ONE COURSE in sociology at the 200-level</w:t>
                  </w:r>
                </w:p>
              </w:tc>
              <w:tc>
                <w:tcPr>
                  <w:tcW w:w="450" w:type="dxa"/>
                </w:tcPr>
                <w:p w14:paraId="27C58DFF" w14:textId="77777777" w:rsidR="00517790" w:rsidRDefault="00517790" w:rsidP="00517790">
                  <w:pPr>
                    <w:pStyle w:val="sc-RequirementRight"/>
                  </w:pPr>
                  <w:r>
                    <w:t>4</w:t>
                  </w:r>
                </w:p>
              </w:tc>
              <w:tc>
                <w:tcPr>
                  <w:tcW w:w="1116" w:type="dxa"/>
                </w:tcPr>
                <w:p w14:paraId="60E54A26" w14:textId="77777777" w:rsidR="00517790" w:rsidRDefault="00517790" w:rsidP="00517790">
                  <w:pPr>
                    <w:pStyle w:val="sc-Requirement"/>
                  </w:pPr>
                </w:p>
              </w:tc>
            </w:tr>
          </w:tbl>
          <w:p w14:paraId="459A08AE" w14:textId="77777777" w:rsidR="00517790" w:rsidRDefault="00517790" w:rsidP="00517790">
            <w:pPr>
              <w:pStyle w:val="sc-RequirementsSubheading"/>
            </w:pPr>
            <w:bookmarkStart w:id="23" w:name="79D3FE2C8B4840E097A3C75F93FFECA5"/>
            <w:r>
              <w:t>Third through Fifth Semesters</w:t>
            </w:r>
            <w:bookmarkEnd w:id="23"/>
          </w:p>
          <w:tbl>
            <w:tblPr>
              <w:tblW w:w="0" w:type="auto"/>
              <w:tblLayout w:type="fixed"/>
              <w:tblLook w:val="04A0" w:firstRow="1" w:lastRow="0" w:firstColumn="1" w:lastColumn="0" w:noHBand="0" w:noVBand="1"/>
            </w:tblPr>
            <w:tblGrid>
              <w:gridCol w:w="1200"/>
              <w:gridCol w:w="2000"/>
              <w:gridCol w:w="450"/>
              <w:gridCol w:w="1116"/>
            </w:tblGrid>
            <w:tr w:rsidR="00517790" w14:paraId="78F8EEB8" w14:textId="77777777" w:rsidTr="00C16C8D">
              <w:tc>
                <w:tcPr>
                  <w:tcW w:w="1200" w:type="dxa"/>
                </w:tcPr>
                <w:p w14:paraId="414BCCCF" w14:textId="77777777" w:rsidR="00517790" w:rsidRDefault="00517790" w:rsidP="00517790">
                  <w:pPr>
                    <w:pStyle w:val="sc-Requirement"/>
                  </w:pPr>
                  <w:r>
                    <w:t>SWRK 324</w:t>
                  </w:r>
                </w:p>
              </w:tc>
              <w:tc>
                <w:tcPr>
                  <w:tcW w:w="2000" w:type="dxa"/>
                </w:tcPr>
                <w:p w14:paraId="13FCF3A0" w14:textId="77777777" w:rsidR="00517790" w:rsidRDefault="00517790" w:rsidP="00517790">
                  <w:pPr>
                    <w:pStyle w:val="sc-Requirement"/>
                  </w:pPr>
                  <w:r>
                    <w:t>Diversity and Oppression I</w:t>
                  </w:r>
                </w:p>
              </w:tc>
              <w:tc>
                <w:tcPr>
                  <w:tcW w:w="450" w:type="dxa"/>
                </w:tcPr>
                <w:p w14:paraId="6A1AED1B" w14:textId="77777777" w:rsidR="00517790" w:rsidRDefault="00517790" w:rsidP="00517790">
                  <w:pPr>
                    <w:pStyle w:val="sc-RequirementRight"/>
                  </w:pPr>
                  <w:r>
                    <w:t>4</w:t>
                  </w:r>
                </w:p>
              </w:tc>
              <w:tc>
                <w:tcPr>
                  <w:tcW w:w="1116" w:type="dxa"/>
                </w:tcPr>
                <w:p w14:paraId="2607168D" w14:textId="77777777" w:rsidR="00517790" w:rsidRDefault="00517790" w:rsidP="00517790">
                  <w:pPr>
                    <w:pStyle w:val="sc-Requirement"/>
                  </w:pPr>
                  <w:r>
                    <w:t>F, Sp, Su</w:t>
                  </w:r>
                </w:p>
              </w:tc>
            </w:tr>
            <w:tr w:rsidR="00517790" w14:paraId="063A0418" w14:textId="77777777" w:rsidTr="00C16C8D">
              <w:tc>
                <w:tcPr>
                  <w:tcW w:w="1200" w:type="dxa"/>
                </w:tcPr>
                <w:p w14:paraId="00EAFE56" w14:textId="77777777" w:rsidR="00517790" w:rsidRDefault="00517790" w:rsidP="00517790">
                  <w:pPr>
                    <w:pStyle w:val="sc-Requirement"/>
                  </w:pPr>
                  <w:r>
                    <w:t>SWRK 325</w:t>
                  </w:r>
                </w:p>
              </w:tc>
              <w:tc>
                <w:tcPr>
                  <w:tcW w:w="2000" w:type="dxa"/>
                </w:tcPr>
                <w:p w14:paraId="522BD586" w14:textId="77777777" w:rsidR="00517790" w:rsidRDefault="00517790" w:rsidP="00517790">
                  <w:pPr>
                    <w:pStyle w:val="sc-Requirement"/>
                  </w:pPr>
                  <w:r>
                    <w:t>Diversity and Oppression II</w:t>
                  </w:r>
                </w:p>
              </w:tc>
              <w:tc>
                <w:tcPr>
                  <w:tcW w:w="450" w:type="dxa"/>
                </w:tcPr>
                <w:p w14:paraId="76AB5CEE" w14:textId="77777777" w:rsidR="00517790" w:rsidRDefault="00517790" w:rsidP="00517790">
                  <w:pPr>
                    <w:pStyle w:val="sc-RequirementRight"/>
                  </w:pPr>
                  <w:r>
                    <w:t>4</w:t>
                  </w:r>
                </w:p>
              </w:tc>
              <w:tc>
                <w:tcPr>
                  <w:tcW w:w="1116" w:type="dxa"/>
                </w:tcPr>
                <w:p w14:paraId="2719074E" w14:textId="77777777" w:rsidR="00517790" w:rsidRDefault="00517790" w:rsidP="00517790">
                  <w:pPr>
                    <w:pStyle w:val="sc-Requirement"/>
                  </w:pPr>
                  <w:r>
                    <w:t>F, Sp, Su</w:t>
                  </w:r>
                </w:p>
              </w:tc>
            </w:tr>
          </w:tbl>
          <w:p w14:paraId="7ABBCE81" w14:textId="77777777" w:rsidR="00517790" w:rsidRDefault="00517790" w:rsidP="00517790">
            <w:pPr>
              <w:pStyle w:val="sc-RequirementsSubheading"/>
            </w:pPr>
            <w:bookmarkStart w:id="24" w:name="C4CE8AF9949E4A36B7E7CCA637CACB61"/>
            <w:r>
              <w:t>Fifth Semester</w:t>
            </w:r>
            <w:bookmarkEnd w:id="24"/>
          </w:p>
          <w:tbl>
            <w:tblPr>
              <w:tblW w:w="0" w:type="auto"/>
              <w:tblLayout w:type="fixed"/>
              <w:tblLook w:val="04A0" w:firstRow="1" w:lastRow="0" w:firstColumn="1" w:lastColumn="0" w:noHBand="0" w:noVBand="1"/>
            </w:tblPr>
            <w:tblGrid>
              <w:gridCol w:w="1200"/>
              <w:gridCol w:w="2000"/>
              <w:gridCol w:w="450"/>
              <w:gridCol w:w="1116"/>
            </w:tblGrid>
            <w:tr w:rsidR="00517790" w14:paraId="39E5D6A1" w14:textId="77777777" w:rsidTr="00C16C8D">
              <w:tc>
                <w:tcPr>
                  <w:tcW w:w="1200" w:type="dxa"/>
                </w:tcPr>
                <w:p w14:paraId="11EE1723" w14:textId="77777777" w:rsidR="00517790" w:rsidRDefault="00517790" w:rsidP="00517790">
                  <w:pPr>
                    <w:pStyle w:val="sc-Requirement"/>
                  </w:pPr>
                  <w:r>
                    <w:t>SWRK 326</w:t>
                  </w:r>
                </w:p>
              </w:tc>
              <w:tc>
                <w:tcPr>
                  <w:tcW w:w="2000" w:type="dxa"/>
                </w:tcPr>
                <w:p w14:paraId="75FA5F52" w14:textId="77777777" w:rsidR="00517790" w:rsidRDefault="00517790" w:rsidP="00517790">
                  <w:pPr>
                    <w:pStyle w:val="sc-Requirement"/>
                  </w:pPr>
                  <w:r>
                    <w:t>Generalist Social Work Practice</w:t>
                  </w:r>
                </w:p>
              </w:tc>
              <w:tc>
                <w:tcPr>
                  <w:tcW w:w="450" w:type="dxa"/>
                </w:tcPr>
                <w:p w14:paraId="2127C32E" w14:textId="77777777" w:rsidR="00517790" w:rsidRDefault="00517790" w:rsidP="00517790">
                  <w:pPr>
                    <w:pStyle w:val="sc-RequirementRight"/>
                  </w:pPr>
                  <w:r>
                    <w:t>4</w:t>
                  </w:r>
                </w:p>
              </w:tc>
              <w:tc>
                <w:tcPr>
                  <w:tcW w:w="1116" w:type="dxa"/>
                </w:tcPr>
                <w:p w14:paraId="0D776EE4" w14:textId="77777777" w:rsidR="00517790" w:rsidRDefault="00517790" w:rsidP="00517790">
                  <w:pPr>
                    <w:pStyle w:val="sc-Requirement"/>
                  </w:pPr>
                  <w:r>
                    <w:t>F, Sp</w:t>
                  </w:r>
                </w:p>
              </w:tc>
            </w:tr>
          </w:tbl>
          <w:p w14:paraId="4167A200" w14:textId="77777777" w:rsidR="00517790" w:rsidRDefault="00517790" w:rsidP="00517790">
            <w:pPr>
              <w:pStyle w:val="sc-RequirementsSubheading"/>
            </w:pPr>
            <w:bookmarkStart w:id="25" w:name="3A80DA123C514927AC5A5B00B689BFB6"/>
            <w:r>
              <w:t>Fifth or Sixth Semester</w:t>
            </w:r>
            <w:bookmarkEnd w:id="25"/>
          </w:p>
          <w:tbl>
            <w:tblPr>
              <w:tblW w:w="0" w:type="auto"/>
              <w:tblLayout w:type="fixed"/>
              <w:tblLook w:val="04A0" w:firstRow="1" w:lastRow="0" w:firstColumn="1" w:lastColumn="0" w:noHBand="0" w:noVBand="1"/>
            </w:tblPr>
            <w:tblGrid>
              <w:gridCol w:w="1200"/>
              <w:gridCol w:w="2000"/>
              <w:gridCol w:w="450"/>
              <w:gridCol w:w="1116"/>
            </w:tblGrid>
            <w:tr w:rsidR="00517790" w14:paraId="6BCD68A6" w14:textId="77777777" w:rsidTr="00C16C8D">
              <w:tc>
                <w:tcPr>
                  <w:tcW w:w="1200" w:type="dxa"/>
                </w:tcPr>
                <w:p w14:paraId="3FBEA6BA" w14:textId="77777777" w:rsidR="00517790" w:rsidRDefault="00517790" w:rsidP="00517790">
                  <w:pPr>
                    <w:pStyle w:val="sc-Requirement"/>
                  </w:pPr>
                  <w:r>
                    <w:t>SWRK 301</w:t>
                  </w:r>
                </w:p>
              </w:tc>
              <w:tc>
                <w:tcPr>
                  <w:tcW w:w="2000" w:type="dxa"/>
                </w:tcPr>
                <w:p w14:paraId="100F076A" w14:textId="77777777" w:rsidR="00517790" w:rsidRDefault="00517790" w:rsidP="00517790">
                  <w:pPr>
                    <w:pStyle w:val="sc-Requirement"/>
                  </w:pPr>
                  <w:r>
                    <w:t>Policy Analysis and Practice</w:t>
                  </w:r>
                </w:p>
              </w:tc>
              <w:tc>
                <w:tcPr>
                  <w:tcW w:w="450" w:type="dxa"/>
                </w:tcPr>
                <w:p w14:paraId="2B9C18D1" w14:textId="77777777" w:rsidR="00517790" w:rsidRDefault="00517790" w:rsidP="00517790">
                  <w:pPr>
                    <w:pStyle w:val="sc-RequirementRight"/>
                  </w:pPr>
                  <w:r>
                    <w:t>4</w:t>
                  </w:r>
                </w:p>
              </w:tc>
              <w:tc>
                <w:tcPr>
                  <w:tcW w:w="1116" w:type="dxa"/>
                </w:tcPr>
                <w:p w14:paraId="1E70E351" w14:textId="77777777" w:rsidR="00517790" w:rsidRDefault="00517790" w:rsidP="00517790">
                  <w:pPr>
                    <w:pStyle w:val="sc-Requirement"/>
                  </w:pPr>
                  <w:r>
                    <w:t>F, Sp, Su</w:t>
                  </w:r>
                </w:p>
              </w:tc>
            </w:tr>
            <w:tr w:rsidR="00517790" w14:paraId="0392157C" w14:textId="77777777" w:rsidTr="00C16C8D">
              <w:tc>
                <w:tcPr>
                  <w:tcW w:w="1200" w:type="dxa"/>
                </w:tcPr>
                <w:p w14:paraId="42349A6C" w14:textId="77777777" w:rsidR="00517790" w:rsidRDefault="00517790" w:rsidP="00517790">
                  <w:pPr>
                    <w:pStyle w:val="sc-Requirement"/>
                  </w:pPr>
                  <w:r>
                    <w:t>SWRK 302</w:t>
                  </w:r>
                </w:p>
              </w:tc>
              <w:tc>
                <w:tcPr>
                  <w:tcW w:w="2000" w:type="dxa"/>
                </w:tcPr>
                <w:p w14:paraId="7714ED49" w14:textId="77777777" w:rsidR="00517790" w:rsidRDefault="00517790" w:rsidP="00517790">
                  <w:pPr>
                    <w:pStyle w:val="sc-Requirement"/>
                  </w:pPr>
                  <w:r>
                    <w:t>Social Work Research Methods I</w:t>
                  </w:r>
                </w:p>
              </w:tc>
              <w:tc>
                <w:tcPr>
                  <w:tcW w:w="450" w:type="dxa"/>
                </w:tcPr>
                <w:p w14:paraId="78DFF15E" w14:textId="77777777" w:rsidR="00517790" w:rsidRDefault="00517790" w:rsidP="00517790">
                  <w:pPr>
                    <w:pStyle w:val="sc-RequirementRight"/>
                  </w:pPr>
                  <w:r>
                    <w:t>4</w:t>
                  </w:r>
                </w:p>
              </w:tc>
              <w:tc>
                <w:tcPr>
                  <w:tcW w:w="1116" w:type="dxa"/>
                </w:tcPr>
                <w:p w14:paraId="423B9A0F" w14:textId="77777777" w:rsidR="00517790" w:rsidRDefault="00517790" w:rsidP="00517790">
                  <w:pPr>
                    <w:pStyle w:val="sc-Requirement"/>
                  </w:pPr>
                  <w:r>
                    <w:t>F, Sp, Su</w:t>
                  </w:r>
                </w:p>
              </w:tc>
            </w:tr>
          </w:tbl>
          <w:p w14:paraId="164ED5F8" w14:textId="77777777" w:rsidR="00517790" w:rsidRDefault="00517790" w:rsidP="00517790">
            <w:pPr>
              <w:pStyle w:val="sc-RequirementsSubheading"/>
            </w:pPr>
            <w:bookmarkStart w:id="26" w:name="E3CFC903555A4136BCA978DD3EB8C3E1"/>
            <w:r>
              <w:lastRenderedPageBreak/>
              <w:t>Sixth Semester</w:t>
            </w:r>
            <w:bookmarkEnd w:id="26"/>
          </w:p>
          <w:tbl>
            <w:tblPr>
              <w:tblW w:w="0" w:type="auto"/>
              <w:tblLayout w:type="fixed"/>
              <w:tblLook w:val="04A0" w:firstRow="1" w:lastRow="0" w:firstColumn="1" w:lastColumn="0" w:noHBand="0" w:noVBand="1"/>
            </w:tblPr>
            <w:tblGrid>
              <w:gridCol w:w="1200"/>
              <w:gridCol w:w="2000"/>
              <w:gridCol w:w="450"/>
              <w:gridCol w:w="1116"/>
            </w:tblGrid>
            <w:tr w:rsidR="00517790" w14:paraId="66BA577A" w14:textId="77777777" w:rsidTr="00C16C8D">
              <w:tc>
                <w:tcPr>
                  <w:tcW w:w="1200" w:type="dxa"/>
                </w:tcPr>
                <w:p w14:paraId="69734D1A" w14:textId="77777777" w:rsidR="00517790" w:rsidRDefault="00517790" w:rsidP="00517790">
                  <w:pPr>
                    <w:pStyle w:val="sc-Requirement"/>
                  </w:pPr>
                  <w:r>
                    <w:t>SWRK 303</w:t>
                  </w:r>
                </w:p>
              </w:tc>
              <w:tc>
                <w:tcPr>
                  <w:tcW w:w="2000" w:type="dxa"/>
                </w:tcPr>
                <w:p w14:paraId="0761DFA0" w14:textId="77777777" w:rsidR="00517790" w:rsidRDefault="00517790" w:rsidP="00517790">
                  <w:pPr>
                    <w:pStyle w:val="sc-Requirement"/>
                  </w:pPr>
                  <w:r>
                    <w:t>Social Work Research Methods II</w:t>
                  </w:r>
                </w:p>
              </w:tc>
              <w:tc>
                <w:tcPr>
                  <w:tcW w:w="450" w:type="dxa"/>
                </w:tcPr>
                <w:p w14:paraId="50CCB64B" w14:textId="77777777" w:rsidR="00517790" w:rsidRDefault="00517790" w:rsidP="00517790">
                  <w:pPr>
                    <w:pStyle w:val="sc-RequirementRight"/>
                  </w:pPr>
                  <w:r>
                    <w:t>4</w:t>
                  </w:r>
                </w:p>
              </w:tc>
              <w:tc>
                <w:tcPr>
                  <w:tcW w:w="1116" w:type="dxa"/>
                </w:tcPr>
                <w:p w14:paraId="587A4BCA" w14:textId="77777777" w:rsidR="00517790" w:rsidRDefault="00517790" w:rsidP="00517790">
                  <w:pPr>
                    <w:pStyle w:val="sc-Requirement"/>
                  </w:pPr>
                  <w:r>
                    <w:t>F, Sp, Su</w:t>
                  </w:r>
                </w:p>
              </w:tc>
            </w:tr>
            <w:tr w:rsidR="00517790" w14:paraId="64E18631" w14:textId="77777777" w:rsidTr="00C16C8D">
              <w:tc>
                <w:tcPr>
                  <w:tcW w:w="1200" w:type="dxa"/>
                </w:tcPr>
                <w:p w14:paraId="15BACE05" w14:textId="77777777" w:rsidR="00517790" w:rsidRDefault="00517790" w:rsidP="00517790">
                  <w:pPr>
                    <w:pStyle w:val="sc-Requirement"/>
                  </w:pPr>
                  <w:r>
                    <w:t>SWRK 327</w:t>
                  </w:r>
                </w:p>
              </w:tc>
              <w:tc>
                <w:tcPr>
                  <w:tcW w:w="2000" w:type="dxa"/>
                </w:tcPr>
                <w:p w14:paraId="3A7E6278" w14:textId="77777777" w:rsidR="00517790" w:rsidRDefault="00517790" w:rsidP="00517790">
                  <w:pPr>
                    <w:pStyle w:val="sc-Requirement"/>
                  </w:pPr>
                  <w:r>
                    <w:t>Group and Community Practice</w:t>
                  </w:r>
                </w:p>
              </w:tc>
              <w:tc>
                <w:tcPr>
                  <w:tcW w:w="450" w:type="dxa"/>
                </w:tcPr>
                <w:p w14:paraId="1D946878" w14:textId="77777777" w:rsidR="00517790" w:rsidRDefault="00517790" w:rsidP="00517790">
                  <w:pPr>
                    <w:pStyle w:val="sc-RequirementRight"/>
                  </w:pPr>
                  <w:r>
                    <w:t>4</w:t>
                  </w:r>
                </w:p>
              </w:tc>
              <w:tc>
                <w:tcPr>
                  <w:tcW w:w="1116" w:type="dxa"/>
                </w:tcPr>
                <w:p w14:paraId="61787306" w14:textId="77777777" w:rsidR="00517790" w:rsidRDefault="00517790" w:rsidP="00517790">
                  <w:pPr>
                    <w:pStyle w:val="sc-Requirement"/>
                  </w:pPr>
                  <w:r>
                    <w:t>Sp, Su</w:t>
                  </w:r>
                </w:p>
              </w:tc>
            </w:tr>
          </w:tbl>
          <w:p w14:paraId="3AE5FDE9" w14:textId="77777777" w:rsidR="00517790" w:rsidRDefault="00517790" w:rsidP="00517790">
            <w:pPr>
              <w:pStyle w:val="sc-BodyText"/>
            </w:pPr>
            <w:r>
              <w:t>Note: SWRK 327 can also be taken during the summer.</w:t>
            </w:r>
          </w:p>
          <w:p w14:paraId="244AB401" w14:textId="26886D8E" w:rsidR="00517790" w:rsidRDefault="00517790" w:rsidP="00517790">
            <w:pPr>
              <w:pStyle w:val="sc-RequirementsSubheading"/>
            </w:pPr>
          </w:p>
          <w:tbl>
            <w:tblPr>
              <w:tblW w:w="0" w:type="auto"/>
              <w:tblLayout w:type="fixed"/>
              <w:tblLook w:val="04A0" w:firstRow="1" w:lastRow="0" w:firstColumn="1" w:lastColumn="0" w:noHBand="0" w:noVBand="1"/>
            </w:tblPr>
            <w:tblGrid>
              <w:gridCol w:w="2000"/>
              <w:gridCol w:w="450"/>
              <w:gridCol w:w="1116"/>
            </w:tblGrid>
            <w:tr w:rsidR="00C16C8D" w14:paraId="4EEE5DA9" w14:textId="77777777" w:rsidTr="00C16C8D">
              <w:trPr>
                <w:trHeight w:val="113"/>
              </w:trPr>
              <w:tc>
                <w:tcPr>
                  <w:tcW w:w="2000" w:type="dxa"/>
                </w:tcPr>
                <w:p w14:paraId="4BFD4BB8" w14:textId="23358783" w:rsidR="00C16C8D" w:rsidRDefault="00C16C8D" w:rsidP="00517790">
                  <w:pPr>
                    <w:pStyle w:val="sc-Requirement"/>
                  </w:pPr>
                </w:p>
              </w:tc>
              <w:tc>
                <w:tcPr>
                  <w:tcW w:w="450" w:type="dxa"/>
                </w:tcPr>
                <w:p w14:paraId="4F4EC0A9" w14:textId="48A5FF07" w:rsidR="00C16C8D" w:rsidRDefault="00C16C8D" w:rsidP="00517790">
                  <w:pPr>
                    <w:pStyle w:val="sc-RequirementRight"/>
                  </w:pPr>
                </w:p>
              </w:tc>
              <w:tc>
                <w:tcPr>
                  <w:tcW w:w="1116" w:type="dxa"/>
                </w:tcPr>
                <w:p w14:paraId="1B42060A" w14:textId="29C3DA23" w:rsidR="00C16C8D" w:rsidRDefault="00C16C8D" w:rsidP="00517790">
                  <w:pPr>
                    <w:pStyle w:val="sc-Requirement"/>
                  </w:pPr>
                </w:p>
              </w:tc>
            </w:tr>
          </w:tbl>
          <w:p w14:paraId="7BED70E2" w14:textId="77777777" w:rsidR="00517790" w:rsidRDefault="00517790" w:rsidP="00517790">
            <w:pPr>
              <w:pStyle w:val="sc-RequirementsSubheading"/>
            </w:pPr>
            <w:bookmarkStart w:id="27" w:name="BD887D97306246D1AA46F7210856C995"/>
            <w:r>
              <w:t>Seventh Semester</w:t>
            </w:r>
            <w:bookmarkEnd w:id="27"/>
          </w:p>
          <w:tbl>
            <w:tblPr>
              <w:tblW w:w="4766" w:type="dxa"/>
              <w:tblLayout w:type="fixed"/>
              <w:tblLook w:val="04A0" w:firstRow="1" w:lastRow="0" w:firstColumn="1" w:lastColumn="0" w:noHBand="0" w:noVBand="1"/>
            </w:tblPr>
            <w:tblGrid>
              <w:gridCol w:w="1200"/>
              <w:gridCol w:w="2000"/>
              <w:gridCol w:w="450"/>
              <w:gridCol w:w="1116"/>
            </w:tblGrid>
            <w:tr w:rsidR="00517790" w14:paraId="773D56A4" w14:textId="77777777" w:rsidTr="00C16C8D">
              <w:tc>
                <w:tcPr>
                  <w:tcW w:w="1200" w:type="dxa"/>
                </w:tcPr>
                <w:p w14:paraId="5F1097D1" w14:textId="77777777" w:rsidR="00517790" w:rsidRDefault="00517790" w:rsidP="00517790">
                  <w:pPr>
                    <w:pStyle w:val="sc-Requirement"/>
                  </w:pPr>
                  <w:r>
                    <w:t>SWRK 426</w:t>
                  </w:r>
                </w:p>
              </w:tc>
              <w:tc>
                <w:tcPr>
                  <w:tcW w:w="2000" w:type="dxa"/>
                </w:tcPr>
                <w:p w14:paraId="1A9D27BC" w14:textId="77777777" w:rsidR="00517790" w:rsidRDefault="00517790" w:rsidP="00517790">
                  <w:pPr>
                    <w:pStyle w:val="sc-Requirement"/>
                  </w:pPr>
                  <w:r>
                    <w:t>Clinical Social Work: Theories/Models</w:t>
                  </w:r>
                </w:p>
              </w:tc>
              <w:tc>
                <w:tcPr>
                  <w:tcW w:w="450" w:type="dxa"/>
                </w:tcPr>
                <w:p w14:paraId="1A0A25F9" w14:textId="77777777" w:rsidR="00517790" w:rsidRDefault="00517790" w:rsidP="00517790">
                  <w:pPr>
                    <w:pStyle w:val="sc-RequirementRight"/>
                  </w:pPr>
                  <w:r>
                    <w:t>4</w:t>
                  </w:r>
                </w:p>
              </w:tc>
              <w:tc>
                <w:tcPr>
                  <w:tcW w:w="1116" w:type="dxa"/>
                </w:tcPr>
                <w:p w14:paraId="125F90A9" w14:textId="77777777" w:rsidR="00517790" w:rsidRDefault="00517790" w:rsidP="00517790">
                  <w:pPr>
                    <w:pStyle w:val="sc-Requirement"/>
                  </w:pPr>
                  <w:r>
                    <w:t>F</w:t>
                  </w:r>
                </w:p>
              </w:tc>
            </w:tr>
            <w:tr w:rsidR="00517790" w14:paraId="219CACF1" w14:textId="77777777" w:rsidTr="00C16C8D">
              <w:tc>
                <w:tcPr>
                  <w:tcW w:w="1200" w:type="dxa"/>
                </w:tcPr>
                <w:p w14:paraId="0731DB13" w14:textId="77777777" w:rsidR="00517790" w:rsidRDefault="00517790" w:rsidP="00517790">
                  <w:pPr>
                    <w:pStyle w:val="sc-Requirement"/>
                  </w:pPr>
                  <w:r>
                    <w:t>SWRK 436</w:t>
                  </w:r>
                </w:p>
              </w:tc>
              <w:tc>
                <w:tcPr>
                  <w:tcW w:w="2000" w:type="dxa"/>
                </w:tcPr>
                <w:p w14:paraId="1EAE275E" w14:textId="77777777" w:rsidR="00517790" w:rsidRDefault="00517790" w:rsidP="00517790">
                  <w:pPr>
                    <w:pStyle w:val="sc-Requirement"/>
                  </w:pPr>
                  <w:r>
                    <w:t>Fieldwork</w:t>
                  </w:r>
                </w:p>
              </w:tc>
              <w:tc>
                <w:tcPr>
                  <w:tcW w:w="450" w:type="dxa"/>
                </w:tcPr>
                <w:p w14:paraId="1A291538" w14:textId="4E5C3301" w:rsidR="00517790" w:rsidRDefault="00517790" w:rsidP="00517790">
                  <w:pPr>
                    <w:pStyle w:val="sc-RequirementRight"/>
                  </w:pPr>
                  <w:r>
                    <w:t>4</w:t>
                  </w:r>
                </w:p>
              </w:tc>
              <w:tc>
                <w:tcPr>
                  <w:tcW w:w="1116" w:type="dxa"/>
                </w:tcPr>
                <w:p w14:paraId="351FD78B" w14:textId="77777777" w:rsidR="00517790" w:rsidRDefault="00517790" w:rsidP="00517790">
                  <w:pPr>
                    <w:pStyle w:val="sc-Requirement"/>
                  </w:pPr>
                  <w:r>
                    <w:t>F</w:t>
                  </w:r>
                </w:p>
              </w:tc>
            </w:tr>
            <w:tr w:rsidR="00517790" w14:paraId="1E6C7415" w14:textId="77777777" w:rsidTr="00C16C8D">
              <w:tc>
                <w:tcPr>
                  <w:tcW w:w="1200" w:type="dxa"/>
                </w:tcPr>
                <w:p w14:paraId="12A34AEE" w14:textId="77777777" w:rsidR="00517790" w:rsidRDefault="00517790" w:rsidP="00517790">
                  <w:pPr>
                    <w:pStyle w:val="sc-Requirement"/>
                  </w:pPr>
                </w:p>
              </w:tc>
              <w:tc>
                <w:tcPr>
                  <w:tcW w:w="2000" w:type="dxa"/>
                </w:tcPr>
                <w:p w14:paraId="1D7E5AD7" w14:textId="5131CD5E" w:rsidR="00517790" w:rsidRDefault="00517790" w:rsidP="00517790">
                  <w:pPr>
                    <w:pStyle w:val="sc-Requirement"/>
                  </w:pPr>
                </w:p>
              </w:tc>
              <w:tc>
                <w:tcPr>
                  <w:tcW w:w="450" w:type="dxa"/>
                </w:tcPr>
                <w:p w14:paraId="136F9D6F" w14:textId="77777777" w:rsidR="00517790" w:rsidRDefault="00517790" w:rsidP="00517790">
                  <w:pPr>
                    <w:pStyle w:val="sc-RequirementRight"/>
                  </w:pPr>
                </w:p>
              </w:tc>
              <w:tc>
                <w:tcPr>
                  <w:tcW w:w="1116" w:type="dxa"/>
                </w:tcPr>
                <w:p w14:paraId="3BF76F0F" w14:textId="77777777" w:rsidR="00517790" w:rsidRDefault="00517790" w:rsidP="00517790">
                  <w:pPr>
                    <w:pStyle w:val="sc-Requirement"/>
                  </w:pPr>
                </w:p>
              </w:tc>
            </w:tr>
            <w:tr w:rsidR="00517790" w14:paraId="353FD21D" w14:textId="77777777" w:rsidTr="00C16C8D">
              <w:tc>
                <w:tcPr>
                  <w:tcW w:w="1200" w:type="dxa"/>
                </w:tcPr>
                <w:p w14:paraId="35CF889D" w14:textId="77777777" w:rsidR="00517790" w:rsidRDefault="00517790" w:rsidP="00517790">
                  <w:pPr>
                    <w:pStyle w:val="sc-Requirement"/>
                  </w:pPr>
                  <w:r>
                    <w:t>SWRK 463</w:t>
                  </w:r>
                </w:p>
              </w:tc>
              <w:tc>
                <w:tcPr>
                  <w:tcW w:w="2000" w:type="dxa"/>
                </w:tcPr>
                <w:p w14:paraId="75B8CC9E" w14:textId="77777777" w:rsidR="00517790" w:rsidRDefault="00517790" w:rsidP="00517790">
                  <w:pPr>
                    <w:pStyle w:val="sc-Requirement"/>
                  </w:pPr>
                  <w:r>
                    <w:t>Fieldwork Seminar</w:t>
                  </w:r>
                </w:p>
              </w:tc>
              <w:tc>
                <w:tcPr>
                  <w:tcW w:w="450" w:type="dxa"/>
                </w:tcPr>
                <w:p w14:paraId="4D8EC494" w14:textId="77777777" w:rsidR="00517790" w:rsidRDefault="00517790" w:rsidP="00517790">
                  <w:pPr>
                    <w:pStyle w:val="sc-RequirementRight"/>
                  </w:pPr>
                  <w:r>
                    <w:t>3</w:t>
                  </w:r>
                </w:p>
              </w:tc>
              <w:tc>
                <w:tcPr>
                  <w:tcW w:w="1116" w:type="dxa"/>
                </w:tcPr>
                <w:p w14:paraId="79185347" w14:textId="77777777" w:rsidR="00517790" w:rsidRDefault="00517790" w:rsidP="00517790">
                  <w:pPr>
                    <w:pStyle w:val="sc-Requirement"/>
                  </w:pPr>
                  <w:r>
                    <w:t>F</w:t>
                  </w:r>
                </w:p>
              </w:tc>
            </w:tr>
          </w:tbl>
          <w:p w14:paraId="6C6C7E2C" w14:textId="77777777" w:rsidR="00517790" w:rsidRDefault="00517790" w:rsidP="00517790">
            <w:pPr>
              <w:pStyle w:val="sc-RequirementsSubheading"/>
            </w:pPr>
            <w:bookmarkStart w:id="28" w:name="CC61133FD2054D708B2880CC48202915"/>
            <w:r>
              <w:t>Eighth Semester</w:t>
            </w:r>
            <w:bookmarkEnd w:id="28"/>
          </w:p>
          <w:tbl>
            <w:tblPr>
              <w:tblW w:w="4766" w:type="dxa"/>
              <w:tblLayout w:type="fixed"/>
              <w:tblLook w:val="04A0" w:firstRow="1" w:lastRow="0" w:firstColumn="1" w:lastColumn="0" w:noHBand="0" w:noVBand="1"/>
            </w:tblPr>
            <w:tblGrid>
              <w:gridCol w:w="1200"/>
              <w:gridCol w:w="2000"/>
              <w:gridCol w:w="450"/>
              <w:gridCol w:w="1116"/>
            </w:tblGrid>
            <w:tr w:rsidR="00517790" w14:paraId="2290800B" w14:textId="77777777" w:rsidTr="00C16C8D">
              <w:tc>
                <w:tcPr>
                  <w:tcW w:w="1200" w:type="dxa"/>
                </w:tcPr>
                <w:p w14:paraId="19313D72" w14:textId="77777777" w:rsidR="00517790" w:rsidRDefault="00517790" w:rsidP="00517790">
                  <w:pPr>
                    <w:pStyle w:val="sc-Requirement"/>
                  </w:pPr>
                  <w:r>
                    <w:t>SWRK 437</w:t>
                  </w:r>
                </w:p>
              </w:tc>
              <w:tc>
                <w:tcPr>
                  <w:tcW w:w="2000" w:type="dxa"/>
                </w:tcPr>
                <w:p w14:paraId="110F01C7" w14:textId="77777777" w:rsidR="00517790" w:rsidRDefault="00517790" w:rsidP="00517790">
                  <w:pPr>
                    <w:pStyle w:val="sc-Requirement"/>
                  </w:pPr>
                  <w:r>
                    <w:t>Advanced Fieldwork</w:t>
                  </w:r>
                </w:p>
              </w:tc>
              <w:tc>
                <w:tcPr>
                  <w:tcW w:w="450" w:type="dxa"/>
                </w:tcPr>
                <w:p w14:paraId="07C3EE16" w14:textId="44C1C02D" w:rsidR="00517790" w:rsidRDefault="00517790" w:rsidP="00517790">
                  <w:pPr>
                    <w:pStyle w:val="sc-RequirementRight"/>
                  </w:pPr>
                  <w:r>
                    <w:t>4</w:t>
                  </w:r>
                </w:p>
              </w:tc>
              <w:tc>
                <w:tcPr>
                  <w:tcW w:w="1116" w:type="dxa"/>
                </w:tcPr>
                <w:p w14:paraId="02917DB7" w14:textId="77777777" w:rsidR="00517790" w:rsidRDefault="00517790" w:rsidP="00517790">
                  <w:pPr>
                    <w:pStyle w:val="sc-Requirement"/>
                  </w:pPr>
                  <w:r>
                    <w:t>Sp</w:t>
                  </w:r>
                </w:p>
              </w:tc>
            </w:tr>
            <w:tr w:rsidR="00517790" w14:paraId="1A3FC035" w14:textId="77777777" w:rsidTr="00C16C8D">
              <w:tc>
                <w:tcPr>
                  <w:tcW w:w="1200" w:type="dxa"/>
                </w:tcPr>
                <w:p w14:paraId="1C8CE012" w14:textId="77777777" w:rsidR="00517790" w:rsidRDefault="00517790" w:rsidP="00517790">
                  <w:pPr>
                    <w:pStyle w:val="sc-Requirement"/>
                  </w:pPr>
                </w:p>
              </w:tc>
              <w:tc>
                <w:tcPr>
                  <w:tcW w:w="2000" w:type="dxa"/>
                </w:tcPr>
                <w:p w14:paraId="637CD440" w14:textId="37578388" w:rsidR="00517790" w:rsidRDefault="00517790" w:rsidP="00517790">
                  <w:pPr>
                    <w:pStyle w:val="sc-Requirement"/>
                  </w:pPr>
                </w:p>
              </w:tc>
              <w:tc>
                <w:tcPr>
                  <w:tcW w:w="450" w:type="dxa"/>
                </w:tcPr>
                <w:p w14:paraId="46E7808E" w14:textId="77777777" w:rsidR="00517790" w:rsidRDefault="00517790" w:rsidP="00517790">
                  <w:pPr>
                    <w:pStyle w:val="sc-RequirementRight"/>
                  </w:pPr>
                </w:p>
              </w:tc>
              <w:tc>
                <w:tcPr>
                  <w:tcW w:w="1116" w:type="dxa"/>
                </w:tcPr>
                <w:p w14:paraId="3A3B913E" w14:textId="77777777" w:rsidR="00517790" w:rsidRDefault="00517790" w:rsidP="00517790">
                  <w:pPr>
                    <w:pStyle w:val="sc-Requirement"/>
                  </w:pPr>
                </w:p>
              </w:tc>
            </w:tr>
            <w:tr w:rsidR="00517790" w14:paraId="50F5DED2" w14:textId="77777777" w:rsidTr="00C16C8D">
              <w:tc>
                <w:tcPr>
                  <w:tcW w:w="1200" w:type="dxa"/>
                </w:tcPr>
                <w:p w14:paraId="63AEDC0F" w14:textId="77777777" w:rsidR="00517790" w:rsidRDefault="00517790" w:rsidP="00517790">
                  <w:pPr>
                    <w:pStyle w:val="sc-Requirement"/>
                  </w:pPr>
                  <w:r>
                    <w:t>SWRK 464</w:t>
                  </w:r>
                </w:p>
              </w:tc>
              <w:tc>
                <w:tcPr>
                  <w:tcW w:w="2000" w:type="dxa"/>
                </w:tcPr>
                <w:p w14:paraId="463D1A45" w14:textId="77777777" w:rsidR="00517790" w:rsidRDefault="00517790" w:rsidP="00517790">
                  <w:pPr>
                    <w:pStyle w:val="sc-Requirement"/>
                  </w:pPr>
                  <w:r>
                    <w:t>Senior Seminar in Social Work</w:t>
                  </w:r>
                </w:p>
              </w:tc>
              <w:tc>
                <w:tcPr>
                  <w:tcW w:w="450" w:type="dxa"/>
                </w:tcPr>
                <w:p w14:paraId="31259558" w14:textId="77777777" w:rsidR="00517790" w:rsidRDefault="00517790" w:rsidP="00517790">
                  <w:pPr>
                    <w:pStyle w:val="sc-RequirementRight"/>
                  </w:pPr>
                  <w:r>
                    <w:t>3</w:t>
                  </w:r>
                </w:p>
              </w:tc>
              <w:tc>
                <w:tcPr>
                  <w:tcW w:w="1116" w:type="dxa"/>
                </w:tcPr>
                <w:p w14:paraId="09DF275D" w14:textId="77777777" w:rsidR="00517790" w:rsidRDefault="00517790" w:rsidP="00517790">
                  <w:pPr>
                    <w:pStyle w:val="sc-Requirement"/>
                  </w:pPr>
                  <w:r>
                    <w:t>Sp</w:t>
                  </w:r>
                </w:p>
              </w:tc>
            </w:tr>
          </w:tbl>
          <w:p w14:paraId="0371F56F" w14:textId="5DB134F7" w:rsidR="00517790" w:rsidRDefault="00517790" w:rsidP="00517790">
            <w:pPr>
              <w:pStyle w:val="sc-Subtotal"/>
            </w:pPr>
          </w:p>
          <w:p w14:paraId="0E1FE9C6" w14:textId="77777777" w:rsidR="00F64260" w:rsidRDefault="00F64260" w:rsidP="00120C12">
            <w:pPr>
              <w:spacing w:line="240" w:lineRule="auto"/>
              <w:rPr>
                <w:b/>
              </w:rPr>
            </w:pPr>
          </w:p>
          <w:p w14:paraId="79581A6E" w14:textId="77777777" w:rsidR="00F64260" w:rsidRDefault="00F64260" w:rsidP="00120C12">
            <w:pPr>
              <w:spacing w:line="240" w:lineRule="auto"/>
              <w:rPr>
                <w:b/>
              </w:rPr>
            </w:pPr>
          </w:p>
          <w:p w14:paraId="43FAF56E" w14:textId="77777777" w:rsidR="00F64260" w:rsidRDefault="00F64260" w:rsidP="00120C12">
            <w:pPr>
              <w:spacing w:line="240" w:lineRule="auto"/>
              <w:rPr>
                <w:b/>
              </w:rPr>
            </w:pPr>
          </w:p>
          <w:p w14:paraId="14263D9C" w14:textId="77777777" w:rsidR="00F64260" w:rsidRDefault="00F64260" w:rsidP="00120C12">
            <w:pPr>
              <w:spacing w:line="240" w:lineRule="auto"/>
              <w:rPr>
                <w:b/>
              </w:rPr>
            </w:pPr>
          </w:p>
          <w:p w14:paraId="61EFAF94" w14:textId="77777777" w:rsidR="00C16C8D" w:rsidRDefault="00C16C8D" w:rsidP="00120C12">
            <w:pPr>
              <w:spacing w:line="240" w:lineRule="auto"/>
              <w:rPr>
                <w:b/>
              </w:rPr>
            </w:pPr>
          </w:p>
          <w:p w14:paraId="178C987B" w14:textId="77777777" w:rsidR="00C16C8D" w:rsidRDefault="00C16C8D" w:rsidP="00120C12">
            <w:pPr>
              <w:spacing w:line="240" w:lineRule="auto"/>
              <w:rPr>
                <w:b/>
              </w:rPr>
            </w:pPr>
          </w:p>
          <w:p w14:paraId="7A29B55E" w14:textId="77777777" w:rsidR="00C16C8D" w:rsidRDefault="00C16C8D" w:rsidP="00120C12">
            <w:pPr>
              <w:spacing w:line="240" w:lineRule="auto"/>
              <w:rPr>
                <w:b/>
              </w:rPr>
            </w:pPr>
          </w:p>
          <w:p w14:paraId="2D1FBE2D" w14:textId="77777777" w:rsidR="00C16C8D" w:rsidRDefault="00C16C8D" w:rsidP="00C16C8D">
            <w:pPr>
              <w:pStyle w:val="sc-RequirementsHeading"/>
            </w:pPr>
            <w:r>
              <w:t>Accelerated BSW to MSW Program Students</w:t>
            </w:r>
          </w:p>
          <w:p w14:paraId="35CF94E6" w14:textId="77777777" w:rsidR="00C16C8D" w:rsidRDefault="00C16C8D" w:rsidP="00C16C8D">
            <w:pPr>
              <w:pStyle w:val="sc-BodyText"/>
            </w:pPr>
            <w:r>
              <w:t>Students in the 5 year B.S.W.\M.S.W. program follow the course sequence below during their seventh and eighth semesters.</w:t>
            </w:r>
          </w:p>
          <w:p w14:paraId="778FF925" w14:textId="77777777" w:rsidR="00C16C8D" w:rsidRDefault="00C16C8D" w:rsidP="00C16C8D">
            <w:pPr>
              <w:pStyle w:val="sc-RequirementsSubheading"/>
            </w:pPr>
            <w:r>
              <w:t>Seventh Semester</w:t>
            </w:r>
          </w:p>
          <w:tbl>
            <w:tblPr>
              <w:tblW w:w="0" w:type="auto"/>
              <w:tblLayout w:type="fixed"/>
              <w:tblLook w:val="04A0" w:firstRow="1" w:lastRow="0" w:firstColumn="1" w:lastColumn="0" w:noHBand="0" w:noVBand="1"/>
            </w:tblPr>
            <w:tblGrid>
              <w:gridCol w:w="1200"/>
              <w:gridCol w:w="2000"/>
              <w:gridCol w:w="450"/>
              <w:gridCol w:w="1116"/>
            </w:tblGrid>
            <w:tr w:rsidR="00C16C8D" w14:paraId="71CFB7FB" w14:textId="77777777" w:rsidTr="00C16C8D">
              <w:tc>
                <w:tcPr>
                  <w:tcW w:w="1200" w:type="dxa"/>
                </w:tcPr>
                <w:p w14:paraId="6955E61E" w14:textId="77777777" w:rsidR="00C16C8D" w:rsidRDefault="00C16C8D" w:rsidP="00C16C8D">
                  <w:pPr>
                    <w:pStyle w:val="sc-Requirement"/>
                  </w:pPr>
                  <w:r>
                    <w:t>SWRK 432/SWRK 532</w:t>
                  </w:r>
                </w:p>
              </w:tc>
              <w:tc>
                <w:tcPr>
                  <w:tcW w:w="2000" w:type="dxa"/>
                </w:tcPr>
                <w:p w14:paraId="1F69F979" w14:textId="77777777" w:rsidR="00C16C8D" w:rsidRDefault="00C16C8D" w:rsidP="00C16C8D">
                  <w:pPr>
                    <w:pStyle w:val="sc-Requirement"/>
                  </w:pPr>
                  <w:r>
                    <w:t>Generalist Foundation and Skills: Direct Practice I</w:t>
                  </w:r>
                </w:p>
              </w:tc>
              <w:tc>
                <w:tcPr>
                  <w:tcW w:w="450" w:type="dxa"/>
                </w:tcPr>
                <w:p w14:paraId="3F945200" w14:textId="77777777" w:rsidR="00C16C8D" w:rsidRDefault="00C16C8D" w:rsidP="00C16C8D">
                  <w:pPr>
                    <w:pStyle w:val="sc-RequirementRight"/>
                  </w:pPr>
                  <w:r>
                    <w:t>3</w:t>
                  </w:r>
                </w:p>
              </w:tc>
              <w:tc>
                <w:tcPr>
                  <w:tcW w:w="1116" w:type="dxa"/>
                </w:tcPr>
                <w:p w14:paraId="381AA8EF" w14:textId="77777777" w:rsidR="00C16C8D" w:rsidRDefault="00C16C8D" w:rsidP="00C16C8D">
                  <w:pPr>
                    <w:pStyle w:val="sc-Requirement"/>
                  </w:pPr>
                  <w:r>
                    <w:t>F</w:t>
                  </w:r>
                </w:p>
              </w:tc>
            </w:tr>
            <w:tr w:rsidR="00C16C8D" w14:paraId="730E1305" w14:textId="77777777" w:rsidTr="00C16C8D">
              <w:tc>
                <w:tcPr>
                  <w:tcW w:w="1200" w:type="dxa"/>
                </w:tcPr>
                <w:p w14:paraId="48D20C3F" w14:textId="77777777" w:rsidR="00C16C8D" w:rsidRDefault="00C16C8D" w:rsidP="00C16C8D">
                  <w:pPr>
                    <w:pStyle w:val="sc-Requirement"/>
                  </w:pPr>
                </w:p>
              </w:tc>
              <w:tc>
                <w:tcPr>
                  <w:tcW w:w="2000" w:type="dxa"/>
                </w:tcPr>
                <w:p w14:paraId="3D2CB4AA" w14:textId="77777777" w:rsidR="00C16C8D" w:rsidRDefault="00C16C8D" w:rsidP="00C16C8D">
                  <w:pPr>
                    <w:pStyle w:val="sc-Requirement"/>
                  </w:pPr>
                  <w:r>
                    <w:t> </w:t>
                  </w:r>
                </w:p>
              </w:tc>
              <w:tc>
                <w:tcPr>
                  <w:tcW w:w="450" w:type="dxa"/>
                </w:tcPr>
                <w:p w14:paraId="771BA72F" w14:textId="77777777" w:rsidR="00C16C8D" w:rsidRDefault="00C16C8D" w:rsidP="00C16C8D">
                  <w:pPr>
                    <w:pStyle w:val="sc-RequirementRight"/>
                  </w:pPr>
                </w:p>
              </w:tc>
              <w:tc>
                <w:tcPr>
                  <w:tcW w:w="1116" w:type="dxa"/>
                </w:tcPr>
                <w:p w14:paraId="7AE9B693" w14:textId="77777777" w:rsidR="00C16C8D" w:rsidRDefault="00C16C8D" w:rsidP="00C16C8D">
                  <w:pPr>
                    <w:pStyle w:val="sc-Requirement"/>
                  </w:pPr>
                </w:p>
              </w:tc>
            </w:tr>
            <w:tr w:rsidR="00C16C8D" w14:paraId="048F5A2B" w14:textId="77777777" w:rsidTr="00C16C8D">
              <w:tc>
                <w:tcPr>
                  <w:tcW w:w="1200" w:type="dxa"/>
                </w:tcPr>
                <w:p w14:paraId="7DFC9D20" w14:textId="77777777" w:rsidR="00C16C8D" w:rsidRDefault="00C16C8D" w:rsidP="00C16C8D">
                  <w:pPr>
                    <w:pStyle w:val="sc-Requirement"/>
                  </w:pPr>
                  <w:r>
                    <w:t>SWRK 436</w:t>
                  </w:r>
                </w:p>
              </w:tc>
              <w:tc>
                <w:tcPr>
                  <w:tcW w:w="2000" w:type="dxa"/>
                </w:tcPr>
                <w:p w14:paraId="5F24CDA2" w14:textId="77777777" w:rsidR="00C16C8D" w:rsidRDefault="00C16C8D" w:rsidP="00C16C8D">
                  <w:pPr>
                    <w:pStyle w:val="sc-Requirement"/>
                  </w:pPr>
                  <w:r>
                    <w:t>Fieldwork</w:t>
                  </w:r>
                </w:p>
              </w:tc>
              <w:tc>
                <w:tcPr>
                  <w:tcW w:w="450" w:type="dxa"/>
                </w:tcPr>
                <w:p w14:paraId="21F1A72E" w14:textId="5A7B3206" w:rsidR="00C16C8D" w:rsidRDefault="00C16C8D" w:rsidP="00C16C8D">
                  <w:pPr>
                    <w:pStyle w:val="sc-RequirementRight"/>
                  </w:pPr>
                  <w:r>
                    <w:t>4</w:t>
                  </w:r>
                </w:p>
              </w:tc>
              <w:tc>
                <w:tcPr>
                  <w:tcW w:w="1116" w:type="dxa"/>
                </w:tcPr>
                <w:p w14:paraId="4EA755B2" w14:textId="77777777" w:rsidR="00C16C8D" w:rsidRDefault="00C16C8D" w:rsidP="00C16C8D">
                  <w:pPr>
                    <w:pStyle w:val="sc-Requirement"/>
                  </w:pPr>
                  <w:r>
                    <w:t>F</w:t>
                  </w:r>
                </w:p>
              </w:tc>
            </w:tr>
            <w:tr w:rsidR="00C16C8D" w14:paraId="29B4FE16" w14:textId="77777777" w:rsidTr="00C16C8D">
              <w:tc>
                <w:tcPr>
                  <w:tcW w:w="1200" w:type="dxa"/>
                </w:tcPr>
                <w:p w14:paraId="0A82E88F" w14:textId="77777777" w:rsidR="00C16C8D" w:rsidRDefault="00C16C8D" w:rsidP="00C16C8D">
                  <w:pPr>
                    <w:pStyle w:val="sc-Requirement"/>
                  </w:pPr>
                </w:p>
              </w:tc>
              <w:tc>
                <w:tcPr>
                  <w:tcW w:w="2000" w:type="dxa"/>
                </w:tcPr>
                <w:p w14:paraId="5B206D9F" w14:textId="77777777" w:rsidR="00C16C8D" w:rsidRDefault="00C16C8D" w:rsidP="00C16C8D">
                  <w:pPr>
                    <w:pStyle w:val="sc-Requirement"/>
                  </w:pPr>
                  <w:r>
                    <w:t>-Or-</w:t>
                  </w:r>
                </w:p>
              </w:tc>
              <w:tc>
                <w:tcPr>
                  <w:tcW w:w="450" w:type="dxa"/>
                </w:tcPr>
                <w:p w14:paraId="061A4508" w14:textId="77777777" w:rsidR="00C16C8D" w:rsidRDefault="00C16C8D" w:rsidP="00C16C8D">
                  <w:pPr>
                    <w:pStyle w:val="sc-RequirementRight"/>
                  </w:pPr>
                </w:p>
              </w:tc>
              <w:tc>
                <w:tcPr>
                  <w:tcW w:w="1116" w:type="dxa"/>
                </w:tcPr>
                <w:p w14:paraId="38D6F655" w14:textId="77777777" w:rsidR="00C16C8D" w:rsidRDefault="00C16C8D" w:rsidP="00C16C8D">
                  <w:pPr>
                    <w:pStyle w:val="sc-Requirement"/>
                  </w:pPr>
                </w:p>
              </w:tc>
            </w:tr>
            <w:tr w:rsidR="00C16C8D" w14:paraId="44984EA7" w14:textId="77777777" w:rsidTr="00C16C8D">
              <w:tc>
                <w:tcPr>
                  <w:tcW w:w="1200" w:type="dxa"/>
                </w:tcPr>
                <w:p w14:paraId="1F84585A" w14:textId="77777777" w:rsidR="00C16C8D" w:rsidRDefault="00C16C8D" w:rsidP="00C16C8D">
                  <w:pPr>
                    <w:pStyle w:val="sc-Requirement"/>
                  </w:pPr>
                  <w:r>
                    <w:t>SWRK 446</w:t>
                  </w:r>
                </w:p>
              </w:tc>
              <w:tc>
                <w:tcPr>
                  <w:tcW w:w="2000" w:type="dxa"/>
                </w:tcPr>
                <w:p w14:paraId="333E3DAD" w14:textId="77777777" w:rsidR="00C16C8D" w:rsidRDefault="00C16C8D" w:rsidP="00C16C8D">
                  <w:pPr>
                    <w:pStyle w:val="sc-Requirement"/>
                  </w:pPr>
                  <w:r>
                    <w:t>Fall Extended Fieldwork</w:t>
                  </w:r>
                </w:p>
              </w:tc>
              <w:tc>
                <w:tcPr>
                  <w:tcW w:w="450" w:type="dxa"/>
                </w:tcPr>
                <w:p w14:paraId="75D0EC89" w14:textId="77777777" w:rsidR="00C16C8D" w:rsidRDefault="00C16C8D" w:rsidP="00C16C8D">
                  <w:pPr>
                    <w:pStyle w:val="sc-RequirementRight"/>
                  </w:pPr>
                  <w:r>
                    <w:t>3</w:t>
                  </w:r>
                </w:p>
              </w:tc>
              <w:tc>
                <w:tcPr>
                  <w:tcW w:w="1116" w:type="dxa"/>
                </w:tcPr>
                <w:p w14:paraId="6B0F4A0A" w14:textId="77777777" w:rsidR="00C16C8D" w:rsidRDefault="00C16C8D" w:rsidP="00C16C8D">
                  <w:pPr>
                    <w:pStyle w:val="sc-Requirement"/>
                  </w:pPr>
                  <w:r>
                    <w:t>F</w:t>
                  </w:r>
                </w:p>
              </w:tc>
            </w:tr>
            <w:tr w:rsidR="00C16C8D" w14:paraId="3C199F71" w14:textId="77777777" w:rsidTr="00C16C8D">
              <w:tc>
                <w:tcPr>
                  <w:tcW w:w="1200" w:type="dxa"/>
                </w:tcPr>
                <w:p w14:paraId="220E4199" w14:textId="77777777" w:rsidR="00C16C8D" w:rsidRDefault="00C16C8D" w:rsidP="00C16C8D">
                  <w:pPr>
                    <w:pStyle w:val="sc-Requirement"/>
                  </w:pPr>
                </w:p>
              </w:tc>
              <w:tc>
                <w:tcPr>
                  <w:tcW w:w="2000" w:type="dxa"/>
                </w:tcPr>
                <w:p w14:paraId="17F757C3" w14:textId="77777777" w:rsidR="00C16C8D" w:rsidRDefault="00C16C8D" w:rsidP="00C16C8D">
                  <w:pPr>
                    <w:pStyle w:val="sc-Requirement"/>
                  </w:pPr>
                  <w:r>
                    <w:t> </w:t>
                  </w:r>
                </w:p>
              </w:tc>
              <w:tc>
                <w:tcPr>
                  <w:tcW w:w="450" w:type="dxa"/>
                </w:tcPr>
                <w:p w14:paraId="06EE8AC4" w14:textId="77777777" w:rsidR="00C16C8D" w:rsidRDefault="00C16C8D" w:rsidP="00C16C8D">
                  <w:pPr>
                    <w:pStyle w:val="sc-RequirementRight"/>
                  </w:pPr>
                </w:p>
              </w:tc>
              <w:tc>
                <w:tcPr>
                  <w:tcW w:w="1116" w:type="dxa"/>
                </w:tcPr>
                <w:p w14:paraId="084E3A27" w14:textId="77777777" w:rsidR="00C16C8D" w:rsidRDefault="00C16C8D" w:rsidP="00C16C8D">
                  <w:pPr>
                    <w:pStyle w:val="sc-Requirement"/>
                  </w:pPr>
                </w:p>
              </w:tc>
            </w:tr>
            <w:tr w:rsidR="00C16C8D" w14:paraId="25945897" w14:textId="77777777" w:rsidTr="00C16C8D">
              <w:tc>
                <w:tcPr>
                  <w:tcW w:w="1200" w:type="dxa"/>
                </w:tcPr>
                <w:p w14:paraId="3E069183" w14:textId="77777777" w:rsidR="00C16C8D" w:rsidRDefault="00C16C8D" w:rsidP="00C16C8D">
                  <w:pPr>
                    <w:pStyle w:val="sc-Requirement"/>
                  </w:pPr>
                  <w:r>
                    <w:t>SWRK 463</w:t>
                  </w:r>
                </w:p>
              </w:tc>
              <w:tc>
                <w:tcPr>
                  <w:tcW w:w="2000" w:type="dxa"/>
                </w:tcPr>
                <w:p w14:paraId="1D0911CE" w14:textId="77777777" w:rsidR="00C16C8D" w:rsidRDefault="00C16C8D" w:rsidP="00C16C8D">
                  <w:pPr>
                    <w:pStyle w:val="sc-Requirement"/>
                  </w:pPr>
                  <w:r>
                    <w:t>Fieldwork Seminar</w:t>
                  </w:r>
                </w:p>
              </w:tc>
              <w:tc>
                <w:tcPr>
                  <w:tcW w:w="450" w:type="dxa"/>
                </w:tcPr>
                <w:p w14:paraId="7FFCBCB0" w14:textId="77777777" w:rsidR="00C16C8D" w:rsidRDefault="00C16C8D" w:rsidP="00C16C8D">
                  <w:pPr>
                    <w:pStyle w:val="sc-RequirementRight"/>
                  </w:pPr>
                  <w:r>
                    <w:t>3</w:t>
                  </w:r>
                </w:p>
              </w:tc>
              <w:tc>
                <w:tcPr>
                  <w:tcW w:w="1116" w:type="dxa"/>
                </w:tcPr>
                <w:p w14:paraId="1DDF9643" w14:textId="77777777" w:rsidR="00C16C8D" w:rsidRDefault="00C16C8D" w:rsidP="00C16C8D">
                  <w:pPr>
                    <w:pStyle w:val="sc-Requirement"/>
                  </w:pPr>
                  <w:r>
                    <w:t>F</w:t>
                  </w:r>
                </w:p>
              </w:tc>
            </w:tr>
          </w:tbl>
          <w:p w14:paraId="471760F0" w14:textId="77777777" w:rsidR="00C16C8D" w:rsidRDefault="00C16C8D" w:rsidP="00C16C8D">
            <w:pPr>
              <w:pStyle w:val="sc-RequirementsSubheading"/>
            </w:pPr>
            <w:r>
              <w:t>Eighth Semester</w:t>
            </w:r>
          </w:p>
          <w:tbl>
            <w:tblPr>
              <w:tblW w:w="0" w:type="auto"/>
              <w:tblLayout w:type="fixed"/>
              <w:tblLook w:val="04A0" w:firstRow="1" w:lastRow="0" w:firstColumn="1" w:lastColumn="0" w:noHBand="0" w:noVBand="1"/>
            </w:tblPr>
            <w:tblGrid>
              <w:gridCol w:w="1200"/>
              <w:gridCol w:w="2000"/>
              <w:gridCol w:w="450"/>
              <w:gridCol w:w="1116"/>
            </w:tblGrid>
            <w:tr w:rsidR="00C16C8D" w14:paraId="069ECAD7" w14:textId="77777777" w:rsidTr="00C16C8D">
              <w:tc>
                <w:tcPr>
                  <w:tcW w:w="1200" w:type="dxa"/>
                </w:tcPr>
                <w:p w14:paraId="66EEA6FC" w14:textId="77777777" w:rsidR="00C16C8D" w:rsidRDefault="00C16C8D" w:rsidP="00C16C8D">
                  <w:pPr>
                    <w:pStyle w:val="sc-Requirement"/>
                  </w:pPr>
                  <w:r>
                    <w:t>SWRK 433/SWRK 533</w:t>
                  </w:r>
                </w:p>
              </w:tc>
              <w:tc>
                <w:tcPr>
                  <w:tcW w:w="2000" w:type="dxa"/>
                </w:tcPr>
                <w:p w14:paraId="6C88FC8B" w14:textId="77777777" w:rsidR="00C16C8D" w:rsidRDefault="00C16C8D" w:rsidP="00C16C8D">
                  <w:pPr>
                    <w:pStyle w:val="sc-Requirement"/>
                  </w:pPr>
                  <w:r>
                    <w:t>Generalist Foundation and Skills: Direct Practice II</w:t>
                  </w:r>
                </w:p>
              </w:tc>
              <w:tc>
                <w:tcPr>
                  <w:tcW w:w="450" w:type="dxa"/>
                </w:tcPr>
                <w:p w14:paraId="5E4D4905" w14:textId="77777777" w:rsidR="00C16C8D" w:rsidRDefault="00C16C8D" w:rsidP="00C16C8D">
                  <w:pPr>
                    <w:pStyle w:val="sc-RequirementRight"/>
                  </w:pPr>
                  <w:r>
                    <w:t>3</w:t>
                  </w:r>
                </w:p>
              </w:tc>
              <w:tc>
                <w:tcPr>
                  <w:tcW w:w="1116" w:type="dxa"/>
                </w:tcPr>
                <w:p w14:paraId="55F72DA4" w14:textId="77777777" w:rsidR="00C16C8D" w:rsidRDefault="00C16C8D" w:rsidP="00C16C8D">
                  <w:pPr>
                    <w:pStyle w:val="sc-Requirement"/>
                  </w:pPr>
                  <w:r>
                    <w:t>Sp</w:t>
                  </w:r>
                </w:p>
              </w:tc>
            </w:tr>
            <w:tr w:rsidR="00C16C8D" w14:paraId="4F5BA58B" w14:textId="77777777" w:rsidTr="00C16C8D">
              <w:tc>
                <w:tcPr>
                  <w:tcW w:w="1200" w:type="dxa"/>
                </w:tcPr>
                <w:p w14:paraId="14D860EA" w14:textId="77777777" w:rsidR="00C16C8D" w:rsidRDefault="00C16C8D" w:rsidP="00C16C8D">
                  <w:pPr>
                    <w:pStyle w:val="sc-Requirement"/>
                  </w:pPr>
                </w:p>
              </w:tc>
              <w:tc>
                <w:tcPr>
                  <w:tcW w:w="2000" w:type="dxa"/>
                </w:tcPr>
                <w:p w14:paraId="4C0ABD6F" w14:textId="77777777" w:rsidR="00C16C8D" w:rsidRDefault="00C16C8D" w:rsidP="00C16C8D">
                  <w:pPr>
                    <w:pStyle w:val="sc-Requirement"/>
                  </w:pPr>
                  <w:r>
                    <w:t> </w:t>
                  </w:r>
                </w:p>
              </w:tc>
              <w:tc>
                <w:tcPr>
                  <w:tcW w:w="450" w:type="dxa"/>
                </w:tcPr>
                <w:p w14:paraId="53122FA7" w14:textId="77777777" w:rsidR="00C16C8D" w:rsidRDefault="00C16C8D" w:rsidP="00C16C8D">
                  <w:pPr>
                    <w:pStyle w:val="sc-RequirementRight"/>
                  </w:pPr>
                </w:p>
              </w:tc>
              <w:tc>
                <w:tcPr>
                  <w:tcW w:w="1116" w:type="dxa"/>
                </w:tcPr>
                <w:p w14:paraId="7BBAFBD2" w14:textId="77777777" w:rsidR="00C16C8D" w:rsidRDefault="00C16C8D" w:rsidP="00C16C8D">
                  <w:pPr>
                    <w:pStyle w:val="sc-Requirement"/>
                  </w:pPr>
                </w:p>
              </w:tc>
            </w:tr>
            <w:tr w:rsidR="00C16C8D" w14:paraId="26189875" w14:textId="77777777" w:rsidTr="00C16C8D">
              <w:tc>
                <w:tcPr>
                  <w:tcW w:w="1200" w:type="dxa"/>
                </w:tcPr>
                <w:p w14:paraId="09EAA1E3" w14:textId="77777777" w:rsidR="00C16C8D" w:rsidRDefault="00C16C8D" w:rsidP="00C16C8D">
                  <w:pPr>
                    <w:pStyle w:val="sc-Requirement"/>
                  </w:pPr>
                  <w:r>
                    <w:t>SWRK 437</w:t>
                  </w:r>
                </w:p>
              </w:tc>
              <w:tc>
                <w:tcPr>
                  <w:tcW w:w="2000" w:type="dxa"/>
                </w:tcPr>
                <w:p w14:paraId="09513385" w14:textId="77777777" w:rsidR="00C16C8D" w:rsidRDefault="00C16C8D" w:rsidP="00C16C8D">
                  <w:pPr>
                    <w:pStyle w:val="sc-Requirement"/>
                  </w:pPr>
                  <w:r>
                    <w:t>Advanced Fieldwork</w:t>
                  </w:r>
                </w:p>
              </w:tc>
              <w:tc>
                <w:tcPr>
                  <w:tcW w:w="450" w:type="dxa"/>
                </w:tcPr>
                <w:p w14:paraId="0B3235AF" w14:textId="4A0A8721" w:rsidR="00C16C8D" w:rsidRDefault="00C16C8D" w:rsidP="00C16C8D">
                  <w:pPr>
                    <w:pStyle w:val="sc-RequirementRight"/>
                  </w:pPr>
                  <w:r>
                    <w:t>4</w:t>
                  </w:r>
                </w:p>
              </w:tc>
              <w:tc>
                <w:tcPr>
                  <w:tcW w:w="1116" w:type="dxa"/>
                </w:tcPr>
                <w:p w14:paraId="20422F2D" w14:textId="77777777" w:rsidR="00C16C8D" w:rsidRDefault="00C16C8D" w:rsidP="00C16C8D">
                  <w:pPr>
                    <w:pStyle w:val="sc-Requirement"/>
                  </w:pPr>
                  <w:r>
                    <w:t>Sp</w:t>
                  </w:r>
                </w:p>
              </w:tc>
            </w:tr>
            <w:tr w:rsidR="00C16C8D" w14:paraId="16B219A7" w14:textId="77777777" w:rsidTr="00C16C8D">
              <w:tc>
                <w:tcPr>
                  <w:tcW w:w="1200" w:type="dxa"/>
                </w:tcPr>
                <w:p w14:paraId="189D8272" w14:textId="77777777" w:rsidR="00C16C8D" w:rsidRDefault="00C16C8D" w:rsidP="00C16C8D">
                  <w:pPr>
                    <w:pStyle w:val="sc-Requirement"/>
                  </w:pPr>
                </w:p>
              </w:tc>
              <w:tc>
                <w:tcPr>
                  <w:tcW w:w="2000" w:type="dxa"/>
                </w:tcPr>
                <w:p w14:paraId="6DA1FCE5" w14:textId="77777777" w:rsidR="00C16C8D" w:rsidRDefault="00C16C8D" w:rsidP="00C16C8D">
                  <w:pPr>
                    <w:pStyle w:val="sc-Requirement"/>
                  </w:pPr>
                  <w:r>
                    <w:t>-Or-</w:t>
                  </w:r>
                </w:p>
              </w:tc>
              <w:tc>
                <w:tcPr>
                  <w:tcW w:w="450" w:type="dxa"/>
                </w:tcPr>
                <w:p w14:paraId="7A6FC0D8" w14:textId="77777777" w:rsidR="00C16C8D" w:rsidRDefault="00C16C8D" w:rsidP="00C16C8D">
                  <w:pPr>
                    <w:pStyle w:val="sc-RequirementRight"/>
                  </w:pPr>
                </w:p>
              </w:tc>
              <w:tc>
                <w:tcPr>
                  <w:tcW w:w="1116" w:type="dxa"/>
                </w:tcPr>
                <w:p w14:paraId="2C460ECA" w14:textId="77777777" w:rsidR="00C16C8D" w:rsidRDefault="00C16C8D" w:rsidP="00C16C8D">
                  <w:pPr>
                    <w:pStyle w:val="sc-Requirement"/>
                  </w:pPr>
                </w:p>
              </w:tc>
            </w:tr>
            <w:tr w:rsidR="00C16C8D" w14:paraId="522AE934" w14:textId="77777777" w:rsidTr="00C16C8D">
              <w:tc>
                <w:tcPr>
                  <w:tcW w:w="1200" w:type="dxa"/>
                </w:tcPr>
                <w:p w14:paraId="498ECCF8" w14:textId="77777777" w:rsidR="00C16C8D" w:rsidRDefault="00C16C8D" w:rsidP="00C16C8D">
                  <w:pPr>
                    <w:pStyle w:val="sc-Requirement"/>
                  </w:pPr>
                  <w:r>
                    <w:t>SWRK 447</w:t>
                  </w:r>
                </w:p>
              </w:tc>
              <w:tc>
                <w:tcPr>
                  <w:tcW w:w="2000" w:type="dxa"/>
                </w:tcPr>
                <w:p w14:paraId="065A33DE" w14:textId="77777777" w:rsidR="00C16C8D" w:rsidRDefault="00C16C8D" w:rsidP="00C16C8D">
                  <w:pPr>
                    <w:pStyle w:val="sc-Requirement"/>
                  </w:pPr>
                  <w:r>
                    <w:t>Spring Extended Fieldwork</w:t>
                  </w:r>
                </w:p>
              </w:tc>
              <w:tc>
                <w:tcPr>
                  <w:tcW w:w="450" w:type="dxa"/>
                </w:tcPr>
                <w:p w14:paraId="4D848318" w14:textId="77777777" w:rsidR="00C16C8D" w:rsidRDefault="00C16C8D" w:rsidP="00C16C8D">
                  <w:pPr>
                    <w:pStyle w:val="sc-RequirementRight"/>
                  </w:pPr>
                  <w:r>
                    <w:t>3</w:t>
                  </w:r>
                </w:p>
              </w:tc>
              <w:tc>
                <w:tcPr>
                  <w:tcW w:w="1116" w:type="dxa"/>
                </w:tcPr>
                <w:p w14:paraId="6FA61971" w14:textId="77777777" w:rsidR="00C16C8D" w:rsidRDefault="00C16C8D" w:rsidP="00C16C8D">
                  <w:pPr>
                    <w:pStyle w:val="sc-Requirement"/>
                  </w:pPr>
                  <w:r>
                    <w:t>Sp</w:t>
                  </w:r>
                </w:p>
              </w:tc>
            </w:tr>
            <w:tr w:rsidR="00C16C8D" w14:paraId="6089F6B1" w14:textId="77777777" w:rsidTr="00C16C8D">
              <w:tc>
                <w:tcPr>
                  <w:tcW w:w="1200" w:type="dxa"/>
                </w:tcPr>
                <w:p w14:paraId="5341521F" w14:textId="77777777" w:rsidR="00C16C8D" w:rsidRDefault="00C16C8D" w:rsidP="00C16C8D">
                  <w:pPr>
                    <w:pStyle w:val="sc-Requirement"/>
                  </w:pPr>
                </w:p>
              </w:tc>
              <w:tc>
                <w:tcPr>
                  <w:tcW w:w="2000" w:type="dxa"/>
                </w:tcPr>
                <w:p w14:paraId="0BF84E20" w14:textId="77777777" w:rsidR="00C16C8D" w:rsidRDefault="00C16C8D" w:rsidP="00C16C8D">
                  <w:pPr>
                    <w:pStyle w:val="sc-Requirement"/>
                  </w:pPr>
                  <w:r>
                    <w:t> </w:t>
                  </w:r>
                </w:p>
              </w:tc>
              <w:tc>
                <w:tcPr>
                  <w:tcW w:w="450" w:type="dxa"/>
                </w:tcPr>
                <w:p w14:paraId="4FD9D374" w14:textId="77777777" w:rsidR="00C16C8D" w:rsidRDefault="00C16C8D" w:rsidP="00C16C8D">
                  <w:pPr>
                    <w:pStyle w:val="sc-RequirementRight"/>
                  </w:pPr>
                </w:p>
              </w:tc>
              <w:tc>
                <w:tcPr>
                  <w:tcW w:w="1116" w:type="dxa"/>
                </w:tcPr>
                <w:p w14:paraId="7291DAF6" w14:textId="77777777" w:rsidR="00C16C8D" w:rsidRDefault="00C16C8D" w:rsidP="00C16C8D">
                  <w:pPr>
                    <w:pStyle w:val="sc-Requirement"/>
                  </w:pPr>
                </w:p>
              </w:tc>
            </w:tr>
            <w:tr w:rsidR="00C16C8D" w14:paraId="69D9A999" w14:textId="77777777" w:rsidTr="00C16C8D">
              <w:tc>
                <w:tcPr>
                  <w:tcW w:w="1200" w:type="dxa"/>
                </w:tcPr>
                <w:p w14:paraId="27C9D0B9" w14:textId="77777777" w:rsidR="00C16C8D" w:rsidRDefault="00C16C8D" w:rsidP="00C16C8D">
                  <w:pPr>
                    <w:pStyle w:val="sc-Requirement"/>
                  </w:pPr>
                  <w:r>
                    <w:t>SWRK 464</w:t>
                  </w:r>
                </w:p>
              </w:tc>
              <w:tc>
                <w:tcPr>
                  <w:tcW w:w="2000" w:type="dxa"/>
                </w:tcPr>
                <w:p w14:paraId="04591CAE" w14:textId="77777777" w:rsidR="00C16C8D" w:rsidRDefault="00C16C8D" w:rsidP="00C16C8D">
                  <w:pPr>
                    <w:pStyle w:val="sc-Requirement"/>
                  </w:pPr>
                  <w:r>
                    <w:t>Senior Seminar in Social Work</w:t>
                  </w:r>
                </w:p>
              </w:tc>
              <w:tc>
                <w:tcPr>
                  <w:tcW w:w="450" w:type="dxa"/>
                </w:tcPr>
                <w:p w14:paraId="69AE0006" w14:textId="77777777" w:rsidR="00C16C8D" w:rsidRDefault="00C16C8D" w:rsidP="00C16C8D">
                  <w:pPr>
                    <w:pStyle w:val="sc-RequirementRight"/>
                  </w:pPr>
                  <w:r>
                    <w:t>3</w:t>
                  </w:r>
                </w:p>
              </w:tc>
              <w:tc>
                <w:tcPr>
                  <w:tcW w:w="1116" w:type="dxa"/>
                </w:tcPr>
                <w:p w14:paraId="5343C497" w14:textId="77777777" w:rsidR="00C16C8D" w:rsidRDefault="00C16C8D" w:rsidP="00C16C8D">
                  <w:pPr>
                    <w:pStyle w:val="sc-Requirement"/>
                  </w:pPr>
                  <w:r>
                    <w:t>Sp</w:t>
                  </w:r>
                </w:p>
              </w:tc>
            </w:tr>
          </w:tbl>
          <w:p w14:paraId="0DA66663" w14:textId="4C79DD40" w:rsidR="00C16C8D" w:rsidRPr="009F029C" w:rsidRDefault="00C16C8D" w:rsidP="00120C12">
            <w:pPr>
              <w:spacing w:line="240" w:lineRule="auto"/>
              <w:rPr>
                <w:b/>
              </w:rPr>
            </w:pPr>
          </w:p>
        </w:tc>
      </w:tr>
      <w:tr w:rsidR="00F64260" w:rsidRPr="006E3AF2" w14:paraId="07853955" w14:textId="77777777" w:rsidTr="005E2D3D">
        <w:tc>
          <w:tcPr>
            <w:tcW w:w="3100" w:type="dxa"/>
            <w:noWrap/>
            <w:vAlign w:val="center"/>
          </w:tcPr>
          <w:p w14:paraId="38AD1617" w14:textId="33D4A26B" w:rsidR="00F64260" w:rsidRDefault="00115A68" w:rsidP="00A442D7">
            <w:pPr>
              <w:spacing w:line="240" w:lineRule="auto"/>
            </w:pPr>
            <w:r>
              <w:lastRenderedPageBreak/>
              <w:t>C.5</w:t>
            </w:r>
            <w:r w:rsidR="00F64260">
              <w:t xml:space="preserve">. </w:t>
            </w:r>
            <w:hyperlink w:anchor="credit_count" w:tooltip="Exact total credit count for program-may be a range if allowed choices. Ensure totals do not exceed college guidelines: liberal arts 40; professional, BS or studio/performing arts 80; minors 18-24. If includes GenEd these can allow you to go over totals." w:history="1">
              <w:r w:rsidR="00F64260" w:rsidRPr="00A442D7">
                <w:rPr>
                  <w:rStyle w:val="Hyperlink"/>
                </w:rPr>
                <w:t>Credit count</w:t>
              </w:r>
            </w:hyperlink>
            <w:r>
              <w:rPr>
                <w:rStyle w:val="Hyperlink"/>
              </w:rPr>
              <w:t xml:space="preserve"> for each program option</w:t>
            </w:r>
          </w:p>
        </w:tc>
        <w:tc>
          <w:tcPr>
            <w:tcW w:w="3840" w:type="dxa"/>
            <w:noWrap/>
          </w:tcPr>
          <w:p w14:paraId="2DD20011" w14:textId="371633B4" w:rsidR="00F64260" w:rsidRDefault="003B5B67" w:rsidP="00120C12">
            <w:pPr>
              <w:spacing w:line="240" w:lineRule="auto"/>
              <w:rPr>
                <w:b/>
              </w:rPr>
            </w:pPr>
            <w:bookmarkStart w:id="29" w:name="credit_count"/>
            <w:bookmarkEnd w:id="29"/>
            <w:r>
              <w:rPr>
                <w:b/>
              </w:rPr>
              <w:t>68-80</w:t>
            </w:r>
            <w:r w:rsidR="00DD2313">
              <w:rPr>
                <w:b/>
              </w:rPr>
              <w:t xml:space="preserve"> (BSW)</w:t>
            </w:r>
          </w:p>
          <w:p w14:paraId="63353FC7" w14:textId="715E5608" w:rsidR="00C16C8D" w:rsidRPr="009F029C" w:rsidRDefault="00C16C8D" w:rsidP="00120C12">
            <w:pPr>
              <w:spacing w:line="240" w:lineRule="auto"/>
              <w:rPr>
                <w:b/>
              </w:rPr>
            </w:pPr>
            <w:r>
              <w:rPr>
                <w:b/>
              </w:rPr>
              <w:t>74-</w:t>
            </w:r>
            <w:r w:rsidR="00DD2313">
              <w:rPr>
                <w:b/>
              </w:rPr>
              <w:t>86 (Accelerated BSW to MSW)</w:t>
            </w:r>
          </w:p>
        </w:tc>
        <w:tc>
          <w:tcPr>
            <w:tcW w:w="3840" w:type="dxa"/>
            <w:noWrap/>
          </w:tcPr>
          <w:p w14:paraId="0608F5EF" w14:textId="31A93E5A" w:rsidR="00F64260" w:rsidRDefault="005F0818" w:rsidP="00120C12">
            <w:pPr>
              <w:spacing w:line="240" w:lineRule="auto"/>
              <w:rPr>
                <w:b/>
              </w:rPr>
            </w:pPr>
            <w:r>
              <w:rPr>
                <w:b/>
              </w:rPr>
              <w:t>68</w:t>
            </w:r>
            <w:r w:rsidR="00A271D3">
              <w:rPr>
                <w:b/>
              </w:rPr>
              <w:t xml:space="preserve"> </w:t>
            </w:r>
            <w:r>
              <w:rPr>
                <w:b/>
              </w:rPr>
              <w:t>(BSW)</w:t>
            </w:r>
          </w:p>
          <w:p w14:paraId="0CDCA3D1" w14:textId="771168ED" w:rsidR="005F0818" w:rsidRPr="009F029C" w:rsidRDefault="005F0818" w:rsidP="00120C12">
            <w:pPr>
              <w:spacing w:line="240" w:lineRule="auto"/>
              <w:rPr>
                <w:b/>
              </w:rPr>
            </w:pPr>
            <w:r>
              <w:rPr>
                <w:b/>
              </w:rPr>
              <w:t>70</w:t>
            </w:r>
            <w:r w:rsidR="00A271D3">
              <w:rPr>
                <w:b/>
              </w:rPr>
              <w:t xml:space="preserve"> </w:t>
            </w:r>
            <w:r>
              <w:rPr>
                <w:b/>
              </w:rPr>
              <w:t xml:space="preserve"> (Accelerated BSW to MSW)</w:t>
            </w:r>
          </w:p>
        </w:tc>
      </w:tr>
      <w:tr w:rsidR="005E2D3D" w:rsidRPr="006E3AF2" w14:paraId="56A03B42" w14:textId="77777777" w:rsidTr="005E2D3D">
        <w:tc>
          <w:tcPr>
            <w:tcW w:w="3100" w:type="dxa"/>
            <w:noWrap/>
            <w:vAlign w:val="center"/>
          </w:tcPr>
          <w:p w14:paraId="19669E96" w14:textId="2570DF40" w:rsidR="005E2D3D" w:rsidRDefault="005E2D3D" w:rsidP="00C16C8D">
            <w:pPr>
              <w:spacing w:line="240" w:lineRule="auto"/>
            </w:pPr>
            <w:r>
              <w:t xml:space="preserve">C.6. </w:t>
            </w:r>
            <w:r w:rsidRPr="005E2D3D">
              <w:t>Program Accreditation</w:t>
            </w:r>
            <w:r>
              <w:t xml:space="preserve"> (if relevant)</w:t>
            </w:r>
          </w:p>
        </w:tc>
        <w:tc>
          <w:tcPr>
            <w:tcW w:w="3840" w:type="dxa"/>
            <w:noWrap/>
          </w:tcPr>
          <w:p w14:paraId="10DEA6B4" w14:textId="77777777" w:rsidR="005E2D3D" w:rsidRPr="009F029C" w:rsidRDefault="005E2D3D" w:rsidP="00C16C8D">
            <w:pPr>
              <w:spacing w:line="240" w:lineRule="auto"/>
              <w:rPr>
                <w:b/>
              </w:rPr>
            </w:pPr>
          </w:p>
        </w:tc>
        <w:tc>
          <w:tcPr>
            <w:tcW w:w="3840" w:type="dxa"/>
            <w:noWrap/>
          </w:tcPr>
          <w:p w14:paraId="48AE026F" w14:textId="77777777" w:rsidR="005E2D3D" w:rsidRPr="009F029C" w:rsidRDefault="005E2D3D" w:rsidP="00C16C8D">
            <w:pPr>
              <w:spacing w:line="240" w:lineRule="auto"/>
              <w:rPr>
                <w:b/>
              </w:rPr>
            </w:pPr>
          </w:p>
        </w:tc>
      </w:tr>
      <w:tr w:rsidR="00F64260" w:rsidRPr="006E3AF2" w14:paraId="380591A9" w14:textId="77777777" w:rsidTr="005E2D3D">
        <w:tc>
          <w:tcPr>
            <w:tcW w:w="3100" w:type="dxa"/>
            <w:noWrap/>
            <w:vAlign w:val="center"/>
          </w:tcPr>
          <w:p w14:paraId="1CF53265" w14:textId="5BE4A214" w:rsidR="00F64260" w:rsidRDefault="00115A68" w:rsidP="003F099C">
            <w:pPr>
              <w:spacing w:line="240" w:lineRule="auto"/>
            </w:pPr>
            <w:r>
              <w:t>C.</w:t>
            </w:r>
            <w:r w:rsidR="005E2D3D">
              <w:t>7</w:t>
            </w:r>
            <w:r w:rsidR="00F64260">
              <w:t>. Other changes if any</w:t>
            </w:r>
          </w:p>
        </w:tc>
        <w:tc>
          <w:tcPr>
            <w:tcW w:w="3840" w:type="dxa"/>
            <w:noWrap/>
          </w:tcPr>
          <w:p w14:paraId="059B0F3B" w14:textId="00F620A0" w:rsidR="00F64260" w:rsidRPr="009F029C" w:rsidRDefault="00A62544" w:rsidP="00120C12">
            <w:pPr>
              <w:spacing w:line="240" w:lineRule="auto"/>
              <w:rPr>
                <w:b/>
              </w:rPr>
            </w:pPr>
            <w:r>
              <w:rPr>
                <w:b/>
              </w:rPr>
              <w:t xml:space="preserve"> </w:t>
            </w:r>
          </w:p>
        </w:tc>
        <w:tc>
          <w:tcPr>
            <w:tcW w:w="3840" w:type="dxa"/>
            <w:noWrap/>
          </w:tcPr>
          <w:p w14:paraId="28A4094D" w14:textId="5957B416" w:rsidR="00F64260" w:rsidRPr="009F029C" w:rsidRDefault="00F64260" w:rsidP="00120C12">
            <w:pPr>
              <w:spacing w:line="240" w:lineRule="auto"/>
              <w:rPr>
                <w:b/>
              </w:rPr>
            </w:pPr>
          </w:p>
        </w:tc>
      </w:tr>
      <w:tr w:rsidR="00F3256C" w:rsidRPr="006E3AF2" w14:paraId="68C8592C" w14:textId="77777777" w:rsidTr="005E2D3D">
        <w:tc>
          <w:tcPr>
            <w:tcW w:w="3100" w:type="dxa"/>
            <w:noWrap/>
            <w:vAlign w:val="center"/>
          </w:tcPr>
          <w:p w14:paraId="20B54EE3" w14:textId="11CA03B5" w:rsidR="00F3256C" w:rsidRDefault="00115A68" w:rsidP="003F099C">
            <w:pPr>
              <w:spacing w:line="240" w:lineRule="auto"/>
            </w:pPr>
            <w:r>
              <w:t>C.</w:t>
            </w:r>
            <w:r w:rsidR="005E2D3D">
              <w:t>8.</w:t>
            </w:r>
            <w:r w:rsidR="00F3256C">
              <w:t xml:space="preserve">  </w:t>
            </w:r>
            <w:hyperlink r:id="rId8" w:tooltip="You may also include here expected methods of assessing student learning and possible career paths for students taking this program" w:history="1">
              <w:r w:rsidR="00F3256C" w:rsidRPr="00F3256C">
                <w:rPr>
                  <w:rStyle w:val="Hyperlink"/>
                </w:rPr>
                <w:t>Program goals</w:t>
              </w:r>
            </w:hyperlink>
          </w:p>
          <w:p w14:paraId="201C38CF" w14:textId="3CEACCEC" w:rsidR="00880392" w:rsidRDefault="00880392" w:rsidP="003F099C">
            <w:pPr>
              <w:spacing w:line="240" w:lineRule="auto"/>
            </w:pPr>
            <w:r>
              <w:lastRenderedPageBreak/>
              <w:t>Needed for all new programs</w:t>
            </w:r>
          </w:p>
        </w:tc>
        <w:tc>
          <w:tcPr>
            <w:tcW w:w="3840" w:type="dxa"/>
            <w:noWrap/>
          </w:tcPr>
          <w:p w14:paraId="75BC195D" w14:textId="77777777" w:rsidR="00F3256C" w:rsidRPr="009F029C" w:rsidRDefault="00F3256C" w:rsidP="00120C12">
            <w:pPr>
              <w:spacing w:line="240" w:lineRule="auto"/>
              <w:rPr>
                <w:b/>
              </w:rPr>
            </w:pPr>
          </w:p>
        </w:tc>
        <w:tc>
          <w:tcPr>
            <w:tcW w:w="3840" w:type="dxa"/>
            <w:noWrap/>
          </w:tcPr>
          <w:p w14:paraId="4C25FF84" w14:textId="77777777" w:rsidR="00F3256C" w:rsidRPr="009F029C" w:rsidRDefault="00F3256C" w:rsidP="00120C12">
            <w:pPr>
              <w:spacing w:line="240" w:lineRule="auto"/>
              <w:rPr>
                <w:b/>
              </w:rPr>
            </w:pPr>
          </w:p>
        </w:tc>
      </w:tr>
    </w:tbl>
    <w:p w14:paraId="6819D7F8" w14:textId="36862B3F" w:rsidR="00F64260" w:rsidRDefault="00F64260" w:rsidP="00DD2313">
      <w:pPr>
        <w:spacing w:line="240" w:lineRule="auto"/>
      </w:pPr>
      <w:r>
        <w:t>D. Signatures</w:t>
      </w:r>
    </w:p>
    <w:p w14:paraId="25BADB7E" w14:textId="77777777" w:rsidR="00F64260" w:rsidRDefault="00F64260" w:rsidP="00946B20">
      <w:pPr>
        <w:pStyle w:val="ListParagraph"/>
        <w:numPr>
          <w:ilvl w:val="0"/>
          <w:numId w:val="9"/>
        </w:numPr>
        <w:shd w:val="clear" w:color="auto" w:fill="FDE9D9"/>
      </w:pPr>
      <w:r w:rsidRPr="00010085">
        <w:t xml:space="preserve">Changes that affect General Education in any way MUST be </w:t>
      </w:r>
      <w:r w:rsidR="00DA73A0">
        <w:t>approved</w:t>
      </w:r>
      <w:r w:rsidRPr="00010085">
        <w:t xml:space="preserve"> by ALL Deans</w:t>
      </w:r>
      <w:r>
        <w:t xml:space="preserve"> and COGE Chair.</w:t>
      </w:r>
    </w:p>
    <w:p w14:paraId="0C833B7B" w14:textId="0D6AFF6D"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 xml:space="preserve">more than one department/program MUST have the signatures of all relevant department chairs, program directors, and </w:t>
      </w:r>
      <w:r w:rsidR="00D96C1E">
        <w:t xml:space="preserve">their </w:t>
      </w:r>
      <w:r w:rsidRPr="00010085">
        <w:t>relevant dean (e.g. when creating/revising a program using courses from other departments/programs)</w:t>
      </w:r>
      <w:r>
        <w:t>. Check UCC manual 4.2 for further guidelines on whether the signatures need to be approval or acknowledgement.</w:t>
      </w:r>
    </w:p>
    <w:p w14:paraId="218D94D5"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4F937D3B" w14:textId="2377868F"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3B71ECCC" w14:textId="464A7108"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9" w:history="1">
        <w:r w:rsidRPr="005665B7">
          <w:rPr>
            <w:rStyle w:val="Hyperlink"/>
          </w:rPr>
          <w:t>curriculum@ric.edu</w:t>
        </w:r>
      </w:hyperlink>
      <w:r>
        <w:t xml:space="preserve"> and a printed</w:t>
      </w:r>
      <w:r w:rsidR="00101BA4">
        <w:t xml:space="preserve"> signature</w:t>
      </w:r>
      <w:r>
        <w:t xml:space="preserve"> copy of this </w:t>
      </w:r>
      <w:r w:rsidR="00D96C1E">
        <w:t xml:space="preserve">whole </w:t>
      </w:r>
      <w:r>
        <w:t>form to the current Chair of UCC.</w:t>
      </w:r>
      <w:r w:rsidR="00F871BA">
        <w:t xml:space="preserve"> Check UCC website for due dates.</w:t>
      </w:r>
    </w:p>
    <w:p w14:paraId="794545CA" w14:textId="77777777" w:rsidR="00115A68" w:rsidRDefault="00115A68" w:rsidP="00115A68">
      <w:pPr>
        <w:pStyle w:val="Heading5"/>
      </w:pPr>
    </w:p>
    <w:p w14:paraId="7746D62D" w14:textId="76F9B04E" w:rsidR="00115A68" w:rsidRPr="001B2E3A" w:rsidRDefault="00115A68" w:rsidP="00115A68">
      <w:pPr>
        <w:pStyle w:val="Heading5"/>
      </w:pPr>
      <w:r>
        <w:t xml:space="preserve">D.1. Approvals: required from programs/departments/deans who originate the proposal. </w:t>
      </w:r>
      <w:r w:rsidR="005851AF">
        <w:t xml:space="preserve">THESE </w:t>
      </w:r>
      <w:r>
        <w:t>may include multiple departments, e.g., for joint/interdisciplinary pr</w:t>
      </w:r>
      <w:r w:rsidR="00D96C1E">
        <w:t>o</w:t>
      </w:r>
      <w:r>
        <w:t xml:space="preserve">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6"/>
        <w:gridCol w:w="3251"/>
        <w:gridCol w:w="3185"/>
        <w:gridCol w:w="1158"/>
      </w:tblGrid>
      <w:tr w:rsidR="00115A68" w:rsidRPr="00402602" w14:paraId="67436BB2" w14:textId="77777777" w:rsidTr="00C16C8D">
        <w:trPr>
          <w:cantSplit/>
          <w:tblHeader/>
        </w:trPr>
        <w:tc>
          <w:tcPr>
            <w:tcW w:w="3279" w:type="dxa"/>
            <w:vAlign w:val="center"/>
          </w:tcPr>
          <w:p w14:paraId="739386E3" w14:textId="77777777" w:rsidR="00115A68" w:rsidRPr="00A83A6C" w:rsidRDefault="00115A68" w:rsidP="00C16C8D">
            <w:pPr>
              <w:pStyle w:val="Heading5"/>
              <w:jc w:val="center"/>
            </w:pPr>
            <w:r w:rsidRPr="00A83A6C">
              <w:t>Name</w:t>
            </w:r>
          </w:p>
        </w:tc>
        <w:tc>
          <w:tcPr>
            <w:tcW w:w="3279" w:type="dxa"/>
            <w:vAlign w:val="center"/>
          </w:tcPr>
          <w:p w14:paraId="7DAAAD1E" w14:textId="77777777" w:rsidR="00115A68" w:rsidRPr="00A83A6C" w:rsidRDefault="00115A68" w:rsidP="00C16C8D">
            <w:pPr>
              <w:pStyle w:val="Heading5"/>
              <w:jc w:val="center"/>
            </w:pPr>
            <w:r w:rsidRPr="00A83A6C">
              <w:t>Position/affiliation</w:t>
            </w:r>
          </w:p>
        </w:tc>
        <w:bookmarkStart w:id="30" w:name="_Signature"/>
        <w:bookmarkEnd w:id="30"/>
        <w:tc>
          <w:tcPr>
            <w:tcW w:w="3280" w:type="dxa"/>
            <w:vAlign w:val="center"/>
          </w:tcPr>
          <w:p w14:paraId="17C06571" w14:textId="77777777" w:rsidR="00115A68" w:rsidRPr="00A83A6C" w:rsidRDefault="00115A68" w:rsidP="00C16C8D">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4B00582C" w14:textId="77777777" w:rsidR="00115A68" w:rsidRPr="00A83A6C" w:rsidRDefault="00115A68" w:rsidP="00C16C8D">
            <w:pPr>
              <w:pStyle w:val="Heading5"/>
              <w:jc w:val="center"/>
            </w:pPr>
            <w:r w:rsidRPr="00A83A6C">
              <w:t>Date</w:t>
            </w:r>
          </w:p>
        </w:tc>
      </w:tr>
      <w:tr w:rsidR="00115A68" w14:paraId="0AE26A02" w14:textId="77777777" w:rsidTr="00C16C8D">
        <w:trPr>
          <w:cantSplit/>
          <w:trHeight w:val="489"/>
        </w:trPr>
        <w:tc>
          <w:tcPr>
            <w:tcW w:w="3279" w:type="dxa"/>
            <w:vAlign w:val="center"/>
          </w:tcPr>
          <w:p w14:paraId="20877218" w14:textId="412731E2" w:rsidR="00115A68" w:rsidRDefault="00391D93" w:rsidP="00C16C8D">
            <w:pPr>
              <w:spacing w:line="240" w:lineRule="auto"/>
            </w:pPr>
            <w:r>
              <w:t>Stefan Battle</w:t>
            </w:r>
          </w:p>
        </w:tc>
        <w:tc>
          <w:tcPr>
            <w:tcW w:w="3279" w:type="dxa"/>
            <w:vAlign w:val="center"/>
          </w:tcPr>
          <w:p w14:paraId="0730C1D0" w14:textId="4057E516" w:rsidR="00115A68" w:rsidRDefault="00771557" w:rsidP="00C16C8D">
            <w:pPr>
              <w:spacing w:line="240" w:lineRule="auto"/>
            </w:pPr>
            <w:r>
              <w:t>Chair, BSW program</w:t>
            </w:r>
          </w:p>
        </w:tc>
        <w:tc>
          <w:tcPr>
            <w:tcW w:w="3280" w:type="dxa"/>
            <w:vAlign w:val="center"/>
          </w:tcPr>
          <w:p w14:paraId="7487F9CA" w14:textId="77777777" w:rsidR="00115A68" w:rsidRDefault="00115A68" w:rsidP="00C16C8D">
            <w:pPr>
              <w:spacing w:line="240" w:lineRule="auto"/>
            </w:pPr>
          </w:p>
        </w:tc>
        <w:tc>
          <w:tcPr>
            <w:tcW w:w="1178" w:type="dxa"/>
            <w:vAlign w:val="center"/>
          </w:tcPr>
          <w:p w14:paraId="1F86A130" w14:textId="77777777" w:rsidR="00115A68" w:rsidRDefault="00115A68" w:rsidP="00C16C8D">
            <w:pPr>
              <w:spacing w:line="240" w:lineRule="auto"/>
            </w:pPr>
          </w:p>
        </w:tc>
      </w:tr>
      <w:tr w:rsidR="00115A68" w14:paraId="3308AC9C" w14:textId="77777777" w:rsidTr="00C16C8D">
        <w:trPr>
          <w:cantSplit/>
          <w:trHeight w:val="489"/>
        </w:trPr>
        <w:tc>
          <w:tcPr>
            <w:tcW w:w="3279" w:type="dxa"/>
            <w:vAlign w:val="center"/>
          </w:tcPr>
          <w:p w14:paraId="2B0991B7" w14:textId="49FD6A72" w:rsidR="00115A68" w:rsidRDefault="00771557" w:rsidP="00C16C8D">
            <w:pPr>
              <w:spacing w:line="240" w:lineRule="auto"/>
            </w:pPr>
            <w:r>
              <w:t>Jayashree Nimmagadda</w:t>
            </w:r>
          </w:p>
        </w:tc>
        <w:tc>
          <w:tcPr>
            <w:tcW w:w="3279" w:type="dxa"/>
            <w:vAlign w:val="center"/>
          </w:tcPr>
          <w:p w14:paraId="2927DBCB" w14:textId="47E3F6A3" w:rsidR="00115A68" w:rsidRDefault="00771557" w:rsidP="00C16C8D">
            <w:pPr>
              <w:spacing w:line="240" w:lineRule="auto"/>
            </w:pPr>
            <w:r>
              <w:t>Interim Dean, School of Social Work</w:t>
            </w:r>
          </w:p>
        </w:tc>
        <w:tc>
          <w:tcPr>
            <w:tcW w:w="3280" w:type="dxa"/>
            <w:vAlign w:val="center"/>
          </w:tcPr>
          <w:p w14:paraId="7927CB11" w14:textId="77777777" w:rsidR="00115A68" w:rsidRDefault="00115A68" w:rsidP="00C16C8D">
            <w:pPr>
              <w:spacing w:line="240" w:lineRule="auto"/>
            </w:pPr>
          </w:p>
        </w:tc>
        <w:tc>
          <w:tcPr>
            <w:tcW w:w="1178" w:type="dxa"/>
            <w:vAlign w:val="center"/>
          </w:tcPr>
          <w:p w14:paraId="06A64098" w14:textId="77777777" w:rsidR="00115A68" w:rsidRDefault="00115A68" w:rsidP="00C16C8D">
            <w:pPr>
              <w:spacing w:line="240" w:lineRule="auto"/>
            </w:pPr>
          </w:p>
        </w:tc>
      </w:tr>
      <w:tr w:rsidR="00115A68" w14:paraId="5FB4CB46" w14:textId="77777777" w:rsidTr="00C16C8D">
        <w:trPr>
          <w:cantSplit/>
          <w:trHeight w:val="489"/>
        </w:trPr>
        <w:tc>
          <w:tcPr>
            <w:tcW w:w="3279" w:type="dxa"/>
            <w:vAlign w:val="center"/>
          </w:tcPr>
          <w:p w14:paraId="6ED2A8A6" w14:textId="77777777" w:rsidR="00115A68" w:rsidRDefault="00115A68" w:rsidP="00C16C8D">
            <w:pPr>
              <w:spacing w:line="240" w:lineRule="auto"/>
            </w:pPr>
          </w:p>
        </w:tc>
        <w:tc>
          <w:tcPr>
            <w:tcW w:w="3279" w:type="dxa"/>
            <w:vAlign w:val="center"/>
          </w:tcPr>
          <w:p w14:paraId="229CC930" w14:textId="0F799ACB" w:rsidR="00115A68" w:rsidRDefault="00115A68" w:rsidP="00C16C8D">
            <w:pPr>
              <w:spacing w:line="240" w:lineRule="auto"/>
            </w:pPr>
          </w:p>
        </w:tc>
        <w:tc>
          <w:tcPr>
            <w:tcW w:w="3280" w:type="dxa"/>
            <w:vAlign w:val="center"/>
          </w:tcPr>
          <w:p w14:paraId="73DF0B07" w14:textId="77777777" w:rsidR="00115A68" w:rsidRDefault="00115A68" w:rsidP="00C16C8D">
            <w:pPr>
              <w:spacing w:line="240" w:lineRule="auto"/>
            </w:pPr>
          </w:p>
        </w:tc>
        <w:tc>
          <w:tcPr>
            <w:tcW w:w="1178" w:type="dxa"/>
            <w:vAlign w:val="center"/>
          </w:tcPr>
          <w:p w14:paraId="4EB70E84" w14:textId="77777777" w:rsidR="00115A68" w:rsidRDefault="00115A68" w:rsidP="00C16C8D">
            <w:pPr>
              <w:spacing w:line="240" w:lineRule="auto"/>
            </w:pPr>
            <w:r>
              <w:t>Tab to add rows</w:t>
            </w:r>
          </w:p>
        </w:tc>
      </w:tr>
    </w:tbl>
    <w:p w14:paraId="35E716CB" w14:textId="77777777" w:rsidR="00115A68" w:rsidRDefault="00115A68" w:rsidP="00115A68">
      <w:pPr>
        <w:pStyle w:val="Heading5"/>
      </w:pPr>
    </w:p>
    <w:p w14:paraId="7D6245D4" w14:textId="7C51FE18" w:rsidR="00115A68" w:rsidRPr="00ED10F6" w:rsidRDefault="00115A68" w:rsidP="00115A68">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Pr>
          <w:color w:val="0000FF"/>
          <w:u w:val="single"/>
        </w:rPr>
        <w:t xml:space="preserve">: </w:t>
      </w:r>
      <w:r w:rsidRPr="00ED10F6">
        <w:t xml:space="preserve">REQUIRED </w:t>
      </w:r>
      <w:r>
        <w:t>from</w:t>
      </w:r>
      <w:r w:rsidRPr="00ED10F6">
        <w:t xml:space="preserve"> OTHER PROGRAMS/DEPARTMENTS</w:t>
      </w:r>
      <w:r w:rsidR="00D96C1E">
        <w:t xml:space="preserve"> (and their relevant deans if not already included above)</w:t>
      </w:r>
      <w:r w:rsidRPr="00ED10F6">
        <w:t xml:space="preserve"> </w:t>
      </w:r>
      <w:r w:rsidR="00D96C1E">
        <w:t xml:space="preserve">that are </w:t>
      </w:r>
      <w:r w:rsidRPr="00ED10F6">
        <w:t xml:space="preserve">IMPACTED BY THE PROPOSAL. SIGNATURE DOES NOT INDICATE APPROVAL, ONLY AWARENESS THAT THE PROPOSAL IS BEING SUBMITTED. CONCERNS SHOULD BE BROUGHT TO THE </w:t>
      </w:r>
      <w:r>
        <w:t>UCC</w:t>
      </w:r>
      <w:r w:rsidRPr="00ED10F6">
        <w:t xml:space="preserve"> COMMITTEE MEETING FOR DISCUSSION</w:t>
      </w:r>
      <w:r w:rsidR="00D96C1E">
        <w:t>; all faculty are welcome to attend.</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3"/>
        <w:gridCol w:w="3253"/>
        <w:gridCol w:w="3194"/>
        <w:gridCol w:w="1160"/>
      </w:tblGrid>
      <w:tr w:rsidR="00115A68" w:rsidRPr="00402602" w14:paraId="1CE68611" w14:textId="77777777" w:rsidTr="00C16C8D">
        <w:trPr>
          <w:cantSplit/>
          <w:tblHeader/>
        </w:trPr>
        <w:tc>
          <w:tcPr>
            <w:tcW w:w="3279" w:type="dxa"/>
            <w:vAlign w:val="center"/>
          </w:tcPr>
          <w:p w14:paraId="3E1DDF49" w14:textId="77777777" w:rsidR="00115A68" w:rsidRPr="00A83A6C" w:rsidRDefault="00115A68" w:rsidP="00C16C8D">
            <w:pPr>
              <w:pStyle w:val="Heading5"/>
              <w:jc w:val="center"/>
            </w:pPr>
            <w:r w:rsidRPr="00A83A6C">
              <w:t>Name</w:t>
            </w:r>
          </w:p>
        </w:tc>
        <w:tc>
          <w:tcPr>
            <w:tcW w:w="3279" w:type="dxa"/>
            <w:vAlign w:val="center"/>
          </w:tcPr>
          <w:p w14:paraId="1B0BC45F" w14:textId="77777777" w:rsidR="00115A68" w:rsidRPr="00A83A6C" w:rsidRDefault="00115A68" w:rsidP="00C16C8D">
            <w:pPr>
              <w:pStyle w:val="Heading5"/>
              <w:jc w:val="center"/>
            </w:pPr>
            <w:r w:rsidRPr="00A83A6C">
              <w:t>Position/affiliation</w:t>
            </w:r>
          </w:p>
        </w:tc>
        <w:tc>
          <w:tcPr>
            <w:tcW w:w="3280" w:type="dxa"/>
            <w:vAlign w:val="center"/>
          </w:tcPr>
          <w:p w14:paraId="2D79239D" w14:textId="77777777" w:rsidR="00115A68" w:rsidRPr="00A87611" w:rsidRDefault="00C16C8D" w:rsidP="00C16C8D">
            <w:pPr>
              <w:pStyle w:val="Heading5"/>
              <w:jc w:val="center"/>
              <w:rPr>
                <w:color w:val="0000FF"/>
                <w:u w:val="single"/>
              </w:rPr>
            </w:pPr>
            <w:hyperlink w:anchor="Signature_2" w:tooltip="Insert electronic signature, if available, in this column" w:history="1">
              <w:r w:rsidR="00115A68" w:rsidRPr="00A87611">
                <w:rPr>
                  <w:color w:val="0000FF"/>
                  <w:u w:val="single"/>
                </w:rPr>
                <w:t>Signature</w:t>
              </w:r>
            </w:hyperlink>
            <w:bookmarkStart w:id="32" w:name="Signature_2"/>
            <w:bookmarkEnd w:id="32"/>
          </w:p>
        </w:tc>
        <w:tc>
          <w:tcPr>
            <w:tcW w:w="1178" w:type="dxa"/>
            <w:vAlign w:val="center"/>
          </w:tcPr>
          <w:p w14:paraId="1B58133B" w14:textId="77777777" w:rsidR="00115A68" w:rsidRPr="00A83A6C" w:rsidRDefault="00115A68" w:rsidP="00C16C8D">
            <w:pPr>
              <w:pStyle w:val="Heading5"/>
              <w:jc w:val="center"/>
            </w:pPr>
            <w:r w:rsidRPr="00A83A6C">
              <w:t>Date</w:t>
            </w:r>
          </w:p>
        </w:tc>
      </w:tr>
      <w:tr w:rsidR="00115A68" w14:paraId="032CD38C" w14:textId="77777777" w:rsidTr="00C16C8D">
        <w:trPr>
          <w:cantSplit/>
          <w:trHeight w:val="489"/>
        </w:trPr>
        <w:tc>
          <w:tcPr>
            <w:tcW w:w="3279" w:type="dxa"/>
            <w:vAlign w:val="center"/>
          </w:tcPr>
          <w:p w14:paraId="52B20687" w14:textId="1769DC57" w:rsidR="00115A68" w:rsidRDefault="00DD2313" w:rsidP="00C16C8D">
            <w:pPr>
              <w:spacing w:line="240" w:lineRule="auto"/>
            </w:pPr>
            <w:r>
              <w:t>Leo Pinheiro</w:t>
            </w:r>
          </w:p>
        </w:tc>
        <w:tc>
          <w:tcPr>
            <w:tcW w:w="3279" w:type="dxa"/>
            <w:vAlign w:val="center"/>
          </w:tcPr>
          <w:p w14:paraId="12B14668" w14:textId="7FA47BA1" w:rsidR="00115A68" w:rsidRDefault="00DD2313" w:rsidP="00C16C8D">
            <w:pPr>
              <w:spacing w:line="240" w:lineRule="auto"/>
            </w:pPr>
            <w:r>
              <w:t>Chair Graduate Committee</w:t>
            </w:r>
          </w:p>
        </w:tc>
        <w:tc>
          <w:tcPr>
            <w:tcW w:w="3280" w:type="dxa"/>
            <w:vAlign w:val="center"/>
          </w:tcPr>
          <w:p w14:paraId="35E6C3B2" w14:textId="77777777" w:rsidR="00115A68" w:rsidRDefault="00115A68" w:rsidP="00C16C8D">
            <w:pPr>
              <w:spacing w:line="240" w:lineRule="auto"/>
            </w:pPr>
          </w:p>
        </w:tc>
        <w:tc>
          <w:tcPr>
            <w:tcW w:w="1178" w:type="dxa"/>
            <w:vAlign w:val="center"/>
          </w:tcPr>
          <w:p w14:paraId="70EE5B2D" w14:textId="77777777" w:rsidR="00115A68" w:rsidRDefault="00115A68" w:rsidP="00C16C8D">
            <w:pPr>
              <w:spacing w:line="240" w:lineRule="auto"/>
            </w:pPr>
          </w:p>
        </w:tc>
      </w:tr>
      <w:tr w:rsidR="00115A68" w14:paraId="1CA688DC" w14:textId="77777777" w:rsidTr="00C16C8D">
        <w:trPr>
          <w:cantSplit/>
          <w:trHeight w:val="489"/>
        </w:trPr>
        <w:tc>
          <w:tcPr>
            <w:tcW w:w="3279" w:type="dxa"/>
            <w:vAlign w:val="center"/>
          </w:tcPr>
          <w:p w14:paraId="69BC619F" w14:textId="77777777" w:rsidR="00115A68" w:rsidRDefault="00115A68" w:rsidP="00C16C8D">
            <w:pPr>
              <w:spacing w:line="240" w:lineRule="auto"/>
            </w:pPr>
          </w:p>
        </w:tc>
        <w:tc>
          <w:tcPr>
            <w:tcW w:w="3279" w:type="dxa"/>
            <w:vAlign w:val="center"/>
          </w:tcPr>
          <w:p w14:paraId="7AFA00B4" w14:textId="77777777" w:rsidR="00115A68" w:rsidRDefault="00115A68" w:rsidP="00C16C8D">
            <w:pPr>
              <w:spacing w:line="240" w:lineRule="auto"/>
            </w:pPr>
          </w:p>
        </w:tc>
        <w:tc>
          <w:tcPr>
            <w:tcW w:w="3280" w:type="dxa"/>
            <w:vAlign w:val="center"/>
          </w:tcPr>
          <w:p w14:paraId="63F9F878" w14:textId="77777777" w:rsidR="00115A68" w:rsidRDefault="00115A68" w:rsidP="00C16C8D">
            <w:pPr>
              <w:spacing w:line="240" w:lineRule="auto"/>
            </w:pPr>
          </w:p>
        </w:tc>
        <w:tc>
          <w:tcPr>
            <w:tcW w:w="1178" w:type="dxa"/>
            <w:vAlign w:val="center"/>
          </w:tcPr>
          <w:p w14:paraId="07BDEFD6" w14:textId="77777777" w:rsidR="00115A68" w:rsidRDefault="00115A68" w:rsidP="00C16C8D">
            <w:pPr>
              <w:spacing w:line="240" w:lineRule="auto"/>
            </w:pPr>
          </w:p>
        </w:tc>
      </w:tr>
      <w:tr w:rsidR="00115A68" w14:paraId="6F8C6D2D" w14:textId="77777777" w:rsidTr="00C16C8D">
        <w:trPr>
          <w:cantSplit/>
          <w:trHeight w:val="489"/>
        </w:trPr>
        <w:tc>
          <w:tcPr>
            <w:tcW w:w="3279" w:type="dxa"/>
            <w:vAlign w:val="center"/>
          </w:tcPr>
          <w:p w14:paraId="3BDD2887" w14:textId="77777777" w:rsidR="00115A68" w:rsidRDefault="00115A68" w:rsidP="00C16C8D">
            <w:pPr>
              <w:spacing w:line="240" w:lineRule="auto"/>
            </w:pPr>
          </w:p>
        </w:tc>
        <w:tc>
          <w:tcPr>
            <w:tcW w:w="3279" w:type="dxa"/>
            <w:vAlign w:val="center"/>
          </w:tcPr>
          <w:p w14:paraId="2E689D42" w14:textId="77777777" w:rsidR="00115A68" w:rsidRDefault="00115A68" w:rsidP="00C16C8D">
            <w:pPr>
              <w:spacing w:line="240" w:lineRule="auto"/>
            </w:pPr>
          </w:p>
        </w:tc>
        <w:tc>
          <w:tcPr>
            <w:tcW w:w="3280" w:type="dxa"/>
            <w:vAlign w:val="center"/>
          </w:tcPr>
          <w:p w14:paraId="7E65BB20" w14:textId="77777777" w:rsidR="00115A68" w:rsidRDefault="00115A68" w:rsidP="00C16C8D">
            <w:pPr>
              <w:spacing w:line="240" w:lineRule="auto"/>
            </w:pPr>
          </w:p>
        </w:tc>
        <w:tc>
          <w:tcPr>
            <w:tcW w:w="1178" w:type="dxa"/>
            <w:vAlign w:val="center"/>
          </w:tcPr>
          <w:p w14:paraId="1FC8A5C6" w14:textId="77777777" w:rsidR="00115A68" w:rsidRDefault="00115A68" w:rsidP="00C16C8D">
            <w:pPr>
              <w:spacing w:line="240" w:lineRule="auto"/>
            </w:pPr>
            <w:r>
              <w:t>Tab to add rows</w:t>
            </w:r>
          </w:p>
        </w:tc>
      </w:tr>
    </w:tbl>
    <w:p w14:paraId="329B6D81"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570D2" w14:textId="77777777" w:rsidR="00196B20" w:rsidRDefault="00196B20" w:rsidP="00FA78CA">
      <w:pPr>
        <w:spacing w:line="240" w:lineRule="auto"/>
      </w:pPr>
      <w:r>
        <w:separator/>
      </w:r>
    </w:p>
  </w:endnote>
  <w:endnote w:type="continuationSeparator" w:id="0">
    <w:p w14:paraId="0ECC5E75" w14:textId="77777777" w:rsidR="00196B20" w:rsidRDefault="00196B2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Goudy ExtraBold">
    <w:altName w:val="Cambria"/>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2DEC" w14:textId="60591911" w:rsidR="00C16C8D" w:rsidRPr="00310D95" w:rsidRDefault="00C16C8D" w:rsidP="00310D95">
    <w:pPr>
      <w:pStyle w:val="Footer"/>
      <w:pBdr>
        <w:top w:val="single" w:sz="8" w:space="1" w:color="984806"/>
      </w:pBdr>
      <w:jc w:val="right"/>
      <w:rPr>
        <w:sz w:val="20"/>
      </w:rPr>
    </w:pPr>
    <w:r w:rsidRPr="00310D95">
      <w:rPr>
        <w:sz w:val="20"/>
      </w:rPr>
      <w:t>F</w:t>
    </w:r>
    <w:r>
      <w:rPr>
        <w:sz w:val="20"/>
      </w:rPr>
      <w:t>orm revised 5/28/20</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Pr>
        <w:b/>
        <w:bCs/>
        <w:noProof/>
        <w:sz w:val="20"/>
      </w:rPr>
      <w:t>4</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659E3" w14:textId="77777777" w:rsidR="00196B20" w:rsidRDefault="00196B20" w:rsidP="00FA78CA">
      <w:pPr>
        <w:spacing w:line="240" w:lineRule="auto"/>
      </w:pPr>
      <w:r>
        <w:separator/>
      </w:r>
    </w:p>
  </w:footnote>
  <w:footnote w:type="continuationSeparator" w:id="0">
    <w:p w14:paraId="0565A395" w14:textId="77777777" w:rsidR="00196B20" w:rsidRDefault="00196B20"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8E9C" w14:textId="0A280DCE" w:rsidR="00C16C8D" w:rsidRPr="004254A0" w:rsidRDefault="00C16C8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 xml:space="preserve">For UCC use only.  Document ID #:  </w:t>
    </w:r>
    <w:r w:rsidRPr="004254A0">
      <w:rPr>
        <w:color w:val="4F6228"/>
      </w:rPr>
      <w:tab/>
    </w:r>
    <w:r>
      <w:rPr>
        <w:color w:val="4F6228"/>
      </w:rPr>
      <w:t>21-22-005</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Pr>
        <w:color w:val="4F6228"/>
      </w:rPr>
      <w:t>10/9/2021</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81DD3CF" w14:textId="77777777" w:rsidR="00C16C8D" w:rsidRPr="008745BA" w:rsidRDefault="00C16C8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C582E"/>
    <w:multiLevelType w:val="hybridMultilevel"/>
    <w:tmpl w:val="244E21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C61F3D"/>
    <w:multiLevelType w:val="hybridMultilevel"/>
    <w:tmpl w:val="04C44E3E"/>
    <w:lvl w:ilvl="0" w:tplc="04090015">
      <w:start w:val="1"/>
      <w:numFmt w:val="upperLetter"/>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1178A3C8"/>
    <w:lvl w:ilvl="0" w:tplc="C86C53AA">
      <w:start w:val="1"/>
      <w:numFmt w:val="upperLetter"/>
      <w:lvlText w:val="%1."/>
      <w:lvlJc w:val="left"/>
      <w:pPr>
        <w:ind w:left="360" w:hanging="360"/>
      </w:pPr>
      <w:rPr>
        <w:rFonts w:hint="default"/>
        <w:color w:val="632423" w:themeColor="accent2" w:themeShade="80"/>
        <w:sz w:val="24"/>
        <w:szCs w:val="24"/>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3"/>
  </w:num>
  <w:num w:numId="3">
    <w:abstractNumId w:val="8"/>
  </w:num>
  <w:num w:numId="4">
    <w:abstractNumId w:val="1"/>
  </w:num>
  <w:num w:numId="5">
    <w:abstractNumId w:val="5"/>
  </w:num>
  <w:num w:numId="6">
    <w:abstractNumId w:val="11"/>
  </w:num>
  <w:num w:numId="7">
    <w:abstractNumId w:val="2"/>
  </w:num>
  <w:num w:numId="8">
    <w:abstractNumId w:val="7"/>
  </w:num>
  <w:num w:numId="9">
    <w:abstractNumId w:val="9"/>
  </w:num>
  <w:num w:numId="10">
    <w:abstractNumId w:val="4"/>
  </w:num>
  <w:num w:numId="11">
    <w:abstractNumId w:val="12"/>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wNLcwNzU2NrY0sLBQ0lEKTi0uzszPAykwrQUAGAZuwSwAAAA="/>
  </w:docVars>
  <w:rsids>
    <w:rsidRoot w:val="00CD18DD"/>
    <w:rsid w:val="00005535"/>
    <w:rsid w:val="00010085"/>
    <w:rsid w:val="00013152"/>
    <w:rsid w:val="000301C7"/>
    <w:rsid w:val="0004554C"/>
    <w:rsid w:val="00047ED1"/>
    <w:rsid w:val="000556B3"/>
    <w:rsid w:val="000810FF"/>
    <w:rsid w:val="000A36CD"/>
    <w:rsid w:val="000D1497"/>
    <w:rsid w:val="000D21F2"/>
    <w:rsid w:val="000E2CBA"/>
    <w:rsid w:val="001010FA"/>
    <w:rsid w:val="00101BA4"/>
    <w:rsid w:val="0010291E"/>
    <w:rsid w:val="00115A68"/>
    <w:rsid w:val="0011690A"/>
    <w:rsid w:val="00120C12"/>
    <w:rsid w:val="001278A4"/>
    <w:rsid w:val="0013176C"/>
    <w:rsid w:val="00131B87"/>
    <w:rsid w:val="001429AA"/>
    <w:rsid w:val="00155826"/>
    <w:rsid w:val="00176C55"/>
    <w:rsid w:val="00181A4B"/>
    <w:rsid w:val="00196B20"/>
    <w:rsid w:val="001A37FB"/>
    <w:rsid w:val="001A51ED"/>
    <w:rsid w:val="001B2E3A"/>
    <w:rsid w:val="0020058E"/>
    <w:rsid w:val="00237355"/>
    <w:rsid w:val="00241866"/>
    <w:rsid w:val="002578DB"/>
    <w:rsid w:val="0026461B"/>
    <w:rsid w:val="0027634D"/>
    <w:rsid w:val="00284473"/>
    <w:rsid w:val="002874C5"/>
    <w:rsid w:val="0028758A"/>
    <w:rsid w:val="00290E18"/>
    <w:rsid w:val="00292D43"/>
    <w:rsid w:val="00293639"/>
    <w:rsid w:val="00296BA1"/>
    <w:rsid w:val="0029768B"/>
    <w:rsid w:val="002A3788"/>
    <w:rsid w:val="002B1FF7"/>
    <w:rsid w:val="002B24F6"/>
    <w:rsid w:val="002B7880"/>
    <w:rsid w:val="002C3D63"/>
    <w:rsid w:val="002D0316"/>
    <w:rsid w:val="002D194C"/>
    <w:rsid w:val="002E43BD"/>
    <w:rsid w:val="002F36B8"/>
    <w:rsid w:val="00310D95"/>
    <w:rsid w:val="003153C3"/>
    <w:rsid w:val="00345149"/>
    <w:rsid w:val="00376A8B"/>
    <w:rsid w:val="0038167F"/>
    <w:rsid w:val="00391D93"/>
    <w:rsid w:val="003A45F6"/>
    <w:rsid w:val="003B4A52"/>
    <w:rsid w:val="003B5B67"/>
    <w:rsid w:val="003C1A54"/>
    <w:rsid w:val="003C511E"/>
    <w:rsid w:val="003D7372"/>
    <w:rsid w:val="003F099C"/>
    <w:rsid w:val="003F4E82"/>
    <w:rsid w:val="00402602"/>
    <w:rsid w:val="004105B6"/>
    <w:rsid w:val="004254A0"/>
    <w:rsid w:val="004313E6"/>
    <w:rsid w:val="004403BD"/>
    <w:rsid w:val="00442EEA"/>
    <w:rsid w:val="004779B4"/>
    <w:rsid w:val="00480FAA"/>
    <w:rsid w:val="004A7B88"/>
    <w:rsid w:val="004E11DC"/>
    <w:rsid w:val="004E57C5"/>
    <w:rsid w:val="005045CD"/>
    <w:rsid w:val="00517790"/>
    <w:rsid w:val="00517DB2"/>
    <w:rsid w:val="00526851"/>
    <w:rsid w:val="00541F11"/>
    <w:rsid w:val="005473BC"/>
    <w:rsid w:val="005851AF"/>
    <w:rsid w:val="005873E3"/>
    <w:rsid w:val="005B1049"/>
    <w:rsid w:val="005C23BD"/>
    <w:rsid w:val="005C3F83"/>
    <w:rsid w:val="005D389E"/>
    <w:rsid w:val="005E2D3D"/>
    <w:rsid w:val="005F0818"/>
    <w:rsid w:val="005F2A05"/>
    <w:rsid w:val="0061535B"/>
    <w:rsid w:val="00634CF0"/>
    <w:rsid w:val="006664FD"/>
    <w:rsid w:val="00670869"/>
    <w:rsid w:val="006761E1"/>
    <w:rsid w:val="00682C94"/>
    <w:rsid w:val="00683987"/>
    <w:rsid w:val="006970B0"/>
    <w:rsid w:val="006B20A9"/>
    <w:rsid w:val="006B5F46"/>
    <w:rsid w:val="006E365C"/>
    <w:rsid w:val="006E3AF2"/>
    <w:rsid w:val="006E6680"/>
    <w:rsid w:val="006F7F90"/>
    <w:rsid w:val="00704CFF"/>
    <w:rsid w:val="00706745"/>
    <w:rsid w:val="007072F7"/>
    <w:rsid w:val="00714B57"/>
    <w:rsid w:val="0074235B"/>
    <w:rsid w:val="00743AD2"/>
    <w:rsid w:val="007445F4"/>
    <w:rsid w:val="00746C3C"/>
    <w:rsid w:val="007554DE"/>
    <w:rsid w:val="00760EA6"/>
    <w:rsid w:val="007623A4"/>
    <w:rsid w:val="00766256"/>
    <w:rsid w:val="00771557"/>
    <w:rsid w:val="00793D8F"/>
    <w:rsid w:val="00795D54"/>
    <w:rsid w:val="00796AF7"/>
    <w:rsid w:val="007970C3"/>
    <w:rsid w:val="007A5702"/>
    <w:rsid w:val="007B10BE"/>
    <w:rsid w:val="007B7581"/>
    <w:rsid w:val="007C3205"/>
    <w:rsid w:val="008122C6"/>
    <w:rsid w:val="0085229B"/>
    <w:rsid w:val="008555D8"/>
    <w:rsid w:val="008628B1"/>
    <w:rsid w:val="00865915"/>
    <w:rsid w:val="00872775"/>
    <w:rsid w:val="008745BA"/>
    <w:rsid w:val="00874D1F"/>
    <w:rsid w:val="00880392"/>
    <w:rsid w:val="008836DF"/>
    <w:rsid w:val="008847FE"/>
    <w:rsid w:val="0089234B"/>
    <w:rsid w:val="008927AF"/>
    <w:rsid w:val="0089400B"/>
    <w:rsid w:val="008B1F84"/>
    <w:rsid w:val="008C6DD4"/>
    <w:rsid w:val="008D52B7"/>
    <w:rsid w:val="008E0FCD"/>
    <w:rsid w:val="008E3EFA"/>
    <w:rsid w:val="008F175C"/>
    <w:rsid w:val="00905E67"/>
    <w:rsid w:val="00913143"/>
    <w:rsid w:val="00936421"/>
    <w:rsid w:val="009458D2"/>
    <w:rsid w:val="00946B20"/>
    <w:rsid w:val="00971AAA"/>
    <w:rsid w:val="0098046D"/>
    <w:rsid w:val="00984B36"/>
    <w:rsid w:val="009A03D7"/>
    <w:rsid w:val="009A4E6F"/>
    <w:rsid w:val="009A58C1"/>
    <w:rsid w:val="009B4B02"/>
    <w:rsid w:val="009C1440"/>
    <w:rsid w:val="009F029C"/>
    <w:rsid w:val="009F2F3E"/>
    <w:rsid w:val="00A01611"/>
    <w:rsid w:val="00A04A92"/>
    <w:rsid w:val="00A06E22"/>
    <w:rsid w:val="00A11DCD"/>
    <w:rsid w:val="00A271D3"/>
    <w:rsid w:val="00A32214"/>
    <w:rsid w:val="00A424DC"/>
    <w:rsid w:val="00A442D7"/>
    <w:rsid w:val="00A45409"/>
    <w:rsid w:val="00A54783"/>
    <w:rsid w:val="00A5525B"/>
    <w:rsid w:val="00A56D5F"/>
    <w:rsid w:val="00A62544"/>
    <w:rsid w:val="00A6264E"/>
    <w:rsid w:val="00A703CD"/>
    <w:rsid w:val="00A76B76"/>
    <w:rsid w:val="00A83A6C"/>
    <w:rsid w:val="00A85BAB"/>
    <w:rsid w:val="00A87611"/>
    <w:rsid w:val="00A94B5A"/>
    <w:rsid w:val="00A960DC"/>
    <w:rsid w:val="00AA4C74"/>
    <w:rsid w:val="00AC3032"/>
    <w:rsid w:val="00AE78C2"/>
    <w:rsid w:val="00AE7A3D"/>
    <w:rsid w:val="00B12BAB"/>
    <w:rsid w:val="00B20954"/>
    <w:rsid w:val="00B24AAC"/>
    <w:rsid w:val="00B26F16"/>
    <w:rsid w:val="00B35315"/>
    <w:rsid w:val="00B4771F"/>
    <w:rsid w:val="00B4784B"/>
    <w:rsid w:val="00B51B79"/>
    <w:rsid w:val="00B605CE"/>
    <w:rsid w:val="00B649C4"/>
    <w:rsid w:val="00B77369"/>
    <w:rsid w:val="00B82B64"/>
    <w:rsid w:val="00B85F49"/>
    <w:rsid w:val="00B862BF"/>
    <w:rsid w:val="00B87B39"/>
    <w:rsid w:val="00BB11B9"/>
    <w:rsid w:val="00BB6169"/>
    <w:rsid w:val="00BC42B6"/>
    <w:rsid w:val="00BD6EA8"/>
    <w:rsid w:val="00BE219D"/>
    <w:rsid w:val="00BF1795"/>
    <w:rsid w:val="00BF30C5"/>
    <w:rsid w:val="00C0654C"/>
    <w:rsid w:val="00C11283"/>
    <w:rsid w:val="00C16C8D"/>
    <w:rsid w:val="00C25F9D"/>
    <w:rsid w:val="00C31E83"/>
    <w:rsid w:val="00C344AB"/>
    <w:rsid w:val="00C518C1"/>
    <w:rsid w:val="00C53751"/>
    <w:rsid w:val="00C63F4F"/>
    <w:rsid w:val="00C707E9"/>
    <w:rsid w:val="00C90345"/>
    <w:rsid w:val="00C94576"/>
    <w:rsid w:val="00C969FA"/>
    <w:rsid w:val="00C97577"/>
    <w:rsid w:val="00CA546F"/>
    <w:rsid w:val="00CA71A8"/>
    <w:rsid w:val="00CC03A7"/>
    <w:rsid w:val="00CC3E7A"/>
    <w:rsid w:val="00CD18DD"/>
    <w:rsid w:val="00CF0458"/>
    <w:rsid w:val="00D26AE6"/>
    <w:rsid w:val="00D56C09"/>
    <w:rsid w:val="00D64DF4"/>
    <w:rsid w:val="00D65F02"/>
    <w:rsid w:val="00D75B84"/>
    <w:rsid w:val="00D75FF8"/>
    <w:rsid w:val="00D968DA"/>
    <w:rsid w:val="00D96C1E"/>
    <w:rsid w:val="00DA1CC6"/>
    <w:rsid w:val="00DA73A0"/>
    <w:rsid w:val="00DB23D4"/>
    <w:rsid w:val="00DB63D4"/>
    <w:rsid w:val="00DD2313"/>
    <w:rsid w:val="00DD69AE"/>
    <w:rsid w:val="00DE2B7A"/>
    <w:rsid w:val="00DE3A6A"/>
    <w:rsid w:val="00DF4FCD"/>
    <w:rsid w:val="00DF7C07"/>
    <w:rsid w:val="00E36AF7"/>
    <w:rsid w:val="00E4755D"/>
    <w:rsid w:val="00E641DE"/>
    <w:rsid w:val="00EB33FD"/>
    <w:rsid w:val="00EC194E"/>
    <w:rsid w:val="00EC63A4"/>
    <w:rsid w:val="00EC7B24"/>
    <w:rsid w:val="00ED1712"/>
    <w:rsid w:val="00EE1AFF"/>
    <w:rsid w:val="00F15B95"/>
    <w:rsid w:val="00F3256C"/>
    <w:rsid w:val="00F32980"/>
    <w:rsid w:val="00F409A9"/>
    <w:rsid w:val="00F42F5D"/>
    <w:rsid w:val="00F50687"/>
    <w:rsid w:val="00F62BE0"/>
    <w:rsid w:val="00F64260"/>
    <w:rsid w:val="00F871BA"/>
    <w:rsid w:val="00FA0EFA"/>
    <w:rsid w:val="00FA6359"/>
    <w:rsid w:val="00FA6998"/>
    <w:rsid w:val="00FA769F"/>
    <w:rsid w:val="00FA78CA"/>
    <w:rsid w:val="00FB1042"/>
    <w:rsid w:val="00FE6A1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C6DBD6"/>
  <w15:docId w15:val="{C94E3A6F-C80E-5440-A47D-78F302F2B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BF30C5"/>
    <w:rPr>
      <w:color w:val="605E5C"/>
      <w:shd w:val="clear" w:color="auto" w:fill="E1DFDD"/>
    </w:rPr>
  </w:style>
  <w:style w:type="paragraph" w:customStyle="1" w:styleId="sc-BodyText">
    <w:name w:val="sc-BodyText"/>
    <w:basedOn w:val="Normal"/>
    <w:rsid w:val="00517790"/>
    <w:pPr>
      <w:spacing w:before="40" w:line="220" w:lineRule="exact"/>
    </w:pPr>
    <w:rPr>
      <w:rFonts w:ascii="Gill Sans MT" w:hAnsi="Gill Sans MT"/>
      <w:sz w:val="16"/>
      <w:szCs w:val="24"/>
    </w:rPr>
  </w:style>
  <w:style w:type="paragraph" w:customStyle="1" w:styleId="sc-Requirement">
    <w:name w:val="sc-Requirement"/>
    <w:basedOn w:val="sc-BodyText"/>
    <w:qFormat/>
    <w:rsid w:val="00517790"/>
    <w:pPr>
      <w:suppressAutoHyphens/>
      <w:spacing w:before="0" w:line="240" w:lineRule="auto"/>
    </w:pPr>
  </w:style>
  <w:style w:type="paragraph" w:customStyle="1" w:styleId="sc-RequirementRight">
    <w:name w:val="sc-RequirementRight"/>
    <w:basedOn w:val="sc-Requirement"/>
    <w:rsid w:val="00517790"/>
    <w:pPr>
      <w:jc w:val="right"/>
    </w:pPr>
  </w:style>
  <w:style w:type="paragraph" w:customStyle="1" w:styleId="sc-RequirementsSubheading">
    <w:name w:val="sc-RequirementsSubheading"/>
    <w:basedOn w:val="sc-Requirement"/>
    <w:qFormat/>
    <w:rsid w:val="00517790"/>
    <w:pPr>
      <w:keepNext/>
      <w:spacing w:before="80"/>
    </w:pPr>
    <w:rPr>
      <w:b/>
    </w:rPr>
  </w:style>
  <w:style w:type="paragraph" w:customStyle="1" w:styleId="sc-RequirementsHeading">
    <w:name w:val="sc-RequirementsHeading"/>
    <w:basedOn w:val="Heading3"/>
    <w:qFormat/>
    <w:rsid w:val="00517790"/>
    <w:pPr>
      <w:keepNext/>
      <w:pBdr>
        <w:top w:val="none" w:sz="0" w:space="0" w:color="auto"/>
        <w:bottom w:val="none" w:sz="0" w:space="0" w:color="auto"/>
      </w:pBdr>
      <w:suppressAutoHyphens/>
      <w:spacing w:before="120" w:line="240" w:lineRule="exact"/>
      <w:jc w:val="left"/>
      <w:outlineLvl w:val="3"/>
    </w:pPr>
    <w:rPr>
      <w:rFonts w:ascii="Gill Sans MT" w:hAnsi="Gill Sans MT" w:cs="Goudy ExtraBold"/>
      <w:b/>
      <w:color w:val="auto"/>
      <w:sz w:val="18"/>
      <w:szCs w:val="25"/>
    </w:rPr>
  </w:style>
  <w:style w:type="paragraph" w:customStyle="1" w:styleId="sc-Subtotal">
    <w:name w:val="sc-Subtotal"/>
    <w:basedOn w:val="sc-RequirementRight"/>
    <w:qFormat/>
    <w:rsid w:val="00517790"/>
    <w:pPr>
      <w:pBdr>
        <w:top w:val="single" w:sz="4" w:space="1" w:color="auto"/>
      </w:pBd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abbotson\Documents\Curriculum\Program%20goa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urriculum@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1299</_dlc_DocId>
    <_dlc_DocIdUrl xmlns="67887a43-7e4d-4c1c-91d7-15e417b1b8ab">
      <Url>https://w3.ric.edu/curriculum_committee/_layouts/15/DocIdRedir.aspx?ID=67Z3ZXSPZZWZ-949-1299</Url>
      <Description>67Z3ZXSPZZWZ-949-1299</Description>
    </_dlc_DocIdUrl>
  </documentManagement>
</p:properties>
</file>

<file path=customXml/itemProps1.xml><?xml version="1.0" encoding="utf-8"?>
<ds:datastoreItem xmlns:ds="http://schemas.openxmlformats.org/officeDocument/2006/customXml" ds:itemID="{6F430488-FD4B-43B4-A500-37F19CD8C3FE}"/>
</file>

<file path=customXml/itemProps2.xml><?xml version="1.0" encoding="utf-8"?>
<ds:datastoreItem xmlns:ds="http://schemas.openxmlformats.org/officeDocument/2006/customXml" ds:itemID="{140B8659-00DC-4845-B94D-FBD1935FA9B4}"/>
</file>

<file path=customXml/itemProps3.xml><?xml version="1.0" encoding="utf-8"?>
<ds:datastoreItem xmlns:ds="http://schemas.openxmlformats.org/officeDocument/2006/customXml" ds:itemID="{A33D7251-4627-4F4B-8A72-ED14C8756820}"/>
</file>

<file path=customXml/itemProps4.xml><?xml version="1.0" encoding="utf-8"?>
<ds:datastoreItem xmlns:ds="http://schemas.openxmlformats.org/officeDocument/2006/customXml" ds:itemID="{63422E33-43F8-43AC-A4CA-B195150F7E5F}"/>
</file>

<file path=docProps/app.xml><?xml version="1.0" encoding="utf-8"?>
<Properties xmlns="http://schemas.openxmlformats.org/officeDocument/2006/extended-properties" xmlns:vt="http://schemas.openxmlformats.org/officeDocument/2006/docPropsVTypes">
  <Template>Normal.dotm</Template>
  <TotalTime>10</TotalTime>
  <Pages>4</Pages>
  <Words>2389</Words>
  <Characters>1362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5</cp:revision>
  <cp:lastPrinted>2015-10-02T15:20:00Z</cp:lastPrinted>
  <dcterms:created xsi:type="dcterms:W3CDTF">2021-10-07T15:52:00Z</dcterms:created>
  <dcterms:modified xsi:type="dcterms:W3CDTF">2021-10-0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9b36972f-6c44-4891-96cc-d7d3cc7212ee</vt:lpwstr>
  </property>
  <property fmtid="{D5CDD505-2E9C-101B-9397-08002B2CF9AE}" pid="4" name="ContentTypeId">
    <vt:lpwstr>0x0101009736D43DC7C38546B966A7508121890B</vt:lpwstr>
  </property>
</Properties>
</file>